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2466C" w14:textId="6043D1AE" w:rsidR="00376452" w:rsidRPr="008A20E3" w:rsidRDefault="00D1794E" w:rsidP="0073738A">
      <w:pPr>
        <w:pStyle w:val="BodyText"/>
        <w:jc w:val="center"/>
        <w:rPr>
          <w:b/>
          <w:sz w:val="28"/>
          <w:szCs w:val="28"/>
        </w:rPr>
      </w:pPr>
      <w:r w:rsidRPr="00633B4B">
        <w:rPr>
          <w:rFonts w:ascii="Times New Roman" w:hAnsi="Times New Roman" w:cs="Times New Roman"/>
          <w:b/>
          <w:bCs/>
          <w:lang w:val="en-GB"/>
        </w:rPr>
        <w:t>Establishment of Kiribati Sustainable Energy Association (KSEA) and strengthen the roles of Energy Regulators on implementation the Electricity Regulation</w:t>
      </w:r>
      <w:r w:rsidR="00B1002F">
        <w:rPr>
          <w:rFonts w:ascii="Times New Roman" w:hAnsi="Times New Roman" w:cs="Times New Roman"/>
          <w:b/>
          <w:bCs/>
          <w:lang w:val="en-GB"/>
        </w:rPr>
        <w:t xml:space="preserve"> Training</w:t>
      </w:r>
    </w:p>
    <w:p w14:paraId="6E3DF587" w14:textId="77777777" w:rsidR="00CF15CE" w:rsidRPr="00587ADC" w:rsidRDefault="00CF15CE" w:rsidP="00CF15CE">
      <w:pPr>
        <w:pStyle w:val="BodyText"/>
        <w:spacing w:before="3"/>
        <w:jc w:val="center"/>
        <w:rPr>
          <w:rFonts w:asciiTheme="minorHAnsi" w:hAnsiTheme="minorHAnsi" w:cstheme="minorHAnsi"/>
          <w:b/>
        </w:rPr>
      </w:pPr>
    </w:p>
    <w:p w14:paraId="2AB01804" w14:textId="54930CB0" w:rsidR="00376452" w:rsidRDefault="001D1D35" w:rsidP="00B1002F">
      <w:pPr>
        <w:jc w:val="center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4270F6">
        <w:rPr>
          <w:rFonts w:asciiTheme="minorHAnsi" w:hAnsiTheme="minorHAnsi" w:cstheme="minorHAnsi"/>
          <w:b/>
          <w:sz w:val="22"/>
          <w:szCs w:val="22"/>
          <w:lang w:val="en-US"/>
        </w:rPr>
        <w:t>Draft Agenda Items</w:t>
      </w:r>
    </w:p>
    <w:p w14:paraId="16622A20" w14:textId="12AAFA28" w:rsidR="00173E83" w:rsidRPr="00B1002F" w:rsidRDefault="00173E83" w:rsidP="00B1002F">
      <w:pPr>
        <w:jc w:val="center"/>
        <w:rPr>
          <w:rFonts w:asciiTheme="minorHAnsi" w:hAnsiTheme="minorHAnsi" w:cstheme="minorHAnsi"/>
          <w:b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sz w:val="22"/>
          <w:szCs w:val="22"/>
          <w:lang w:val="en-US"/>
        </w:rPr>
        <w:t>21-26 July 2023</w:t>
      </w:r>
    </w:p>
    <w:p w14:paraId="40961710" w14:textId="77777777" w:rsidR="00376452" w:rsidRPr="00CF79A9" w:rsidRDefault="00376452" w:rsidP="00376452">
      <w:pPr>
        <w:spacing w:after="0"/>
        <w:jc w:val="both"/>
        <w:rPr>
          <w:rFonts w:asciiTheme="minorHAnsi" w:eastAsia="Times New Roman" w:hAnsiTheme="minorHAnsi" w:cstheme="minorHAnsi"/>
          <w:b/>
          <w:bCs/>
          <w:color w:val="000000"/>
          <w:lang w:val="en-US" w:eastAsia="en-AU"/>
        </w:rPr>
      </w:pPr>
    </w:p>
    <w:p w14:paraId="2C7527D9" w14:textId="25868B06" w:rsidR="003E10CE" w:rsidRDefault="003E10CE" w:rsidP="00FD3CDB">
      <w:pPr>
        <w:spacing w:after="0"/>
        <w:ind w:left="851" w:hanging="851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3335D69E" w14:textId="01019008" w:rsidR="008C3036" w:rsidRDefault="004630A4" w:rsidP="00FD3CDB">
      <w:pPr>
        <w:spacing w:after="0"/>
        <w:ind w:left="851" w:hanging="851"/>
        <w:rPr>
          <w:rFonts w:asciiTheme="minorHAnsi" w:hAnsiTheme="minorHAnsi" w:cstheme="minorHAnsi"/>
          <w:b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sz w:val="22"/>
          <w:szCs w:val="22"/>
          <w:lang w:val="en-US"/>
        </w:rPr>
        <w:t xml:space="preserve">Day </w:t>
      </w:r>
      <w:r w:rsidR="007C11BE">
        <w:rPr>
          <w:rFonts w:asciiTheme="minorHAnsi" w:hAnsiTheme="minorHAnsi" w:cstheme="minorHAnsi"/>
          <w:b/>
          <w:sz w:val="22"/>
          <w:szCs w:val="22"/>
          <w:lang w:val="en-US"/>
        </w:rPr>
        <w:t>1</w:t>
      </w:r>
      <w:r>
        <w:rPr>
          <w:rFonts w:asciiTheme="minorHAnsi" w:hAnsiTheme="minorHAnsi" w:cstheme="minorHAnsi"/>
          <w:b/>
          <w:sz w:val="22"/>
          <w:szCs w:val="22"/>
          <w:lang w:val="en-US"/>
        </w:rPr>
        <w:t xml:space="preserve">: </w:t>
      </w:r>
      <w:r w:rsidR="003E2E4A">
        <w:rPr>
          <w:rFonts w:asciiTheme="minorHAnsi" w:hAnsiTheme="minorHAnsi" w:cstheme="minorHAnsi"/>
          <w:b/>
          <w:sz w:val="22"/>
          <w:szCs w:val="22"/>
          <w:lang w:val="en-US"/>
        </w:rPr>
        <w:t>Awareness on the Establisment of the Kiribati Sustainable Energy Assocition with Regist</w:t>
      </w:r>
      <w:r w:rsidR="00143261">
        <w:rPr>
          <w:rFonts w:asciiTheme="minorHAnsi" w:hAnsiTheme="minorHAnsi" w:cstheme="minorHAnsi"/>
          <w:b/>
          <w:sz w:val="22"/>
          <w:szCs w:val="22"/>
          <w:lang w:val="en-US"/>
        </w:rPr>
        <w:t>rer and Councils.</w:t>
      </w:r>
    </w:p>
    <w:p w14:paraId="20A773A2" w14:textId="77777777" w:rsidR="00EA75C7" w:rsidRDefault="00EA75C7" w:rsidP="00FD3CDB">
      <w:pPr>
        <w:spacing w:after="0"/>
        <w:ind w:left="851" w:hanging="851"/>
        <w:rPr>
          <w:rFonts w:asciiTheme="minorHAnsi" w:hAnsiTheme="minorHAnsi" w:cstheme="minorHAnsi"/>
          <w:b/>
          <w:sz w:val="22"/>
          <w:szCs w:val="22"/>
          <w:lang w:val="en-US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742"/>
        <w:gridCol w:w="2489"/>
        <w:gridCol w:w="356"/>
        <w:gridCol w:w="2133"/>
        <w:gridCol w:w="205"/>
        <w:gridCol w:w="2284"/>
      </w:tblGrid>
      <w:tr w:rsidR="004630A4" w:rsidRPr="00C12F50" w14:paraId="16858C9B" w14:textId="77777777" w:rsidTr="00201E2E">
        <w:tc>
          <w:tcPr>
            <w:tcW w:w="174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4546A" w:themeFill="text2"/>
          </w:tcPr>
          <w:p w14:paraId="308DAC23" w14:textId="77777777" w:rsidR="004630A4" w:rsidRPr="00C12F50" w:rsidRDefault="004630A4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  <w:lang w:val="en-US"/>
              </w:rPr>
            </w:pPr>
          </w:p>
        </w:tc>
        <w:tc>
          <w:tcPr>
            <w:tcW w:w="284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4546A" w:themeFill="text2"/>
          </w:tcPr>
          <w:p w14:paraId="461174DC" w14:textId="77777777" w:rsidR="004630A4" w:rsidRPr="00C12F50" w:rsidRDefault="004630A4" w:rsidP="00201E2E">
            <w:pPr>
              <w:pStyle w:val="ListParagraph"/>
              <w:spacing w:line="276" w:lineRule="auto"/>
              <w:ind w:left="172" w:firstLine="0"/>
              <w:jc w:val="both"/>
              <w:rPr>
                <w:rFonts w:asciiTheme="minorHAnsi" w:eastAsiaTheme="minorHAnsi" w:hAnsiTheme="minorHAnsi" w:cstheme="minorHAnsi"/>
                <w:b/>
                <w:color w:val="FFFFFF" w:themeColor="background1"/>
              </w:rPr>
            </w:pPr>
            <w:r w:rsidRPr="00C12F50">
              <w:rPr>
                <w:rFonts w:asciiTheme="minorHAnsi" w:eastAsiaTheme="minorHAnsi" w:hAnsiTheme="minorHAnsi" w:cstheme="minorHAnsi"/>
                <w:b/>
                <w:color w:val="FFFFFF" w:themeColor="background1"/>
              </w:rPr>
              <w:t>TOPIC</w:t>
            </w:r>
          </w:p>
        </w:tc>
        <w:tc>
          <w:tcPr>
            <w:tcW w:w="2338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4546A" w:themeFill="text2"/>
          </w:tcPr>
          <w:p w14:paraId="26BCF3F7" w14:textId="77777777" w:rsidR="004630A4" w:rsidRPr="00C12F50" w:rsidRDefault="004630A4" w:rsidP="00201E2E">
            <w:pPr>
              <w:spacing w:after="0" w:line="276" w:lineRule="auto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PRESENTER</w:t>
            </w:r>
          </w:p>
        </w:tc>
        <w:tc>
          <w:tcPr>
            <w:tcW w:w="228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4546A" w:themeFill="text2"/>
          </w:tcPr>
          <w:p w14:paraId="39E80E9E" w14:textId="77777777" w:rsidR="004630A4" w:rsidRPr="00C12F50" w:rsidRDefault="004630A4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 xml:space="preserve">STATUS </w:t>
            </w:r>
          </w:p>
        </w:tc>
      </w:tr>
      <w:tr w:rsidR="004630A4" w:rsidRPr="00C12F50" w14:paraId="0A46370B" w14:textId="77777777" w:rsidTr="00201E2E">
        <w:tc>
          <w:tcPr>
            <w:tcW w:w="9209" w:type="dxa"/>
            <w:gridSpan w:val="6"/>
            <w:tcBorders>
              <w:top w:val="single" w:sz="4" w:space="0" w:color="FFFFFF" w:themeColor="background1"/>
            </w:tcBorders>
            <w:shd w:val="clear" w:color="auto" w:fill="92D050"/>
          </w:tcPr>
          <w:p w14:paraId="1C6FDB8B" w14:textId="77777777" w:rsidR="004630A4" w:rsidRPr="00C12F50" w:rsidRDefault="004630A4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urtesy Meetings with MISE and EPD. </w:t>
            </w:r>
          </w:p>
        </w:tc>
      </w:tr>
      <w:tr w:rsidR="00E32165" w:rsidRPr="00C12F50" w14:paraId="3F903ABB" w14:textId="77777777" w:rsidTr="00A3579F">
        <w:tc>
          <w:tcPr>
            <w:tcW w:w="1742" w:type="dxa"/>
            <w:tcBorders>
              <w:top w:val="single" w:sz="4" w:space="0" w:color="FFFFFF" w:themeColor="background1"/>
            </w:tcBorders>
          </w:tcPr>
          <w:p w14:paraId="6EAB1F18" w14:textId="70D036F3" w:rsidR="00E32165" w:rsidRDefault="00E32165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9 :30-10 :30am</w:t>
            </w:r>
          </w:p>
        </w:tc>
        <w:tc>
          <w:tcPr>
            <w:tcW w:w="2489" w:type="dxa"/>
            <w:tcBorders>
              <w:top w:val="single" w:sz="4" w:space="0" w:color="FFFFFF" w:themeColor="background1"/>
            </w:tcBorders>
          </w:tcPr>
          <w:p w14:paraId="67AB350C" w14:textId="77777777" w:rsidR="00E32165" w:rsidRDefault="00E32165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ecretary for MISE</w:t>
            </w:r>
          </w:p>
        </w:tc>
        <w:tc>
          <w:tcPr>
            <w:tcW w:w="2489" w:type="dxa"/>
            <w:gridSpan w:val="2"/>
            <w:tcBorders>
              <w:top w:val="single" w:sz="4" w:space="0" w:color="FFFFFF" w:themeColor="background1"/>
            </w:tcBorders>
          </w:tcPr>
          <w:p w14:paraId="32DD6314" w14:textId="62D2A2B8" w:rsidR="00E32165" w:rsidRDefault="007829F9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CREEE-EPD</w:t>
            </w:r>
          </w:p>
        </w:tc>
        <w:tc>
          <w:tcPr>
            <w:tcW w:w="2489" w:type="dxa"/>
            <w:gridSpan w:val="2"/>
            <w:tcBorders>
              <w:top w:val="single" w:sz="4" w:space="0" w:color="FFFFFF" w:themeColor="background1"/>
            </w:tcBorders>
          </w:tcPr>
          <w:p w14:paraId="35D4CB83" w14:textId="7A769920" w:rsidR="00E32165" w:rsidRDefault="00E32165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E32165" w:rsidRPr="00C12F50" w14:paraId="6A4F4D3F" w14:textId="77777777" w:rsidTr="00A3579F">
        <w:tc>
          <w:tcPr>
            <w:tcW w:w="1742" w:type="dxa"/>
            <w:tcBorders>
              <w:top w:val="single" w:sz="4" w:space="0" w:color="FFFFFF" w:themeColor="background1"/>
            </w:tcBorders>
          </w:tcPr>
          <w:p w14:paraId="42BA68C7" w14:textId="1AC8F4B4" w:rsidR="00E32165" w:rsidRPr="00C12F50" w:rsidRDefault="00E32165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:30-11 :30am</w:t>
            </w:r>
          </w:p>
        </w:tc>
        <w:tc>
          <w:tcPr>
            <w:tcW w:w="2489" w:type="dxa"/>
          </w:tcPr>
          <w:p w14:paraId="0753F1A7" w14:textId="05B42D9F" w:rsidR="00E32165" w:rsidRPr="00C12F50" w:rsidRDefault="00E32165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32165">
              <w:rPr>
                <w:rFonts w:asciiTheme="minorHAnsi" w:hAnsiTheme="minorHAnsi" w:cstheme="minorHAnsi"/>
                <w:bCs/>
                <w:sz w:val="22"/>
                <w:szCs w:val="22"/>
              </w:rPr>
              <w:t>Discuss the Draft Electricity Code of Practices 2023</w:t>
            </w:r>
          </w:p>
        </w:tc>
        <w:tc>
          <w:tcPr>
            <w:tcW w:w="2489" w:type="dxa"/>
            <w:gridSpan w:val="2"/>
          </w:tcPr>
          <w:p w14:paraId="3A6A41E6" w14:textId="7D1457B2" w:rsidR="00E32165" w:rsidRPr="00C12F50" w:rsidRDefault="007829F9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PD</w:t>
            </w:r>
          </w:p>
        </w:tc>
        <w:tc>
          <w:tcPr>
            <w:tcW w:w="2489" w:type="dxa"/>
            <w:gridSpan w:val="2"/>
          </w:tcPr>
          <w:p w14:paraId="04527496" w14:textId="64EA3083" w:rsidR="00E32165" w:rsidRPr="00C12F50" w:rsidRDefault="00E32165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E32165" w:rsidRPr="00C12F50" w14:paraId="4163D8D2" w14:textId="77777777" w:rsidTr="00A3579F">
        <w:tc>
          <w:tcPr>
            <w:tcW w:w="1742" w:type="dxa"/>
            <w:vAlign w:val="center"/>
          </w:tcPr>
          <w:p w14:paraId="7F5350E9" w14:textId="0763FAD9" w:rsidR="00E32165" w:rsidRPr="00C12F50" w:rsidRDefault="00E32165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1 :30-12 :30 am</w:t>
            </w:r>
          </w:p>
        </w:tc>
        <w:tc>
          <w:tcPr>
            <w:tcW w:w="2489" w:type="dxa"/>
          </w:tcPr>
          <w:p w14:paraId="75F0D460" w14:textId="63BCB644" w:rsidR="00E32165" w:rsidRPr="00C12F50" w:rsidRDefault="000D2EFF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ite inpsection tools and its function</w:t>
            </w:r>
          </w:p>
        </w:tc>
        <w:tc>
          <w:tcPr>
            <w:tcW w:w="2489" w:type="dxa"/>
            <w:gridSpan w:val="2"/>
          </w:tcPr>
          <w:p w14:paraId="33105240" w14:textId="43ECBB3F" w:rsidR="00E32165" w:rsidRPr="00C12F50" w:rsidRDefault="007829F9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PD,TEC and PCREEE</w:t>
            </w:r>
          </w:p>
        </w:tc>
        <w:tc>
          <w:tcPr>
            <w:tcW w:w="2489" w:type="dxa"/>
            <w:gridSpan w:val="2"/>
          </w:tcPr>
          <w:p w14:paraId="3A53F17B" w14:textId="0611DA50" w:rsidR="00E32165" w:rsidRPr="00C12F50" w:rsidRDefault="00E32165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E32165" w:rsidRPr="00C12F50" w14:paraId="7280E023" w14:textId="77777777" w:rsidTr="00A3579F">
        <w:tc>
          <w:tcPr>
            <w:tcW w:w="1742" w:type="dxa"/>
          </w:tcPr>
          <w:p w14:paraId="2E81C1AA" w14:textId="40B87E13" w:rsidR="00E32165" w:rsidRPr="00C12F50" w:rsidRDefault="00E32165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2 :30-1 :30</w:t>
            </w:r>
          </w:p>
        </w:tc>
        <w:tc>
          <w:tcPr>
            <w:tcW w:w="2489" w:type="dxa"/>
          </w:tcPr>
          <w:p w14:paraId="0369CC76" w14:textId="77777777" w:rsidR="00E32165" w:rsidRPr="00FE4934" w:rsidRDefault="00E32165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  <w:tc>
          <w:tcPr>
            <w:tcW w:w="2489" w:type="dxa"/>
            <w:gridSpan w:val="2"/>
          </w:tcPr>
          <w:p w14:paraId="0CD56F23" w14:textId="77777777" w:rsidR="00E32165" w:rsidRPr="00FE4934" w:rsidRDefault="00E32165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  <w:tc>
          <w:tcPr>
            <w:tcW w:w="2489" w:type="dxa"/>
            <w:gridSpan w:val="2"/>
          </w:tcPr>
          <w:p w14:paraId="42EF5446" w14:textId="2BDE1F76" w:rsidR="00E32165" w:rsidRPr="00FE4934" w:rsidRDefault="00E32165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</w:tr>
      <w:tr w:rsidR="004630A4" w14:paraId="503E8A04" w14:textId="77777777" w:rsidTr="00B97C85">
        <w:tc>
          <w:tcPr>
            <w:tcW w:w="9209" w:type="dxa"/>
            <w:gridSpan w:val="6"/>
            <w:tcBorders>
              <w:bottom w:val="single" w:sz="4" w:space="0" w:color="auto"/>
            </w:tcBorders>
          </w:tcPr>
          <w:p w14:paraId="55238F55" w14:textId="242E338B" w:rsidR="004630A4" w:rsidRDefault="00CD2A17" w:rsidP="00201E2E">
            <w:pPr>
              <w:spacing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Lunch</w:t>
            </w:r>
          </w:p>
        </w:tc>
      </w:tr>
      <w:tr w:rsidR="00CD2A17" w:rsidRPr="00C12F50" w14:paraId="35C19F83" w14:textId="77777777" w:rsidTr="00B97C85">
        <w:tc>
          <w:tcPr>
            <w:tcW w:w="1742" w:type="dxa"/>
            <w:tcBorders>
              <w:top w:val="single" w:sz="4" w:space="0" w:color="auto"/>
              <w:bottom w:val="single" w:sz="4" w:space="0" w:color="auto"/>
            </w:tcBorders>
          </w:tcPr>
          <w:p w14:paraId="182CE0E5" w14:textId="14B24696" w:rsidR="00CD2A17" w:rsidRPr="00C12F50" w:rsidRDefault="00933720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 :30-</w:t>
            </w:r>
            <w:r w:rsidR="00085D45">
              <w:rPr>
                <w:rFonts w:asciiTheme="minorHAnsi" w:hAnsiTheme="minorHAnsi" w:cstheme="minorHAnsi"/>
                <w:bCs/>
                <w:sz w:val="22"/>
                <w:szCs w:val="22"/>
              </w:rPr>
              <w:t>2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 :30</w:t>
            </w:r>
            <w:r w:rsidR="00085D4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m</w:t>
            </w:r>
          </w:p>
        </w:tc>
        <w:tc>
          <w:tcPr>
            <w:tcW w:w="746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0CBC7AD9" w14:textId="3E7B240E" w:rsidR="00CD2A17" w:rsidRPr="00C12F50" w:rsidRDefault="000D2EFF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ite inpsection and testing</w:t>
            </w:r>
          </w:p>
        </w:tc>
      </w:tr>
      <w:tr w:rsidR="00B97C85" w:rsidRPr="00C12F50" w14:paraId="70829C9C" w14:textId="77777777" w:rsidTr="00B97C85">
        <w:tc>
          <w:tcPr>
            <w:tcW w:w="1742" w:type="dxa"/>
            <w:tcBorders>
              <w:top w:val="single" w:sz="4" w:space="0" w:color="auto"/>
            </w:tcBorders>
          </w:tcPr>
          <w:p w14:paraId="2879F79C" w14:textId="71897657" w:rsidR="00B97C85" w:rsidRDefault="00B97C85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7467" w:type="dxa"/>
            <w:gridSpan w:val="5"/>
            <w:tcBorders>
              <w:top w:val="single" w:sz="4" w:space="0" w:color="auto"/>
            </w:tcBorders>
          </w:tcPr>
          <w:p w14:paraId="6A1CDE22" w14:textId="00629E4C" w:rsidR="00B97C85" w:rsidRDefault="00DF4860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nd for day 1</w:t>
            </w:r>
          </w:p>
        </w:tc>
      </w:tr>
    </w:tbl>
    <w:p w14:paraId="7DEDB1C4" w14:textId="77777777" w:rsidR="008C3036" w:rsidRDefault="008C3036" w:rsidP="00FD3CDB">
      <w:pPr>
        <w:spacing w:after="0"/>
        <w:ind w:left="851" w:hanging="851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2FBD7F6E" w14:textId="5EFBD49D" w:rsidR="008C3036" w:rsidRDefault="00EB3535" w:rsidP="00FD3CDB">
      <w:pPr>
        <w:spacing w:after="0"/>
        <w:ind w:left="851" w:hanging="851"/>
        <w:rPr>
          <w:rFonts w:asciiTheme="minorHAnsi" w:hAnsiTheme="minorHAnsi" w:cstheme="minorHAnsi"/>
          <w:b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sz w:val="22"/>
          <w:szCs w:val="22"/>
          <w:lang w:val="en-US"/>
        </w:rPr>
        <w:t xml:space="preserve">Day </w:t>
      </w:r>
      <w:r w:rsidR="007C11BE">
        <w:rPr>
          <w:rFonts w:asciiTheme="minorHAnsi" w:hAnsiTheme="minorHAnsi" w:cstheme="minorHAnsi"/>
          <w:b/>
          <w:sz w:val="22"/>
          <w:szCs w:val="22"/>
          <w:lang w:val="en-US"/>
        </w:rPr>
        <w:t>2</w:t>
      </w:r>
      <w:r>
        <w:rPr>
          <w:rFonts w:asciiTheme="minorHAnsi" w:hAnsiTheme="minorHAnsi" w:cstheme="minorHAnsi"/>
          <w:b/>
          <w:sz w:val="22"/>
          <w:szCs w:val="22"/>
          <w:lang w:val="en-US"/>
        </w:rPr>
        <w:t xml:space="preserve">: </w:t>
      </w:r>
      <w:r w:rsidR="005371FF">
        <w:rPr>
          <w:rFonts w:asciiTheme="minorHAnsi" w:hAnsiTheme="minorHAnsi" w:cstheme="minorHAnsi"/>
          <w:b/>
          <w:sz w:val="22"/>
          <w:szCs w:val="22"/>
          <w:lang w:val="en-US"/>
        </w:rPr>
        <w:t>Inaugural Meeting for the Kiribati Sustainable Energy Association and Energy Regulation Consultation.</w:t>
      </w:r>
    </w:p>
    <w:p w14:paraId="72E3434E" w14:textId="77777777" w:rsidR="008C3036" w:rsidRPr="004270F6" w:rsidRDefault="008C3036" w:rsidP="00FD3CDB">
      <w:pPr>
        <w:spacing w:after="0"/>
        <w:ind w:left="851" w:hanging="851"/>
        <w:rPr>
          <w:rFonts w:asciiTheme="minorHAnsi" w:hAnsiTheme="minorHAnsi" w:cstheme="minorHAnsi"/>
          <w:b/>
          <w:sz w:val="22"/>
          <w:szCs w:val="22"/>
          <w:lang w:val="en-US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742"/>
        <w:gridCol w:w="2845"/>
        <w:gridCol w:w="2338"/>
        <w:gridCol w:w="2284"/>
      </w:tblGrid>
      <w:tr w:rsidR="00C11977" w:rsidRPr="00C12F50" w14:paraId="544247E4" w14:textId="77777777" w:rsidTr="00113D35">
        <w:tc>
          <w:tcPr>
            <w:tcW w:w="174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4546A" w:themeFill="text2"/>
          </w:tcPr>
          <w:p w14:paraId="733AD902" w14:textId="77777777" w:rsidR="00C11977" w:rsidRPr="00C12F50" w:rsidRDefault="00C11977" w:rsidP="00C12F50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  <w:lang w:val="en-US"/>
              </w:rPr>
            </w:pPr>
            <w:bookmarkStart w:id="0" w:name="_Hlk139915796"/>
          </w:p>
        </w:tc>
        <w:tc>
          <w:tcPr>
            <w:tcW w:w="28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4546A" w:themeFill="text2"/>
          </w:tcPr>
          <w:p w14:paraId="33A40AB4" w14:textId="33BBC34A" w:rsidR="00C11977" w:rsidRPr="00C12F50" w:rsidRDefault="00C11977" w:rsidP="00C12F50">
            <w:pPr>
              <w:pStyle w:val="ListParagraph"/>
              <w:spacing w:line="276" w:lineRule="auto"/>
              <w:ind w:left="172" w:firstLine="0"/>
              <w:jc w:val="both"/>
              <w:rPr>
                <w:rFonts w:asciiTheme="minorHAnsi" w:eastAsiaTheme="minorHAnsi" w:hAnsiTheme="minorHAnsi" w:cstheme="minorHAnsi"/>
                <w:b/>
                <w:color w:val="FFFFFF" w:themeColor="background1"/>
              </w:rPr>
            </w:pPr>
            <w:r w:rsidRPr="00C12F50">
              <w:rPr>
                <w:rFonts w:asciiTheme="minorHAnsi" w:eastAsiaTheme="minorHAnsi" w:hAnsiTheme="minorHAnsi" w:cstheme="minorHAnsi"/>
                <w:b/>
                <w:color w:val="FFFFFF" w:themeColor="background1"/>
              </w:rPr>
              <w:t>TOPIC</w:t>
            </w:r>
          </w:p>
        </w:tc>
        <w:tc>
          <w:tcPr>
            <w:tcW w:w="23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4546A" w:themeFill="text2"/>
          </w:tcPr>
          <w:p w14:paraId="373B614D" w14:textId="78347BAD" w:rsidR="00C11977" w:rsidRPr="00C12F50" w:rsidRDefault="00C11977" w:rsidP="00C12F50">
            <w:pPr>
              <w:spacing w:after="0" w:line="276" w:lineRule="auto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PRESENTER</w:t>
            </w:r>
          </w:p>
        </w:tc>
        <w:tc>
          <w:tcPr>
            <w:tcW w:w="228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4546A" w:themeFill="text2"/>
          </w:tcPr>
          <w:p w14:paraId="7C108C81" w14:textId="39377CEE" w:rsidR="00C11977" w:rsidRPr="00C12F50" w:rsidRDefault="00C11977" w:rsidP="00C12F50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 xml:space="preserve">STATUS </w:t>
            </w:r>
          </w:p>
        </w:tc>
      </w:tr>
      <w:tr w:rsidR="003E10CE" w:rsidRPr="00C12F50" w14:paraId="2CF7B1A0" w14:textId="77777777" w:rsidTr="00E8103F">
        <w:tc>
          <w:tcPr>
            <w:tcW w:w="9209" w:type="dxa"/>
            <w:gridSpan w:val="4"/>
            <w:tcBorders>
              <w:top w:val="single" w:sz="4" w:space="0" w:color="FFFFFF" w:themeColor="background1"/>
            </w:tcBorders>
            <w:shd w:val="clear" w:color="auto" w:fill="92D050"/>
          </w:tcPr>
          <w:p w14:paraId="61FC73EA" w14:textId="3AB95F43" w:rsidR="003E10CE" w:rsidRPr="00C12F50" w:rsidRDefault="003E10CE" w:rsidP="00C12F50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PENING  </w:t>
            </w:r>
          </w:p>
        </w:tc>
      </w:tr>
      <w:tr w:rsidR="007B0C84" w:rsidRPr="00C12F50" w14:paraId="1FB8C9FA" w14:textId="77777777" w:rsidTr="00113D35">
        <w:tc>
          <w:tcPr>
            <w:tcW w:w="1742" w:type="dxa"/>
            <w:tcBorders>
              <w:top w:val="single" w:sz="4" w:space="0" w:color="FFFFFF" w:themeColor="background1"/>
            </w:tcBorders>
          </w:tcPr>
          <w:p w14:paraId="27F51BED" w14:textId="6935627B" w:rsidR="007B0C84" w:rsidRPr="00C12F50" w:rsidRDefault="007B0C84" w:rsidP="00C12F50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Cs/>
                <w:sz w:val="22"/>
                <w:szCs w:val="22"/>
              </w:rPr>
              <w:t>08</w:t>
            </w:r>
            <w:r w:rsidR="005371FF">
              <w:rPr>
                <w:rFonts w:asciiTheme="minorHAnsi" w:hAnsiTheme="minorHAnsi" w:cstheme="minorHAnsi"/>
                <w:bCs/>
                <w:sz w:val="22"/>
                <w:szCs w:val="22"/>
              </w:rPr>
              <w:t>0</w:t>
            </w:r>
            <w:r w:rsidRPr="00C12F50">
              <w:rPr>
                <w:rFonts w:asciiTheme="minorHAnsi" w:hAnsiTheme="minorHAnsi" w:cstheme="minorHAnsi"/>
                <w:bCs/>
                <w:sz w:val="22"/>
                <w:szCs w:val="22"/>
              </w:rPr>
              <w:t>0 - 0900</w:t>
            </w:r>
          </w:p>
        </w:tc>
        <w:tc>
          <w:tcPr>
            <w:tcW w:w="7467" w:type="dxa"/>
            <w:gridSpan w:val="3"/>
            <w:tcBorders>
              <w:top w:val="single" w:sz="4" w:space="0" w:color="FFFFFF" w:themeColor="background1"/>
            </w:tcBorders>
          </w:tcPr>
          <w:p w14:paraId="013D1770" w14:textId="17CFBA5D" w:rsidR="007B0C84" w:rsidRPr="00C12F50" w:rsidRDefault="007B0C84" w:rsidP="00C12F50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egistration </w:t>
            </w:r>
          </w:p>
        </w:tc>
      </w:tr>
      <w:tr w:rsidR="007B0C84" w:rsidRPr="00C12F50" w14:paraId="2474EE69" w14:textId="77777777" w:rsidTr="00113D35">
        <w:tc>
          <w:tcPr>
            <w:tcW w:w="1742" w:type="dxa"/>
            <w:vMerge w:val="restart"/>
            <w:tcBorders>
              <w:top w:val="single" w:sz="4" w:space="0" w:color="FFFFFF" w:themeColor="background1"/>
            </w:tcBorders>
            <w:vAlign w:val="center"/>
          </w:tcPr>
          <w:p w14:paraId="06922E2F" w14:textId="328E7C08" w:rsidR="007B0C84" w:rsidRPr="00C12F50" w:rsidRDefault="007B0C84" w:rsidP="00C12F50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Cs/>
                <w:sz w:val="22"/>
                <w:szCs w:val="22"/>
              </w:rPr>
              <w:t>0900 - 09</w:t>
            </w:r>
            <w:r w:rsidR="007C11BE">
              <w:rPr>
                <w:rFonts w:asciiTheme="minorHAnsi" w:hAnsiTheme="minorHAnsi" w:cstheme="minorHAnsi"/>
                <w:bCs/>
                <w:sz w:val="22"/>
                <w:szCs w:val="22"/>
              </w:rPr>
              <w:t>30</w:t>
            </w:r>
          </w:p>
        </w:tc>
        <w:tc>
          <w:tcPr>
            <w:tcW w:w="7467" w:type="dxa"/>
            <w:gridSpan w:val="3"/>
            <w:tcBorders>
              <w:top w:val="single" w:sz="4" w:space="0" w:color="FFFFFF" w:themeColor="background1"/>
            </w:tcBorders>
          </w:tcPr>
          <w:p w14:paraId="74816E64" w14:textId="1AEDB65E" w:rsidR="007B0C84" w:rsidRPr="00C12F50" w:rsidRDefault="007B0C84" w:rsidP="00C12F50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elcome – </w:t>
            </w:r>
            <w:r w:rsidR="001C4452">
              <w:rPr>
                <w:rFonts w:asciiTheme="minorHAnsi" w:hAnsiTheme="minorHAnsi" w:cstheme="minorHAnsi"/>
                <w:bCs/>
                <w:sz w:val="22"/>
                <w:szCs w:val="22"/>
              </w:rPr>
              <w:t>KSEA</w:t>
            </w:r>
          </w:p>
        </w:tc>
      </w:tr>
      <w:tr w:rsidR="00FA588E" w:rsidRPr="00C12F50" w14:paraId="0069AE4C" w14:textId="77777777" w:rsidTr="00113D35">
        <w:tc>
          <w:tcPr>
            <w:tcW w:w="1742" w:type="dxa"/>
            <w:vMerge/>
            <w:tcBorders>
              <w:top w:val="single" w:sz="4" w:space="0" w:color="FFFFFF" w:themeColor="background1"/>
            </w:tcBorders>
            <w:vAlign w:val="center"/>
          </w:tcPr>
          <w:p w14:paraId="1C7E29CC" w14:textId="77777777" w:rsidR="00FA588E" w:rsidRPr="00C12F50" w:rsidRDefault="00FA588E" w:rsidP="00C12F50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7467" w:type="dxa"/>
            <w:gridSpan w:val="3"/>
            <w:tcBorders>
              <w:top w:val="single" w:sz="4" w:space="0" w:color="FFFFFF" w:themeColor="background1"/>
            </w:tcBorders>
          </w:tcPr>
          <w:p w14:paraId="2F162A83" w14:textId="53D15C8A" w:rsidR="00FA588E" w:rsidRPr="00C12F50" w:rsidRDefault="006A67BC" w:rsidP="00C12F50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tatement from PCREEE-Mr. Solomone Fifita, Manager-PCREEE</w:t>
            </w:r>
          </w:p>
        </w:tc>
      </w:tr>
      <w:tr w:rsidR="007B0C84" w:rsidRPr="00C12F50" w14:paraId="50D892EF" w14:textId="77777777" w:rsidTr="00113D35">
        <w:tc>
          <w:tcPr>
            <w:tcW w:w="1742" w:type="dxa"/>
            <w:vMerge/>
          </w:tcPr>
          <w:p w14:paraId="5233FD0E" w14:textId="77777777" w:rsidR="007B0C84" w:rsidRPr="00C12F50" w:rsidRDefault="007B0C84" w:rsidP="00C12F50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7467" w:type="dxa"/>
            <w:gridSpan w:val="3"/>
            <w:tcBorders>
              <w:top w:val="single" w:sz="4" w:space="0" w:color="FFFFFF" w:themeColor="background1"/>
            </w:tcBorders>
          </w:tcPr>
          <w:p w14:paraId="158CAD14" w14:textId="2B2E9A32" w:rsidR="007B0C84" w:rsidRPr="00C12F50" w:rsidRDefault="006A67BC" w:rsidP="00C12F50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Opening Remarks – Secretary for MISE. </w:t>
            </w:r>
          </w:p>
        </w:tc>
      </w:tr>
      <w:tr w:rsidR="007B0C84" w:rsidRPr="00C12F50" w14:paraId="3DCC545F" w14:textId="77777777" w:rsidTr="00113D35">
        <w:tc>
          <w:tcPr>
            <w:tcW w:w="1742" w:type="dxa"/>
            <w:vMerge/>
          </w:tcPr>
          <w:p w14:paraId="1BF209ED" w14:textId="77777777" w:rsidR="007B0C84" w:rsidRPr="00C12F50" w:rsidRDefault="007B0C84" w:rsidP="00C12F50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7467" w:type="dxa"/>
            <w:gridSpan w:val="3"/>
            <w:tcBorders>
              <w:top w:val="single" w:sz="4" w:space="0" w:color="FFFFFF" w:themeColor="background1"/>
            </w:tcBorders>
          </w:tcPr>
          <w:p w14:paraId="2A8B51C2" w14:textId="6E1C4F5E" w:rsidR="007B0C84" w:rsidRPr="00C12F50" w:rsidRDefault="00E411D6" w:rsidP="00C12F50">
            <w:pPr>
              <w:widowControl/>
              <w:autoSpaceDE/>
              <w:autoSpaceDN/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 xml:space="preserve">Word of Thanks – Mr. Paea Tauaika from PCREEE. </w:t>
            </w:r>
          </w:p>
        </w:tc>
      </w:tr>
      <w:tr w:rsidR="007B0C84" w:rsidRPr="00C12F50" w14:paraId="278A84E0" w14:textId="77777777" w:rsidTr="00113D35">
        <w:tc>
          <w:tcPr>
            <w:tcW w:w="1742" w:type="dxa"/>
            <w:vMerge/>
            <w:tcBorders>
              <w:bottom w:val="single" w:sz="4" w:space="0" w:color="auto"/>
            </w:tcBorders>
          </w:tcPr>
          <w:p w14:paraId="702CF34B" w14:textId="77777777" w:rsidR="007B0C84" w:rsidRPr="00C12F50" w:rsidRDefault="007B0C84" w:rsidP="00C12F50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  <w:tc>
          <w:tcPr>
            <w:tcW w:w="7467" w:type="dxa"/>
            <w:gridSpan w:val="3"/>
            <w:tcBorders>
              <w:top w:val="single" w:sz="4" w:space="0" w:color="FFFFFF" w:themeColor="background1"/>
              <w:bottom w:val="single" w:sz="4" w:space="0" w:color="auto"/>
            </w:tcBorders>
          </w:tcPr>
          <w:p w14:paraId="1B7D0DE3" w14:textId="7B7D602B" w:rsidR="007B0C84" w:rsidRPr="00C12F50" w:rsidRDefault="00E411D6" w:rsidP="00C12F50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ntroduction </w:t>
            </w:r>
            <w:r w:rsidR="008A1B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of participants and </w:t>
            </w:r>
            <w:r w:rsidR="007B0C84" w:rsidRPr="00C12F5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Group Photo </w:t>
            </w:r>
          </w:p>
        </w:tc>
      </w:tr>
      <w:tr w:rsidR="00E8103F" w:rsidRPr="00C12F50" w14:paraId="39D2DA46" w14:textId="77777777" w:rsidTr="00113D35">
        <w:tc>
          <w:tcPr>
            <w:tcW w:w="1742" w:type="dxa"/>
            <w:tcBorders>
              <w:top w:val="single" w:sz="4" w:space="0" w:color="auto"/>
            </w:tcBorders>
            <w:shd w:val="clear" w:color="auto" w:fill="92D050"/>
          </w:tcPr>
          <w:p w14:paraId="37D67C31" w14:textId="1131D3BB" w:rsidR="00E8103F" w:rsidRPr="00C12F50" w:rsidRDefault="00E8103F" w:rsidP="00C12F50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Session </w:t>
            </w:r>
            <w:r w:rsidR="00C12F50" w:rsidRPr="00C12F5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7467" w:type="dxa"/>
            <w:gridSpan w:val="3"/>
            <w:tcBorders>
              <w:top w:val="single" w:sz="4" w:space="0" w:color="auto"/>
            </w:tcBorders>
            <w:shd w:val="clear" w:color="auto" w:fill="92D050"/>
          </w:tcPr>
          <w:p w14:paraId="6224D381" w14:textId="0CCE5226" w:rsidR="00E8103F" w:rsidRPr="00C12F50" w:rsidRDefault="009017F1" w:rsidP="00C12F50">
            <w:pPr>
              <w:pStyle w:val="pf0"/>
              <w:spacing w:before="0" w:beforeAutospacing="0" w:after="0" w:afterAutospacing="0" w:line="276" w:lineRule="auto"/>
              <w:jc w:val="both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GB"/>
              </w:rPr>
              <w:t xml:space="preserve">Introduction </w:t>
            </w:r>
          </w:p>
        </w:tc>
      </w:tr>
      <w:tr w:rsidR="00C11977" w:rsidRPr="00C12F50" w14:paraId="0FB90CBB" w14:textId="77777777" w:rsidTr="00113D35">
        <w:tc>
          <w:tcPr>
            <w:tcW w:w="1742" w:type="dxa"/>
            <w:tcBorders>
              <w:top w:val="single" w:sz="4" w:space="0" w:color="FFFFFF" w:themeColor="background1"/>
            </w:tcBorders>
          </w:tcPr>
          <w:p w14:paraId="333073D0" w14:textId="34819C79" w:rsidR="00C11977" w:rsidRPr="00C12F50" w:rsidRDefault="00C12F50" w:rsidP="00C12F50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 xml:space="preserve">0930 - </w:t>
            </w:r>
            <w:r w:rsidR="00F736BE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0945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2845" w:type="dxa"/>
            <w:tcBorders>
              <w:top w:val="single" w:sz="4" w:space="0" w:color="FFFFFF" w:themeColor="background1"/>
            </w:tcBorders>
          </w:tcPr>
          <w:p w14:paraId="64D7BD90" w14:textId="34AD8100" w:rsidR="00C12F50" w:rsidRPr="00C12F50" w:rsidRDefault="00760582" w:rsidP="00C12F50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ntroduction to KSEA, Constitution and Structures. </w:t>
            </w:r>
          </w:p>
        </w:tc>
        <w:tc>
          <w:tcPr>
            <w:tcW w:w="2338" w:type="dxa"/>
            <w:tcBorders>
              <w:top w:val="single" w:sz="4" w:space="0" w:color="FFFFFF" w:themeColor="background1"/>
            </w:tcBorders>
          </w:tcPr>
          <w:p w14:paraId="439036B2" w14:textId="2C7A1E40" w:rsidR="00C11977" w:rsidRPr="00C12F50" w:rsidRDefault="00760582" w:rsidP="00C12F50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KSEA</w:t>
            </w:r>
          </w:p>
        </w:tc>
        <w:tc>
          <w:tcPr>
            <w:tcW w:w="2284" w:type="dxa"/>
            <w:tcBorders>
              <w:top w:val="single" w:sz="4" w:space="0" w:color="FFFFFF" w:themeColor="background1"/>
            </w:tcBorders>
          </w:tcPr>
          <w:p w14:paraId="0E8F2E66" w14:textId="5345989F" w:rsidR="00C11977" w:rsidRPr="00C12F50" w:rsidRDefault="00C11977" w:rsidP="00C12F50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</w:tr>
      <w:tr w:rsidR="00F736BE" w:rsidRPr="00C12F50" w14:paraId="49846A98" w14:textId="77777777" w:rsidTr="00113D35">
        <w:tc>
          <w:tcPr>
            <w:tcW w:w="1742" w:type="dxa"/>
            <w:tcBorders>
              <w:top w:val="single" w:sz="4" w:space="0" w:color="FFFFFF" w:themeColor="background1"/>
            </w:tcBorders>
          </w:tcPr>
          <w:p w14:paraId="563E6164" w14:textId="090D84A6" w:rsidR="00F736BE" w:rsidRPr="00C12F50" w:rsidRDefault="00F736BE" w:rsidP="00F736B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0945 – 1015</w:t>
            </w:r>
          </w:p>
        </w:tc>
        <w:tc>
          <w:tcPr>
            <w:tcW w:w="2845" w:type="dxa"/>
            <w:tcBorders>
              <w:top w:val="single" w:sz="4" w:space="0" w:color="FFFFFF" w:themeColor="background1"/>
            </w:tcBorders>
          </w:tcPr>
          <w:p w14:paraId="322B278C" w14:textId="4F7AA710" w:rsidR="00F736BE" w:rsidRPr="00C12F50" w:rsidRDefault="000D2AFC" w:rsidP="00F736B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ropose</w:t>
            </w:r>
            <w:r w:rsidR="00781211">
              <w:rPr>
                <w:rFonts w:asciiTheme="minorHAnsi" w:hAnsiTheme="minorHAnsi" w:cstheme="minorHAnsi"/>
                <w:bCs/>
                <w:sz w:val="22"/>
                <w:szCs w:val="22"/>
              </w:rPr>
              <w:t>d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Work Plan 2023-2024. </w:t>
            </w:r>
          </w:p>
        </w:tc>
        <w:tc>
          <w:tcPr>
            <w:tcW w:w="2338" w:type="dxa"/>
            <w:tcBorders>
              <w:top w:val="single" w:sz="4" w:space="0" w:color="FFFFFF" w:themeColor="background1"/>
            </w:tcBorders>
          </w:tcPr>
          <w:p w14:paraId="3C99071E" w14:textId="2BA4448E" w:rsidR="00F736BE" w:rsidRPr="00C12F50" w:rsidRDefault="004F5AA7" w:rsidP="00F736BE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 xml:space="preserve">KSEA and PCREEE. </w:t>
            </w:r>
          </w:p>
        </w:tc>
        <w:tc>
          <w:tcPr>
            <w:tcW w:w="2284" w:type="dxa"/>
            <w:tcBorders>
              <w:top w:val="single" w:sz="4" w:space="0" w:color="FFFFFF" w:themeColor="background1"/>
            </w:tcBorders>
          </w:tcPr>
          <w:p w14:paraId="55B2DAE5" w14:textId="77777777" w:rsidR="00F736BE" w:rsidRPr="00C12F50" w:rsidRDefault="00F736BE" w:rsidP="00F736B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</w:tr>
      <w:tr w:rsidR="00C8621C" w:rsidRPr="00C12F50" w14:paraId="18C2086C" w14:textId="77777777" w:rsidTr="00113D35">
        <w:tc>
          <w:tcPr>
            <w:tcW w:w="1742" w:type="dxa"/>
            <w:tcBorders>
              <w:top w:val="single" w:sz="4" w:space="0" w:color="FFFFFF" w:themeColor="background1"/>
            </w:tcBorders>
          </w:tcPr>
          <w:p w14:paraId="5E815290" w14:textId="77777777" w:rsidR="00C8621C" w:rsidRDefault="00C8621C" w:rsidP="00F736B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  <w:tc>
          <w:tcPr>
            <w:tcW w:w="2845" w:type="dxa"/>
            <w:tcBorders>
              <w:top w:val="single" w:sz="4" w:space="0" w:color="FFFFFF" w:themeColor="background1"/>
            </w:tcBorders>
          </w:tcPr>
          <w:p w14:paraId="2249427E" w14:textId="24B2B5F8" w:rsidR="00C8621C" w:rsidRDefault="00C8621C" w:rsidP="00F736B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CREEE roles to support Pacific Islands Idustry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>Association</w:t>
            </w:r>
          </w:p>
        </w:tc>
        <w:tc>
          <w:tcPr>
            <w:tcW w:w="2338" w:type="dxa"/>
            <w:tcBorders>
              <w:top w:val="single" w:sz="4" w:space="0" w:color="FFFFFF" w:themeColor="background1"/>
            </w:tcBorders>
          </w:tcPr>
          <w:p w14:paraId="6F88AFFE" w14:textId="1006A04A" w:rsidR="00C8621C" w:rsidRDefault="001849FA" w:rsidP="00F736BE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lastRenderedPageBreak/>
              <w:t>Paea Tauaika-PCREEE</w:t>
            </w:r>
          </w:p>
        </w:tc>
        <w:tc>
          <w:tcPr>
            <w:tcW w:w="2284" w:type="dxa"/>
            <w:tcBorders>
              <w:top w:val="single" w:sz="4" w:space="0" w:color="FFFFFF" w:themeColor="background1"/>
            </w:tcBorders>
          </w:tcPr>
          <w:p w14:paraId="69D48367" w14:textId="77777777" w:rsidR="00C8621C" w:rsidRPr="00C12F50" w:rsidRDefault="00C8621C" w:rsidP="00F736B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</w:tr>
      <w:tr w:rsidR="00F736BE" w:rsidRPr="00C12F50" w14:paraId="132C0C73" w14:textId="77777777" w:rsidTr="00113D35">
        <w:trPr>
          <w:trHeight w:val="225"/>
        </w:trPr>
        <w:tc>
          <w:tcPr>
            <w:tcW w:w="1742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4657C7BC" w14:textId="5A439883" w:rsidR="00F736BE" w:rsidRPr="00C12F50" w:rsidRDefault="00F736BE" w:rsidP="00EA17EA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>10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>15</w:t>
            </w:r>
            <w:r w:rsidRPr="00C12F50"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>–</w:t>
            </w:r>
            <w:r w:rsidRPr="00C12F50"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 xml:space="preserve"> 10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>45</w:t>
            </w:r>
          </w:p>
        </w:tc>
        <w:tc>
          <w:tcPr>
            <w:tcW w:w="7467" w:type="dxa"/>
            <w:gridSpan w:val="3"/>
            <w:tcBorders>
              <w:bottom w:val="single" w:sz="4" w:space="0" w:color="auto"/>
            </w:tcBorders>
            <w:shd w:val="clear" w:color="auto" w:fill="44546A" w:themeFill="text2"/>
          </w:tcPr>
          <w:p w14:paraId="30965AF4" w14:textId="77777777" w:rsidR="00F736BE" w:rsidRPr="00C12F50" w:rsidRDefault="00F736BE" w:rsidP="00EA17EA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MORNING TEA</w:t>
            </w:r>
          </w:p>
        </w:tc>
      </w:tr>
      <w:tr w:rsidR="00C12F50" w:rsidRPr="00C12F50" w14:paraId="35237BF2" w14:textId="77777777" w:rsidTr="00113D35">
        <w:tc>
          <w:tcPr>
            <w:tcW w:w="1742" w:type="dxa"/>
            <w:shd w:val="clear" w:color="auto" w:fill="92D050"/>
          </w:tcPr>
          <w:p w14:paraId="4F0069E8" w14:textId="5D9FDDE2" w:rsidR="00C12F50" w:rsidRPr="00C12F50" w:rsidRDefault="00C12F50" w:rsidP="00C12F50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ession 1</w:t>
            </w:r>
          </w:p>
        </w:tc>
        <w:tc>
          <w:tcPr>
            <w:tcW w:w="7467" w:type="dxa"/>
            <w:gridSpan w:val="3"/>
            <w:shd w:val="clear" w:color="auto" w:fill="92D050"/>
          </w:tcPr>
          <w:p w14:paraId="5FAE19DF" w14:textId="5D0FC3A7" w:rsidR="00C12F50" w:rsidRPr="00F736BE" w:rsidRDefault="004F5AA7" w:rsidP="00C12F50">
            <w:pPr>
              <w:spacing w:after="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Election of the Executive Members </w:t>
            </w:r>
          </w:p>
        </w:tc>
      </w:tr>
      <w:tr w:rsidR="00C11977" w:rsidRPr="00F736BE" w14:paraId="6CF40061" w14:textId="4FB5C7DE" w:rsidTr="00113D35">
        <w:tc>
          <w:tcPr>
            <w:tcW w:w="1742" w:type="dxa"/>
          </w:tcPr>
          <w:p w14:paraId="5A81F194" w14:textId="4D563D8A" w:rsidR="00C11977" w:rsidRPr="00F736BE" w:rsidRDefault="00F736BE" w:rsidP="007B05DD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45 - 1145</w:t>
            </w:r>
          </w:p>
        </w:tc>
        <w:tc>
          <w:tcPr>
            <w:tcW w:w="2845" w:type="dxa"/>
          </w:tcPr>
          <w:p w14:paraId="461D96B4" w14:textId="363A757A" w:rsidR="00C11977" w:rsidRPr="00F736BE" w:rsidRDefault="00402C24" w:rsidP="00F736BE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lection of the </w:t>
            </w:r>
            <w:r w:rsidR="00F515D8">
              <w:rPr>
                <w:rFonts w:asciiTheme="minorHAnsi" w:hAnsiTheme="minorHAnsi" w:cstheme="minorHAnsi"/>
                <w:bCs/>
                <w:sz w:val="22"/>
                <w:szCs w:val="22"/>
              </w:rPr>
              <w:t>Excutive Members</w:t>
            </w:r>
          </w:p>
        </w:tc>
        <w:tc>
          <w:tcPr>
            <w:tcW w:w="2338" w:type="dxa"/>
          </w:tcPr>
          <w:p w14:paraId="782B4C5B" w14:textId="78B4281F" w:rsidR="00C11977" w:rsidRPr="00F736BE" w:rsidRDefault="00903368" w:rsidP="00C12F50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Interim Chair - TBC</w:t>
            </w:r>
          </w:p>
        </w:tc>
        <w:tc>
          <w:tcPr>
            <w:tcW w:w="2284" w:type="dxa"/>
          </w:tcPr>
          <w:p w14:paraId="301D3E83" w14:textId="289205FD" w:rsidR="00C11977" w:rsidRPr="00F736BE" w:rsidRDefault="00C11977" w:rsidP="00C12F50">
            <w:pPr>
              <w:spacing w:after="0"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</w:p>
        </w:tc>
      </w:tr>
      <w:tr w:rsidR="00F736BE" w:rsidRPr="00F736BE" w14:paraId="5F7592B7" w14:textId="77777777" w:rsidTr="00113D35">
        <w:tc>
          <w:tcPr>
            <w:tcW w:w="1742" w:type="dxa"/>
          </w:tcPr>
          <w:p w14:paraId="4A4B9A3F" w14:textId="7F2FE01D" w:rsidR="00F736BE" w:rsidRPr="00F13ABB" w:rsidRDefault="00F736BE" w:rsidP="00F736B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F13ABB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1145 – 1230</w:t>
            </w:r>
          </w:p>
        </w:tc>
        <w:tc>
          <w:tcPr>
            <w:tcW w:w="2845" w:type="dxa"/>
          </w:tcPr>
          <w:p w14:paraId="51693994" w14:textId="7734577A" w:rsidR="00F736BE" w:rsidRPr="00F13ABB" w:rsidRDefault="00F515D8" w:rsidP="00F736BE">
            <w:pPr>
              <w:spacing w:line="276" w:lineRule="auto"/>
              <w:rPr>
                <w:rFonts w:asciiTheme="minorHAnsi" w:hAnsiTheme="minorHAnsi" w:cstheme="minorHAnsi"/>
                <w:bCs/>
                <w:lang w:val="en-GB"/>
              </w:rPr>
            </w:pPr>
            <w:r w:rsidRPr="00F13ABB">
              <w:rPr>
                <w:rFonts w:asciiTheme="minorHAnsi" w:hAnsiTheme="minorHAnsi" w:cstheme="minorHAnsi"/>
                <w:bCs/>
                <w:lang w:val="en-GB"/>
              </w:rPr>
              <w:t xml:space="preserve">Edorsement of the Constitution and the Workplan 2023-2024. </w:t>
            </w:r>
          </w:p>
        </w:tc>
        <w:tc>
          <w:tcPr>
            <w:tcW w:w="2338" w:type="dxa"/>
          </w:tcPr>
          <w:p w14:paraId="4CD2C2AC" w14:textId="6EBF5D21" w:rsidR="00F736BE" w:rsidRPr="00F736BE" w:rsidRDefault="00903368" w:rsidP="00C12F50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Chair and the Executive Members and the members</w:t>
            </w:r>
          </w:p>
        </w:tc>
        <w:tc>
          <w:tcPr>
            <w:tcW w:w="2284" w:type="dxa"/>
          </w:tcPr>
          <w:p w14:paraId="4C832D81" w14:textId="77777777" w:rsidR="00F736BE" w:rsidRPr="00EC3B2E" w:rsidRDefault="00F736BE" w:rsidP="00EC3B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736BE" w:rsidRPr="00C12F50" w14:paraId="268DAB58" w14:textId="77777777" w:rsidTr="00113D35">
        <w:trPr>
          <w:trHeight w:val="413"/>
        </w:trPr>
        <w:tc>
          <w:tcPr>
            <w:tcW w:w="1742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7847849F" w14:textId="01A446E8" w:rsidR="00F736BE" w:rsidRPr="00C12F50" w:rsidRDefault="00F736BE" w:rsidP="00EA17EA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 xml:space="preserve">1230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>–</w:t>
            </w:r>
            <w:r w:rsidRPr="00C12F50"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 xml:space="preserve"> 1330</w:t>
            </w:r>
          </w:p>
        </w:tc>
        <w:tc>
          <w:tcPr>
            <w:tcW w:w="7467" w:type="dxa"/>
            <w:gridSpan w:val="3"/>
            <w:tcBorders>
              <w:bottom w:val="single" w:sz="4" w:space="0" w:color="auto"/>
            </w:tcBorders>
            <w:shd w:val="clear" w:color="auto" w:fill="44546A" w:themeFill="text2"/>
          </w:tcPr>
          <w:p w14:paraId="6AB7C1AB" w14:textId="77777777" w:rsidR="00F736BE" w:rsidRPr="00C12F50" w:rsidRDefault="00F736BE" w:rsidP="00EA17EA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LUNCH</w:t>
            </w:r>
          </w:p>
        </w:tc>
      </w:tr>
      <w:tr w:rsidR="00F736BE" w:rsidRPr="00F736BE" w14:paraId="2231CF63" w14:textId="77777777" w:rsidTr="00113D35">
        <w:tc>
          <w:tcPr>
            <w:tcW w:w="1742" w:type="dxa"/>
            <w:shd w:val="clear" w:color="auto" w:fill="92D050"/>
          </w:tcPr>
          <w:p w14:paraId="236DC965" w14:textId="0DFDB9F0" w:rsidR="00F736BE" w:rsidRPr="00C12F50" w:rsidRDefault="00F736BE" w:rsidP="00F736B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C12F5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Session 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7467" w:type="dxa"/>
            <w:gridSpan w:val="3"/>
            <w:shd w:val="clear" w:color="auto" w:fill="92D050"/>
          </w:tcPr>
          <w:p w14:paraId="2503E9EC" w14:textId="009D5508" w:rsidR="00F736BE" w:rsidRPr="00F736BE" w:rsidRDefault="00903368" w:rsidP="00F736BE">
            <w:pPr>
              <w:spacing w:after="0"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Consultation on the Draft E</w:t>
            </w:r>
            <w:r w:rsidR="00C13C8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lectricity Code of Practices 2023</w:t>
            </w:r>
            <w:r w:rsidR="00F736BE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 </w:t>
            </w:r>
          </w:p>
        </w:tc>
      </w:tr>
      <w:tr w:rsidR="00F736BE" w:rsidRPr="00F736BE" w14:paraId="0A638775" w14:textId="77777777" w:rsidTr="00113D35">
        <w:tc>
          <w:tcPr>
            <w:tcW w:w="1742" w:type="dxa"/>
          </w:tcPr>
          <w:p w14:paraId="6BEDDBD5" w14:textId="080AE024" w:rsidR="00F736BE" w:rsidRPr="007B05DD" w:rsidRDefault="007B05DD" w:rsidP="007B05DD">
            <w:pPr>
              <w:spacing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7B05D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1330 </w:t>
            </w:r>
            <w:r w:rsidR="00113D35" w:rsidRPr="007B05DD">
              <w:rPr>
                <w:rFonts w:asciiTheme="minorHAnsi" w:hAnsiTheme="minorHAnsi" w:cstheme="minorHAnsi"/>
                <w:bCs/>
                <w:sz w:val="22"/>
                <w:szCs w:val="22"/>
              </w:rPr>
              <w:t>–</w:t>
            </w:r>
            <w:r w:rsidR="00F736BE" w:rsidRPr="007B05D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14</w:t>
            </w:r>
            <w:r w:rsidR="00113D35" w:rsidRPr="007B05DD">
              <w:rPr>
                <w:rFonts w:asciiTheme="minorHAnsi" w:hAnsiTheme="minorHAnsi" w:cstheme="minorHAnsi"/>
                <w:bCs/>
                <w:sz w:val="22"/>
                <w:szCs w:val="22"/>
              </w:rPr>
              <w:t>15</w:t>
            </w:r>
          </w:p>
        </w:tc>
        <w:tc>
          <w:tcPr>
            <w:tcW w:w="2845" w:type="dxa"/>
          </w:tcPr>
          <w:p w14:paraId="1F17768A" w14:textId="1F209AA1" w:rsidR="00F736BE" w:rsidRPr="00F13ABB" w:rsidRDefault="00525439" w:rsidP="00113D35">
            <w:pPr>
              <w:spacing w:line="276" w:lineRule="auto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Introduce the draft regulations and clauses</w:t>
            </w:r>
            <w:r w:rsidR="001C7F12">
              <w:rPr>
                <w:rFonts w:asciiTheme="minorHAnsi" w:hAnsiTheme="minorHAnsi" w:cstheme="minorHAnsi"/>
                <w:bCs/>
              </w:rPr>
              <w:t xml:space="preserve"> for Electricity wiring permit and the roles of the regulators</w:t>
            </w:r>
          </w:p>
        </w:tc>
        <w:tc>
          <w:tcPr>
            <w:tcW w:w="2338" w:type="dxa"/>
          </w:tcPr>
          <w:p w14:paraId="622B3EDC" w14:textId="747C59C0" w:rsidR="00F736BE" w:rsidRPr="00F736BE" w:rsidRDefault="00BA3FB0" w:rsidP="00F736BE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Teweariki </w:t>
            </w:r>
            <w:r w:rsidR="001849FA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Tebuka-EPD</w:t>
            </w:r>
          </w:p>
        </w:tc>
        <w:tc>
          <w:tcPr>
            <w:tcW w:w="2284" w:type="dxa"/>
          </w:tcPr>
          <w:p w14:paraId="301756A3" w14:textId="77777777" w:rsidR="00F736BE" w:rsidRPr="00F736BE" w:rsidRDefault="00F736BE" w:rsidP="00F736BE">
            <w:pPr>
              <w:spacing w:after="0"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</w:p>
        </w:tc>
      </w:tr>
      <w:tr w:rsidR="00C11977" w:rsidRPr="00C12F50" w14:paraId="699D7B6D" w14:textId="12240224" w:rsidTr="00113D35">
        <w:trPr>
          <w:trHeight w:val="601"/>
        </w:trPr>
        <w:tc>
          <w:tcPr>
            <w:tcW w:w="1742" w:type="dxa"/>
            <w:shd w:val="clear" w:color="auto" w:fill="92D050"/>
          </w:tcPr>
          <w:p w14:paraId="589E78BD" w14:textId="68015633" w:rsidR="00C11977" w:rsidRPr="00C12F50" w:rsidRDefault="00C11977" w:rsidP="00C12F50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ession </w:t>
            </w:r>
            <w:r w:rsidR="00F736BE">
              <w:rPr>
                <w:rFonts w:asciiTheme="minorHAnsi" w:hAnsiTheme="minorHAnsi" w:cstheme="minorHAnsi"/>
                <w:b/>
                <w:sz w:val="22"/>
                <w:szCs w:val="22"/>
              </w:rPr>
              <w:t>3</w:t>
            </w:r>
          </w:p>
        </w:tc>
        <w:tc>
          <w:tcPr>
            <w:tcW w:w="7467" w:type="dxa"/>
            <w:gridSpan w:val="3"/>
            <w:shd w:val="clear" w:color="auto" w:fill="92D050"/>
          </w:tcPr>
          <w:p w14:paraId="04025C59" w14:textId="23FBB1D4" w:rsidR="00C11977" w:rsidRPr="00C12F50" w:rsidRDefault="001C7F12" w:rsidP="00C12F50">
            <w:pPr>
              <w:pStyle w:val="pf0"/>
              <w:spacing w:before="0" w:beforeAutospacing="0" w:after="0" w:afterAutospacing="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 w:eastAsia="en-US"/>
              </w:rPr>
              <w:t>Electrical Contractor</w:t>
            </w:r>
            <w:r w:rsidR="00A243F3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 w:eastAsia="en-US"/>
              </w:rPr>
              <w:t>s Licensing and requirements</w:t>
            </w:r>
          </w:p>
        </w:tc>
      </w:tr>
      <w:tr w:rsidR="00C11977" w:rsidRPr="00C12F50" w14:paraId="7152EE34" w14:textId="7299DC88" w:rsidTr="00113D35">
        <w:trPr>
          <w:trHeight w:val="321"/>
        </w:trPr>
        <w:tc>
          <w:tcPr>
            <w:tcW w:w="1742" w:type="dxa"/>
            <w:tcBorders>
              <w:bottom w:val="single" w:sz="4" w:space="0" w:color="auto"/>
            </w:tcBorders>
          </w:tcPr>
          <w:p w14:paraId="2C3924E8" w14:textId="1916B393" w:rsidR="00C11977" w:rsidRPr="00C12F50" w:rsidRDefault="00113D35" w:rsidP="00C12F50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1415 - 1500</w:t>
            </w:r>
          </w:p>
        </w:tc>
        <w:tc>
          <w:tcPr>
            <w:tcW w:w="2845" w:type="dxa"/>
            <w:tcBorders>
              <w:bottom w:val="single" w:sz="4" w:space="0" w:color="auto"/>
            </w:tcBorders>
          </w:tcPr>
          <w:p w14:paraId="2749B21F" w14:textId="4B9651B3" w:rsidR="00C11977" w:rsidRPr="00113D35" w:rsidRDefault="00580248" w:rsidP="00113D35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Brief summary of the licensing requirements and the business opportunities for electrical contractors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514320EF" w14:textId="7F5155E5" w:rsidR="00C11977" w:rsidRPr="00C12F50" w:rsidRDefault="001849FA" w:rsidP="00C12F50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Teweariki Tebuka - EPD</w:t>
            </w:r>
          </w:p>
        </w:tc>
        <w:tc>
          <w:tcPr>
            <w:tcW w:w="2284" w:type="dxa"/>
            <w:tcBorders>
              <w:bottom w:val="single" w:sz="4" w:space="0" w:color="auto"/>
            </w:tcBorders>
          </w:tcPr>
          <w:p w14:paraId="17534A37" w14:textId="59966140" w:rsidR="00C11977" w:rsidRPr="00C12F50" w:rsidRDefault="00C11977" w:rsidP="00C12F50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</w:tr>
      <w:tr w:rsidR="00113D35" w:rsidRPr="00F736BE" w14:paraId="1FCD2C30" w14:textId="77777777" w:rsidTr="00113D35">
        <w:trPr>
          <w:trHeight w:val="321"/>
        </w:trPr>
        <w:tc>
          <w:tcPr>
            <w:tcW w:w="1742" w:type="dxa"/>
          </w:tcPr>
          <w:p w14:paraId="4E8A213B" w14:textId="26656D49" w:rsidR="00113D35" w:rsidRPr="00C12F50" w:rsidRDefault="00113D35" w:rsidP="00113D35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  <w:tc>
          <w:tcPr>
            <w:tcW w:w="2845" w:type="dxa"/>
          </w:tcPr>
          <w:p w14:paraId="2429B791" w14:textId="23293202" w:rsidR="00113D35" w:rsidRPr="00F736BE" w:rsidRDefault="00113D35" w:rsidP="00113D35">
            <w:pPr>
              <w:pStyle w:val="ListParagraph"/>
              <w:numPr>
                <w:ilvl w:val="0"/>
                <w:numId w:val="31"/>
              </w:numPr>
              <w:spacing w:line="276" w:lineRule="auto"/>
              <w:ind w:left="172" w:hanging="172"/>
              <w:jc w:val="both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b/>
              </w:rPr>
              <w:t>Group Discussion</w:t>
            </w:r>
          </w:p>
        </w:tc>
        <w:tc>
          <w:tcPr>
            <w:tcW w:w="2338" w:type="dxa"/>
          </w:tcPr>
          <w:p w14:paraId="6F73F510" w14:textId="64AEF121" w:rsidR="00113D35" w:rsidRPr="00C12F50" w:rsidRDefault="00113D35" w:rsidP="00113D35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  <w:tc>
          <w:tcPr>
            <w:tcW w:w="2284" w:type="dxa"/>
          </w:tcPr>
          <w:p w14:paraId="4E8D5A47" w14:textId="77777777" w:rsidR="00113D35" w:rsidRPr="00C12F50" w:rsidRDefault="00113D35" w:rsidP="00113D35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</w:tr>
      <w:tr w:rsidR="00113D35" w14:paraId="06245D17" w14:textId="77777777" w:rsidTr="00794637">
        <w:tc>
          <w:tcPr>
            <w:tcW w:w="9209" w:type="dxa"/>
            <w:gridSpan w:val="4"/>
          </w:tcPr>
          <w:p w14:paraId="16DF0DE2" w14:textId="10880A7C" w:rsidR="00113D35" w:rsidRDefault="00113D35" w:rsidP="00EA17EA">
            <w:pPr>
              <w:spacing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ND OF DAY </w:t>
            </w:r>
            <w:r w:rsidR="00236E9B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</w:p>
        </w:tc>
      </w:tr>
      <w:bookmarkEnd w:id="0"/>
    </w:tbl>
    <w:p w14:paraId="110D6BE2" w14:textId="02EEA6BD" w:rsidR="008359C6" w:rsidRDefault="008359C6" w:rsidP="00113D35">
      <w:pPr>
        <w:spacing w:after="0"/>
        <w:rPr>
          <w:rFonts w:asciiTheme="minorHAnsi" w:hAnsiTheme="minorHAnsi" w:cstheme="minorHAnsi"/>
          <w:b/>
          <w:sz w:val="22"/>
          <w:szCs w:val="22"/>
        </w:rPr>
      </w:pPr>
    </w:p>
    <w:p w14:paraId="4311D0BD" w14:textId="5120F0FC" w:rsidR="00FD3CDB" w:rsidRDefault="003D225B" w:rsidP="003D225B">
      <w:pPr>
        <w:spacing w:after="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Day 3 : Electrical Wiring by Law </w:t>
      </w:r>
      <w:r w:rsidR="00653C42">
        <w:rPr>
          <w:rFonts w:asciiTheme="minorHAnsi" w:hAnsiTheme="minorHAnsi" w:cstheme="minorHAnsi"/>
          <w:b/>
          <w:sz w:val="22"/>
          <w:szCs w:val="22"/>
        </w:rPr>
        <w:t>AS/NZ 300 :2007</w:t>
      </w:r>
    </w:p>
    <w:p w14:paraId="16A1DB3C" w14:textId="5A643D0D" w:rsidR="00FD3CDB" w:rsidRDefault="00FD3CDB" w:rsidP="003D225B">
      <w:pPr>
        <w:spacing w:after="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742"/>
        <w:gridCol w:w="2845"/>
        <w:gridCol w:w="2338"/>
        <w:gridCol w:w="2284"/>
      </w:tblGrid>
      <w:tr w:rsidR="003D225B" w:rsidRPr="00C12F50" w14:paraId="0C7AF62B" w14:textId="77777777" w:rsidTr="00201E2E">
        <w:tc>
          <w:tcPr>
            <w:tcW w:w="174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4546A" w:themeFill="text2"/>
          </w:tcPr>
          <w:p w14:paraId="4609D6F0" w14:textId="77777777" w:rsidR="003D225B" w:rsidRPr="00C12F50" w:rsidRDefault="003D225B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  <w:lang w:val="en-US"/>
              </w:rPr>
            </w:pPr>
          </w:p>
        </w:tc>
        <w:tc>
          <w:tcPr>
            <w:tcW w:w="28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4546A" w:themeFill="text2"/>
          </w:tcPr>
          <w:p w14:paraId="0287951A" w14:textId="77777777" w:rsidR="003D225B" w:rsidRPr="00C12F50" w:rsidRDefault="003D225B" w:rsidP="00201E2E">
            <w:pPr>
              <w:pStyle w:val="ListParagraph"/>
              <w:spacing w:line="276" w:lineRule="auto"/>
              <w:ind w:left="172" w:firstLine="0"/>
              <w:jc w:val="both"/>
              <w:rPr>
                <w:rFonts w:asciiTheme="minorHAnsi" w:eastAsiaTheme="minorHAnsi" w:hAnsiTheme="minorHAnsi" w:cstheme="minorHAnsi"/>
                <w:b/>
                <w:color w:val="FFFFFF" w:themeColor="background1"/>
              </w:rPr>
            </w:pPr>
            <w:r w:rsidRPr="00C12F50">
              <w:rPr>
                <w:rFonts w:asciiTheme="minorHAnsi" w:eastAsiaTheme="minorHAnsi" w:hAnsiTheme="minorHAnsi" w:cstheme="minorHAnsi"/>
                <w:b/>
                <w:color w:val="FFFFFF" w:themeColor="background1"/>
              </w:rPr>
              <w:t>TOPIC</w:t>
            </w:r>
          </w:p>
        </w:tc>
        <w:tc>
          <w:tcPr>
            <w:tcW w:w="23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4546A" w:themeFill="text2"/>
          </w:tcPr>
          <w:p w14:paraId="266FA6BE" w14:textId="77777777" w:rsidR="003D225B" w:rsidRPr="00C12F50" w:rsidRDefault="003D225B" w:rsidP="00201E2E">
            <w:pPr>
              <w:spacing w:after="0" w:line="276" w:lineRule="auto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PRESENTER</w:t>
            </w:r>
          </w:p>
        </w:tc>
        <w:tc>
          <w:tcPr>
            <w:tcW w:w="228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4546A" w:themeFill="text2"/>
          </w:tcPr>
          <w:p w14:paraId="245C8585" w14:textId="77777777" w:rsidR="003D225B" w:rsidRPr="00C12F50" w:rsidRDefault="003D225B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 xml:space="preserve">STATUS </w:t>
            </w:r>
          </w:p>
        </w:tc>
      </w:tr>
      <w:tr w:rsidR="003D225B" w:rsidRPr="00C12F50" w14:paraId="6672AA57" w14:textId="77777777" w:rsidTr="00201E2E">
        <w:tc>
          <w:tcPr>
            <w:tcW w:w="9209" w:type="dxa"/>
            <w:gridSpan w:val="4"/>
            <w:tcBorders>
              <w:top w:val="single" w:sz="4" w:space="0" w:color="FFFFFF" w:themeColor="background1"/>
            </w:tcBorders>
            <w:shd w:val="clear" w:color="auto" w:fill="92D050"/>
          </w:tcPr>
          <w:p w14:paraId="64428199" w14:textId="77777777" w:rsidR="003D225B" w:rsidRPr="00C12F50" w:rsidRDefault="003D225B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PENING  </w:t>
            </w:r>
          </w:p>
        </w:tc>
      </w:tr>
      <w:tr w:rsidR="003D225B" w:rsidRPr="00C12F50" w14:paraId="7BE60C90" w14:textId="77777777" w:rsidTr="00201E2E">
        <w:tc>
          <w:tcPr>
            <w:tcW w:w="1742" w:type="dxa"/>
            <w:tcBorders>
              <w:top w:val="single" w:sz="4" w:space="0" w:color="auto"/>
            </w:tcBorders>
            <w:shd w:val="clear" w:color="auto" w:fill="92D050"/>
          </w:tcPr>
          <w:p w14:paraId="52A18802" w14:textId="77777777" w:rsidR="003D225B" w:rsidRPr="00C12F50" w:rsidRDefault="003D225B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ession 0</w:t>
            </w:r>
          </w:p>
        </w:tc>
        <w:tc>
          <w:tcPr>
            <w:tcW w:w="7467" w:type="dxa"/>
            <w:gridSpan w:val="3"/>
            <w:tcBorders>
              <w:top w:val="single" w:sz="4" w:space="0" w:color="auto"/>
            </w:tcBorders>
            <w:shd w:val="clear" w:color="auto" w:fill="92D050"/>
          </w:tcPr>
          <w:p w14:paraId="19EB88A6" w14:textId="7E6414FF" w:rsidR="003D225B" w:rsidRPr="00C12F50" w:rsidRDefault="000C6AC7" w:rsidP="00201E2E">
            <w:pPr>
              <w:pStyle w:val="pf0"/>
              <w:spacing w:before="0" w:beforeAutospacing="0" w:after="0" w:afterAutospacing="0" w:line="276" w:lineRule="auto"/>
              <w:jc w:val="both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GB"/>
              </w:rPr>
            </w:pPr>
            <w:r w:rsidRPr="000C6A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GB"/>
              </w:rPr>
              <w:t>Electrical wiring rules: scope, application and fundamental principles and installation practices</w:t>
            </w:r>
          </w:p>
        </w:tc>
      </w:tr>
      <w:tr w:rsidR="00E911E7" w:rsidRPr="00C12F50" w14:paraId="66B78972" w14:textId="77777777" w:rsidTr="00201E2E">
        <w:tc>
          <w:tcPr>
            <w:tcW w:w="1742" w:type="dxa"/>
            <w:tcBorders>
              <w:top w:val="single" w:sz="4" w:space="0" w:color="FFFFFF" w:themeColor="background1"/>
            </w:tcBorders>
          </w:tcPr>
          <w:p w14:paraId="3D838960" w14:textId="6070E1D9" w:rsidR="00E911E7" w:rsidRDefault="000E3CE0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 xml:space="preserve">9:00-9:30am </w:t>
            </w:r>
          </w:p>
        </w:tc>
        <w:tc>
          <w:tcPr>
            <w:tcW w:w="2845" w:type="dxa"/>
            <w:tcBorders>
              <w:top w:val="single" w:sz="4" w:space="0" w:color="FFFFFF" w:themeColor="background1"/>
            </w:tcBorders>
          </w:tcPr>
          <w:p w14:paraId="7A3A0C93" w14:textId="3E7DBB2E" w:rsidR="00E911E7" w:rsidRDefault="000E3CE0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egistration and opening prayer</w:t>
            </w:r>
          </w:p>
        </w:tc>
        <w:tc>
          <w:tcPr>
            <w:tcW w:w="2338" w:type="dxa"/>
            <w:tcBorders>
              <w:top w:val="single" w:sz="4" w:space="0" w:color="FFFFFF" w:themeColor="background1"/>
            </w:tcBorders>
          </w:tcPr>
          <w:p w14:paraId="20016867" w14:textId="77777777" w:rsidR="00E911E7" w:rsidRDefault="00E911E7" w:rsidP="00201E2E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  <w:tc>
          <w:tcPr>
            <w:tcW w:w="2284" w:type="dxa"/>
            <w:tcBorders>
              <w:top w:val="single" w:sz="4" w:space="0" w:color="FFFFFF" w:themeColor="background1"/>
            </w:tcBorders>
          </w:tcPr>
          <w:p w14:paraId="710EFAC7" w14:textId="77777777" w:rsidR="00E911E7" w:rsidRPr="00C12F50" w:rsidRDefault="00E911E7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</w:tr>
      <w:tr w:rsidR="003D225B" w:rsidRPr="00C12F50" w14:paraId="4030189C" w14:textId="77777777" w:rsidTr="00201E2E">
        <w:tc>
          <w:tcPr>
            <w:tcW w:w="1742" w:type="dxa"/>
            <w:tcBorders>
              <w:top w:val="single" w:sz="4" w:space="0" w:color="FFFFFF" w:themeColor="background1"/>
            </w:tcBorders>
          </w:tcPr>
          <w:p w14:paraId="437CDC5C" w14:textId="77777777" w:rsidR="003D225B" w:rsidRPr="00C12F50" w:rsidRDefault="003D225B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 xml:space="preserve">0930 - 0945 </w:t>
            </w:r>
          </w:p>
        </w:tc>
        <w:tc>
          <w:tcPr>
            <w:tcW w:w="2845" w:type="dxa"/>
            <w:tcBorders>
              <w:top w:val="single" w:sz="4" w:space="0" w:color="FFFFFF" w:themeColor="background1"/>
            </w:tcBorders>
          </w:tcPr>
          <w:p w14:paraId="69414D22" w14:textId="77777777" w:rsidR="007F1FEF" w:rsidRPr="007F1FEF" w:rsidRDefault="007F1FEF" w:rsidP="007F1FEF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7F1FEF">
              <w:rPr>
                <w:rFonts w:asciiTheme="minorHAnsi" w:hAnsiTheme="minorHAnsi" w:cstheme="minorHAnsi"/>
                <w:bCs/>
                <w:sz w:val="22"/>
                <w:szCs w:val="22"/>
              </w:rPr>
              <w:t>i)</w:t>
            </w:r>
            <w:r w:rsidRPr="007F1FEF">
              <w:rPr>
                <w:rFonts w:asciiTheme="minorHAnsi" w:hAnsiTheme="minorHAnsi" w:cstheme="minorHAnsi"/>
                <w:bCs/>
                <w:sz w:val="22"/>
                <w:szCs w:val="22"/>
              </w:rPr>
              <w:tab/>
              <w:t xml:space="preserve"> Scope, application, referenced documents and definitions. </w:t>
            </w:r>
          </w:p>
          <w:p w14:paraId="093912E8" w14:textId="77777777" w:rsidR="007F1FEF" w:rsidRPr="007F1FEF" w:rsidRDefault="007F1FEF" w:rsidP="007F1FEF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7F1FEF">
              <w:rPr>
                <w:rFonts w:asciiTheme="minorHAnsi" w:hAnsiTheme="minorHAnsi" w:cstheme="minorHAnsi"/>
                <w:bCs/>
                <w:sz w:val="22"/>
                <w:szCs w:val="22"/>
              </w:rPr>
              <w:t>ii)</w:t>
            </w:r>
            <w:r w:rsidRPr="007F1FEF">
              <w:rPr>
                <w:rFonts w:asciiTheme="minorHAnsi" w:hAnsiTheme="minorHAnsi" w:cstheme="minorHAnsi"/>
                <w:bCs/>
                <w:sz w:val="22"/>
                <w:szCs w:val="22"/>
              </w:rPr>
              <w:tab/>
              <w:t>Design of an electrical installation, selection and installation of electrical equipment.</w:t>
            </w:r>
          </w:p>
          <w:p w14:paraId="281E8C91" w14:textId="6D9703ED" w:rsidR="003D225B" w:rsidRPr="00C12F50" w:rsidRDefault="007F1FEF" w:rsidP="007F1FEF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7F1FEF"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>iii)</w:t>
            </w:r>
            <w:r w:rsidRPr="007F1FEF">
              <w:rPr>
                <w:rFonts w:asciiTheme="minorHAnsi" w:hAnsiTheme="minorHAnsi" w:cstheme="minorHAnsi"/>
                <w:bCs/>
                <w:sz w:val="22"/>
                <w:szCs w:val="22"/>
              </w:rPr>
              <w:tab/>
              <w:t>Verification (inspection and testing), Means of compliance</w:t>
            </w:r>
          </w:p>
        </w:tc>
        <w:tc>
          <w:tcPr>
            <w:tcW w:w="2338" w:type="dxa"/>
            <w:tcBorders>
              <w:top w:val="single" w:sz="4" w:space="0" w:color="FFFFFF" w:themeColor="background1"/>
            </w:tcBorders>
          </w:tcPr>
          <w:p w14:paraId="370353AB" w14:textId="67A6C6C9" w:rsidR="003D225B" w:rsidRPr="00C12F50" w:rsidRDefault="004E1A5F" w:rsidP="00201E2E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lastRenderedPageBreak/>
              <w:t>Asita Langi (TEC)</w:t>
            </w:r>
          </w:p>
        </w:tc>
        <w:tc>
          <w:tcPr>
            <w:tcW w:w="2284" w:type="dxa"/>
            <w:tcBorders>
              <w:top w:val="single" w:sz="4" w:space="0" w:color="FFFFFF" w:themeColor="background1"/>
            </w:tcBorders>
          </w:tcPr>
          <w:p w14:paraId="15AD9B6B" w14:textId="77777777" w:rsidR="003D225B" w:rsidRPr="00C12F50" w:rsidRDefault="003D225B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</w:tr>
      <w:tr w:rsidR="003D225B" w:rsidRPr="00C12F50" w14:paraId="705E14D6" w14:textId="77777777" w:rsidTr="00201E2E">
        <w:tc>
          <w:tcPr>
            <w:tcW w:w="1742" w:type="dxa"/>
            <w:tcBorders>
              <w:top w:val="single" w:sz="4" w:space="0" w:color="FFFFFF" w:themeColor="background1"/>
            </w:tcBorders>
          </w:tcPr>
          <w:p w14:paraId="102CF01E" w14:textId="77777777" w:rsidR="003D225B" w:rsidRPr="00C12F50" w:rsidRDefault="003D225B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0945 – 1015</w:t>
            </w:r>
          </w:p>
        </w:tc>
        <w:tc>
          <w:tcPr>
            <w:tcW w:w="2845" w:type="dxa"/>
            <w:tcBorders>
              <w:top w:val="single" w:sz="4" w:space="0" w:color="FFFFFF" w:themeColor="background1"/>
            </w:tcBorders>
          </w:tcPr>
          <w:p w14:paraId="1B5EDC60" w14:textId="77777777" w:rsidR="003E63C3" w:rsidRPr="003E63C3" w:rsidRDefault="003E63C3" w:rsidP="003E63C3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E63C3">
              <w:rPr>
                <w:rFonts w:asciiTheme="minorHAnsi" w:hAnsiTheme="minorHAnsi" w:cstheme="minorHAnsi"/>
                <w:bCs/>
                <w:sz w:val="22"/>
                <w:szCs w:val="22"/>
              </w:rPr>
              <w:t>i)</w:t>
            </w:r>
            <w:r w:rsidRPr="003E63C3">
              <w:rPr>
                <w:rFonts w:asciiTheme="minorHAnsi" w:hAnsiTheme="minorHAnsi" w:cstheme="minorHAnsi"/>
                <w:bCs/>
                <w:sz w:val="22"/>
                <w:szCs w:val="22"/>
              </w:rPr>
              <w:tab/>
              <w:t>General arrangement of electrical installation, control of electrical installation and fault protection.</w:t>
            </w:r>
          </w:p>
          <w:p w14:paraId="21392199" w14:textId="77777777" w:rsidR="003E63C3" w:rsidRPr="003E63C3" w:rsidRDefault="003E63C3" w:rsidP="003E63C3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E63C3">
              <w:rPr>
                <w:rFonts w:asciiTheme="minorHAnsi" w:hAnsiTheme="minorHAnsi" w:cstheme="minorHAnsi"/>
                <w:bCs/>
                <w:sz w:val="22"/>
                <w:szCs w:val="22"/>
              </w:rPr>
              <w:t>ii)</w:t>
            </w:r>
            <w:r w:rsidRPr="003E63C3">
              <w:rPr>
                <w:rFonts w:asciiTheme="minorHAnsi" w:hAnsiTheme="minorHAnsi" w:cstheme="minorHAnsi"/>
                <w:bCs/>
                <w:sz w:val="22"/>
                <w:szCs w:val="22"/>
              </w:rPr>
              <w:tab/>
              <w:t xml:space="preserve">Protection against overcurrent, additional protection by residual current devices. </w:t>
            </w:r>
          </w:p>
          <w:p w14:paraId="27CAB271" w14:textId="77777777" w:rsidR="003E63C3" w:rsidRPr="003E63C3" w:rsidRDefault="003E63C3" w:rsidP="003E63C3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E63C3">
              <w:rPr>
                <w:rFonts w:asciiTheme="minorHAnsi" w:hAnsiTheme="minorHAnsi" w:cstheme="minorHAnsi"/>
                <w:bCs/>
                <w:sz w:val="22"/>
                <w:szCs w:val="22"/>
              </w:rPr>
              <w:t>iii)</w:t>
            </w:r>
            <w:r w:rsidRPr="003E63C3">
              <w:rPr>
                <w:rFonts w:asciiTheme="minorHAnsi" w:hAnsiTheme="minorHAnsi" w:cstheme="minorHAnsi"/>
                <w:bCs/>
                <w:sz w:val="22"/>
                <w:szCs w:val="22"/>
              </w:rPr>
              <w:tab/>
              <w:t>Protection against overvoltage, protection against undervoltage</w:t>
            </w:r>
          </w:p>
          <w:p w14:paraId="27046167" w14:textId="262C53F2" w:rsidR="003D225B" w:rsidRPr="00C12F50" w:rsidRDefault="003E63C3" w:rsidP="003E63C3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E63C3">
              <w:rPr>
                <w:rFonts w:asciiTheme="minorHAnsi" w:hAnsiTheme="minorHAnsi" w:cstheme="minorHAnsi"/>
                <w:bCs/>
                <w:sz w:val="22"/>
                <w:szCs w:val="22"/>
              </w:rPr>
              <w:t>iv)</w:t>
            </w:r>
            <w:r w:rsidRPr="003E63C3">
              <w:rPr>
                <w:rFonts w:asciiTheme="minorHAnsi" w:hAnsiTheme="minorHAnsi" w:cstheme="minorHAnsi"/>
                <w:bCs/>
                <w:sz w:val="22"/>
                <w:szCs w:val="22"/>
              </w:rPr>
              <w:tab/>
              <w:t>Switchboards</w:t>
            </w:r>
          </w:p>
        </w:tc>
        <w:tc>
          <w:tcPr>
            <w:tcW w:w="2338" w:type="dxa"/>
            <w:tcBorders>
              <w:top w:val="single" w:sz="4" w:space="0" w:color="FFFFFF" w:themeColor="background1"/>
            </w:tcBorders>
          </w:tcPr>
          <w:p w14:paraId="6E19703A" w14:textId="62D97541" w:rsidR="003D225B" w:rsidRPr="00C12F50" w:rsidRDefault="004E1A5F" w:rsidP="00201E2E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Asita Langi (TEC)</w:t>
            </w:r>
          </w:p>
        </w:tc>
        <w:tc>
          <w:tcPr>
            <w:tcW w:w="2284" w:type="dxa"/>
            <w:tcBorders>
              <w:top w:val="single" w:sz="4" w:space="0" w:color="FFFFFF" w:themeColor="background1"/>
            </w:tcBorders>
          </w:tcPr>
          <w:p w14:paraId="60F349AB" w14:textId="77777777" w:rsidR="003D225B" w:rsidRPr="00C12F50" w:rsidRDefault="003D225B" w:rsidP="00201E2E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</w:tr>
      <w:tr w:rsidR="003D225B" w:rsidRPr="00C12F50" w14:paraId="6706A15A" w14:textId="77777777" w:rsidTr="00201E2E">
        <w:trPr>
          <w:trHeight w:val="225"/>
        </w:trPr>
        <w:tc>
          <w:tcPr>
            <w:tcW w:w="1742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64524F46" w14:textId="77777777" w:rsidR="003D225B" w:rsidRPr="00C12F50" w:rsidRDefault="003D225B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>10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>15</w:t>
            </w:r>
            <w:r w:rsidRPr="00C12F50"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>–</w:t>
            </w:r>
            <w:r w:rsidRPr="00C12F50"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 xml:space="preserve"> 10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>45</w:t>
            </w:r>
          </w:p>
        </w:tc>
        <w:tc>
          <w:tcPr>
            <w:tcW w:w="7467" w:type="dxa"/>
            <w:gridSpan w:val="3"/>
            <w:tcBorders>
              <w:bottom w:val="single" w:sz="4" w:space="0" w:color="auto"/>
            </w:tcBorders>
            <w:shd w:val="clear" w:color="auto" w:fill="44546A" w:themeFill="text2"/>
          </w:tcPr>
          <w:p w14:paraId="44B8223F" w14:textId="77777777" w:rsidR="003D225B" w:rsidRPr="00C12F50" w:rsidRDefault="003D225B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MORNING TEA</w:t>
            </w:r>
          </w:p>
        </w:tc>
      </w:tr>
      <w:tr w:rsidR="003D225B" w:rsidRPr="00C12F50" w14:paraId="72E3AA1B" w14:textId="77777777" w:rsidTr="00201E2E">
        <w:tc>
          <w:tcPr>
            <w:tcW w:w="1742" w:type="dxa"/>
            <w:shd w:val="clear" w:color="auto" w:fill="92D050"/>
          </w:tcPr>
          <w:p w14:paraId="0468EB11" w14:textId="77777777" w:rsidR="003D225B" w:rsidRPr="00C12F50" w:rsidRDefault="003D225B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ession 1</w:t>
            </w:r>
          </w:p>
        </w:tc>
        <w:tc>
          <w:tcPr>
            <w:tcW w:w="7467" w:type="dxa"/>
            <w:gridSpan w:val="3"/>
            <w:shd w:val="clear" w:color="auto" w:fill="92D050"/>
          </w:tcPr>
          <w:p w14:paraId="480E97D5" w14:textId="1A261479" w:rsidR="003D225B" w:rsidRPr="00F736BE" w:rsidRDefault="00AF658C" w:rsidP="00201E2E">
            <w:pPr>
              <w:spacing w:after="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AF658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Selection and installation of wiring system</w:t>
            </w:r>
          </w:p>
        </w:tc>
      </w:tr>
      <w:tr w:rsidR="003D225B" w:rsidRPr="00F736BE" w14:paraId="5D2388E7" w14:textId="77777777" w:rsidTr="00201E2E">
        <w:tc>
          <w:tcPr>
            <w:tcW w:w="1742" w:type="dxa"/>
          </w:tcPr>
          <w:p w14:paraId="2301C4F2" w14:textId="77777777" w:rsidR="003D225B" w:rsidRPr="00F736BE" w:rsidRDefault="003D225B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45 - 1145</w:t>
            </w:r>
          </w:p>
        </w:tc>
        <w:tc>
          <w:tcPr>
            <w:tcW w:w="2845" w:type="dxa"/>
          </w:tcPr>
          <w:p w14:paraId="57B299FE" w14:textId="77777777" w:rsidR="0034401A" w:rsidRPr="0034401A" w:rsidRDefault="0034401A" w:rsidP="0034401A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4401A">
              <w:rPr>
                <w:rFonts w:asciiTheme="minorHAnsi" w:hAnsiTheme="minorHAnsi" w:cstheme="minorHAnsi"/>
                <w:bCs/>
                <w:sz w:val="22"/>
                <w:szCs w:val="22"/>
              </w:rPr>
              <w:t>•</w:t>
            </w:r>
            <w:r w:rsidRPr="0034401A">
              <w:rPr>
                <w:rFonts w:asciiTheme="minorHAnsi" w:hAnsiTheme="minorHAnsi" w:cstheme="minorHAnsi"/>
                <w:bCs/>
                <w:sz w:val="22"/>
                <w:szCs w:val="22"/>
              </w:rPr>
              <w:tab/>
              <w:t xml:space="preserve">General types of wiring systems, external influences, current-carrying capacity. </w:t>
            </w:r>
          </w:p>
          <w:p w14:paraId="79CA7ECF" w14:textId="77777777" w:rsidR="0034401A" w:rsidRPr="0034401A" w:rsidRDefault="0034401A" w:rsidP="0034401A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4401A">
              <w:rPr>
                <w:rFonts w:asciiTheme="minorHAnsi" w:hAnsiTheme="minorHAnsi" w:cstheme="minorHAnsi"/>
                <w:bCs/>
                <w:sz w:val="22"/>
                <w:szCs w:val="22"/>
              </w:rPr>
              <w:t>•</w:t>
            </w:r>
            <w:r w:rsidRPr="0034401A">
              <w:rPr>
                <w:rFonts w:asciiTheme="minorHAnsi" w:hAnsiTheme="minorHAnsi" w:cstheme="minorHAnsi"/>
                <w:bCs/>
                <w:sz w:val="22"/>
                <w:szCs w:val="22"/>
              </w:rPr>
              <w:tab/>
              <w:t>Conductor size, voltage drop, electrical connections, electrical connections</w:t>
            </w:r>
          </w:p>
          <w:p w14:paraId="686FCDB9" w14:textId="77777777" w:rsidR="0034401A" w:rsidRPr="0034401A" w:rsidRDefault="0034401A" w:rsidP="0034401A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4401A">
              <w:rPr>
                <w:rFonts w:asciiTheme="minorHAnsi" w:hAnsiTheme="minorHAnsi" w:cstheme="minorHAnsi"/>
                <w:bCs/>
                <w:sz w:val="22"/>
                <w:szCs w:val="22"/>
              </w:rPr>
              <w:t>•</w:t>
            </w:r>
            <w:r w:rsidRPr="0034401A">
              <w:rPr>
                <w:rFonts w:asciiTheme="minorHAnsi" w:hAnsiTheme="minorHAnsi" w:cstheme="minorHAnsi"/>
                <w:bCs/>
                <w:sz w:val="22"/>
                <w:szCs w:val="22"/>
              </w:rPr>
              <w:tab/>
              <w:t>Identification of installation requirements, enclose of cables, underground wiring systems.</w:t>
            </w:r>
          </w:p>
          <w:p w14:paraId="24341C3C" w14:textId="77777777" w:rsidR="0034401A" w:rsidRPr="0034401A" w:rsidRDefault="0034401A" w:rsidP="0034401A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4401A">
              <w:rPr>
                <w:rFonts w:asciiTheme="minorHAnsi" w:hAnsiTheme="minorHAnsi" w:cstheme="minorHAnsi"/>
                <w:bCs/>
                <w:sz w:val="22"/>
                <w:szCs w:val="22"/>
              </w:rPr>
              <w:t>•</w:t>
            </w:r>
            <w:r w:rsidRPr="0034401A">
              <w:rPr>
                <w:rFonts w:asciiTheme="minorHAnsi" w:hAnsiTheme="minorHAnsi" w:cstheme="minorHAnsi"/>
                <w:bCs/>
                <w:sz w:val="22"/>
                <w:szCs w:val="22"/>
              </w:rPr>
              <w:tab/>
              <w:t>Cable supported by a catenary, safety systems, bus ways including rising main systems.</w:t>
            </w:r>
          </w:p>
          <w:p w14:paraId="15ED4A90" w14:textId="7E2BDE18" w:rsidR="003D225B" w:rsidRPr="00F736BE" w:rsidRDefault="0034401A" w:rsidP="0034401A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4401A">
              <w:rPr>
                <w:rFonts w:asciiTheme="minorHAnsi" w:hAnsiTheme="minorHAnsi" w:cstheme="minorHAnsi"/>
                <w:bCs/>
                <w:sz w:val="22"/>
                <w:szCs w:val="22"/>
              </w:rPr>
              <w:t>•</w:t>
            </w:r>
            <w:r w:rsidRPr="0034401A">
              <w:rPr>
                <w:rFonts w:asciiTheme="minorHAnsi" w:hAnsiTheme="minorHAnsi" w:cstheme="minorHAnsi"/>
                <w:bCs/>
                <w:sz w:val="22"/>
                <w:szCs w:val="22"/>
              </w:rPr>
              <w:tab/>
              <w:t>Earth sheath return (ESR) system.</w:t>
            </w:r>
          </w:p>
        </w:tc>
        <w:tc>
          <w:tcPr>
            <w:tcW w:w="2338" w:type="dxa"/>
          </w:tcPr>
          <w:p w14:paraId="4B523733" w14:textId="0EC5331E" w:rsidR="003D225B" w:rsidRPr="00F736BE" w:rsidRDefault="004E1A5F" w:rsidP="00201E2E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(Asita Langi</w:t>
            </w:r>
            <w:r w:rsidR="00BA3FB0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- TEC)</w:t>
            </w:r>
          </w:p>
        </w:tc>
        <w:tc>
          <w:tcPr>
            <w:tcW w:w="2284" w:type="dxa"/>
          </w:tcPr>
          <w:p w14:paraId="2C1C84E8" w14:textId="77777777" w:rsidR="003D225B" w:rsidRPr="00F736BE" w:rsidRDefault="003D225B" w:rsidP="00201E2E">
            <w:pPr>
              <w:spacing w:after="0"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</w:p>
        </w:tc>
      </w:tr>
      <w:tr w:rsidR="003D225B" w:rsidRPr="00F736BE" w14:paraId="1D88DA37" w14:textId="77777777" w:rsidTr="00201E2E">
        <w:tc>
          <w:tcPr>
            <w:tcW w:w="1742" w:type="dxa"/>
          </w:tcPr>
          <w:p w14:paraId="3747F0D7" w14:textId="77777777" w:rsidR="003D225B" w:rsidRPr="00F13ABB" w:rsidRDefault="003D225B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F13ABB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1145 – 1230</w:t>
            </w:r>
          </w:p>
        </w:tc>
        <w:tc>
          <w:tcPr>
            <w:tcW w:w="2845" w:type="dxa"/>
          </w:tcPr>
          <w:p w14:paraId="7E633E5C" w14:textId="77777777" w:rsidR="009A0ABC" w:rsidRPr="009A0ABC" w:rsidRDefault="009A0ABC" w:rsidP="009A0ABC">
            <w:pPr>
              <w:spacing w:line="276" w:lineRule="auto"/>
              <w:rPr>
                <w:rFonts w:asciiTheme="minorHAnsi" w:hAnsiTheme="minorHAnsi" w:cstheme="minorHAnsi"/>
                <w:bCs/>
                <w:lang w:val="en-GB"/>
              </w:rPr>
            </w:pPr>
            <w:r w:rsidRPr="009A0ABC">
              <w:rPr>
                <w:rFonts w:asciiTheme="minorHAnsi" w:hAnsiTheme="minorHAnsi" w:cstheme="minorHAnsi"/>
                <w:bCs/>
                <w:lang w:val="en-GB"/>
              </w:rPr>
              <w:t>i)</w:t>
            </w:r>
            <w:r w:rsidRPr="009A0ABC">
              <w:rPr>
                <w:rFonts w:asciiTheme="minorHAnsi" w:hAnsiTheme="minorHAnsi" w:cstheme="minorHAnsi"/>
                <w:bCs/>
                <w:lang w:val="en-GB"/>
              </w:rPr>
              <w:tab/>
              <w:t xml:space="preserve">General protection against thermal effects, connection of electrical </w:t>
            </w:r>
            <w:r w:rsidRPr="009A0ABC">
              <w:rPr>
                <w:rFonts w:asciiTheme="minorHAnsi" w:hAnsiTheme="minorHAnsi" w:cstheme="minorHAnsi"/>
                <w:bCs/>
                <w:lang w:val="en-GB"/>
              </w:rPr>
              <w:lastRenderedPageBreak/>
              <w:t xml:space="preserve">equipment, socket outlets. </w:t>
            </w:r>
          </w:p>
          <w:p w14:paraId="405C4AAE" w14:textId="77777777" w:rsidR="009A0ABC" w:rsidRPr="009A0ABC" w:rsidRDefault="009A0ABC" w:rsidP="009A0ABC">
            <w:pPr>
              <w:spacing w:line="276" w:lineRule="auto"/>
              <w:rPr>
                <w:rFonts w:asciiTheme="minorHAnsi" w:hAnsiTheme="minorHAnsi" w:cstheme="minorHAnsi"/>
                <w:bCs/>
                <w:lang w:val="en-GB"/>
              </w:rPr>
            </w:pPr>
            <w:r w:rsidRPr="009A0ABC">
              <w:rPr>
                <w:rFonts w:asciiTheme="minorHAnsi" w:hAnsiTheme="minorHAnsi" w:cstheme="minorHAnsi"/>
                <w:bCs/>
                <w:lang w:val="en-GB"/>
              </w:rPr>
              <w:t>ii)</w:t>
            </w:r>
            <w:r w:rsidRPr="009A0ABC">
              <w:rPr>
                <w:rFonts w:asciiTheme="minorHAnsi" w:hAnsiTheme="minorHAnsi" w:cstheme="minorHAnsi"/>
                <w:bCs/>
                <w:lang w:val="en-GB"/>
              </w:rPr>
              <w:tab/>
              <w:t xml:space="preserve">Lighting equipment and accessories, smoke and fire detectors, cooking appliances. </w:t>
            </w:r>
          </w:p>
          <w:p w14:paraId="5DEF49A9" w14:textId="2FA9C769" w:rsidR="003D225B" w:rsidRPr="00F13ABB" w:rsidRDefault="009A0ABC" w:rsidP="009A0ABC">
            <w:pPr>
              <w:spacing w:line="276" w:lineRule="auto"/>
              <w:rPr>
                <w:rFonts w:asciiTheme="minorHAnsi" w:hAnsiTheme="minorHAnsi" w:cstheme="minorHAnsi"/>
                <w:bCs/>
                <w:lang w:val="en-GB"/>
              </w:rPr>
            </w:pPr>
            <w:r w:rsidRPr="009A0ABC">
              <w:rPr>
                <w:rFonts w:asciiTheme="minorHAnsi" w:hAnsiTheme="minorHAnsi" w:cstheme="minorHAnsi"/>
                <w:bCs/>
                <w:lang w:val="en-GB"/>
              </w:rPr>
              <w:t>iii)</w:t>
            </w:r>
            <w:r w:rsidRPr="009A0ABC">
              <w:rPr>
                <w:rFonts w:asciiTheme="minorHAnsi" w:hAnsiTheme="minorHAnsi" w:cstheme="minorHAnsi"/>
                <w:bCs/>
                <w:lang w:val="en-GB"/>
              </w:rPr>
              <w:tab/>
              <w:t>Appliances production hot water or steam, room heaters, electric heating cables for floors and ceiling and trace heating applications.</w:t>
            </w:r>
          </w:p>
        </w:tc>
        <w:tc>
          <w:tcPr>
            <w:tcW w:w="2338" w:type="dxa"/>
          </w:tcPr>
          <w:p w14:paraId="3FE9C544" w14:textId="5E9C364F" w:rsidR="003D225B" w:rsidRPr="00F736BE" w:rsidRDefault="003D225B" w:rsidP="00201E2E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2284" w:type="dxa"/>
          </w:tcPr>
          <w:p w14:paraId="064198A0" w14:textId="77777777" w:rsidR="003D225B" w:rsidRPr="00EC3B2E" w:rsidRDefault="003D225B" w:rsidP="00201E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D225B" w:rsidRPr="00C12F50" w14:paraId="5DD868C9" w14:textId="77777777" w:rsidTr="00201E2E">
        <w:trPr>
          <w:trHeight w:val="413"/>
        </w:trPr>
        <w:tc>
          <w:tcPr>
            <w:tcW w:w="1742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26282A47" w14:textId="77777777" w:rsidR="003D225B" w:rsidRPr="00C12F50" w:rsidRDefault="003D225B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 xml:space="preserve">1230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>–</w:t>
            </w:r>
            <w:r w:rsidRPr="00C12F50"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 xml:space="preserve"> 1330</w:t>
            </w:r>
          </w:p>
        </w:tc>
        <w:tc>
          <w:tcPr>
            <w:tcW w:w="7467" w:type="dxa"/>
            <w:gridSpan w:val="3"/>
            <w:tcBorders>
              <w:bottom w:val="single" w:sz="4" w:space="0" w:color="auto"/>
            </w:tcBorders>
            <w:shd w:val="clear" w:color="auto" w:fill="44546A" w:themeFill="text2"/>
          </w:tcPr>
          <w:p w14:paraId="6DEAA568" w14:textId="77777777" w:rsidR="003D225B" w:rsidRPr="00C12F50" w:rsidRDefault="003D225B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LUNCH</w:t>
            </w:r>
          </w:p>
        </w:tc>
      </w:tr>
      <w:tr w:rsidR="003D225B" w:rsidRPr="00F736BE" w14:paraId="356E7CCF" w14:textId="77777777" w:rsidTr="00201E2E">
        <w:tc>
          <w:tcPr>
            <w:tcW w:w="1742" w:type="dxa"/>
            <w:shd w:val="clear" w:color="auto" w:fill="92D050"/>
          </w:tcPr>
          <w:p w14:paraId="5238D756" w14:textId="77777777" w:rsidR="003D225B" w:rsidRPr="00C12F50" w:rsidRDefault="003D225B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C12F5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Session 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7467" w:type="dxa"/>
            <w:gridSpan w:val="3"/>
            <w:shd w:val="clear" w:color="auto" w:fill="92D050"/>
          </w:tcPr>
          <w:p w14:paraId="69A9E2CB" w14:textId="442D603D" w:rsidR="003D225B" w:rsidRPr="00F736BE" w:rsidRDefault="00445A10" w:rsidP="00201E2E">
            <w:pPr>
              <w:spacing w:after="0"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445A10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Earthing arrangement and earthing conductors</w:t>
            </w:r>
          </w:p>
        </w:tc>
      </w:tr>
      <w:tr w:rsidR="003D225B" w:rsidRPr="00F736BE" w14:paraId="3C7A8876" w14:textId="77777777" w:rsidTr="00201E2E">
        <w:tc>
          <w:tcPr>
            <w:tcW w:w="1742" w:type="dxa"/>
          </w:tcPr>
          <w:p w14:paraId="6AB6DCBA" w14:textId="77777777" w:rsidR="003D225B" w:rsidRPr="007B05DD" w:rsidRDefault="003D225B" w:rsidP="00201E2E">
            <w:pPr>
              <w:spacing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7B05DD">
              <w:rPr>
                <w:rFonts w:asciiTheme="minorHAnsi" w:hAnsiTheme="minorHAnsi" w:cstheme="minorHAnsi"/>
                <w:bCs/>
                <w:sz w:val="22"/>
                <w:szCs w:val="22"/>
              </w:rPr>
              <w:t>1330 – 1415</w:t>
            </w:r>
          </w:p>
        </w:tc>
        <w:tc>
          <w:tcPr>
            <w:tcW w:w="2845" w:type="dxa"/>
          </w:tcPr>
          <w:p w14:paraId="64115F95" w14:textId="77777777" w:rsidR="0072585F" w:rsidRPr="0072585F" w:rsidRDefault="0072585F" w:rsidP="0072585F">
            <w:pPr>
              <w:spacing w:line="276" w:lineRule="auto"/>
              <w:rPr>
                <w:rFonts w:asciiTheme="minorHAnsi" w:hAnsiTheme="minorHAnsi" w:cstheme="minorHAnsi"/>
                <w:bCs/>
              </w:rPr>
            </w:pPr>
            <w:r w:rsidRPr="0072585F">
              <w:rPr>
                <w:rFonts w:asciiTheme="minorHAnsi" w:hAnsiTheme="minorHAnsi" w:cstheme="minorHAnsi"/>
                <w:bCs/>
              </w:rPr>
              <w:t>i)</w:t>
            </w:r>
            <w:r w:rsidRPr="0072585F">
              <w:rPr>
                <w:rFonts w:asciiTheme="minorHAnsi" w:hAnsiTheme="minorHAnsi" w:cstheme="minorHAnsi"/>
                <w:bCs/>
              </w:rPr>
              <w:tab/>
              <w:t>General earthing functions, earthing system parts, earthing equipment</w:t>
            </w:r>
          </w:p>
          <w:p w14:paraId="098CC820" w14:textId="77777777" w:rsidR="0072585F" w:rsidRPr="0072585F" w:rsidRDefault="0072585F" w:rsidP="0072585F">
            <w:pPr>
              <w:spacing w:line="276" w:lineRule="auto"/>
              <w:rPr>
                <w:rFonts w:asciiTheme="minorHAnsi" w:hAnsiTheme="minorHAnsi" w:cstheme="minorHAnsi"/>
                <w:bCs/>
              </w:rPr>
            </w:pPr>
            <w:r w:rsidRPr="0072585F">
              <w:rPr>
                <w:rFonts w:asciiTheme="minorHAnsi" w:hAnsiTheme="minorHAnsi" w:cstheme="minorHAnsi"/>
                <w:bCs/>
              </w:rPr>
              <w:t>ii)</w:t>
            </w:r>
            <w:r w:rsidRPr="0072585F">
              <w:rPr>
                <w:rFonts w:asciiTheme="minorHAnsi" w:hAnsiTheme="minorHAnsi" w:cstheme="minorHAnsi"/>
                <w:bCs/>
              </w:rPr>
              <w:tab/>
              <w:t xml:space="preserve">Earthing arrangements, equipotential bonding, earth fault-loop impedance. </w:t>
            </w:r>
          </w:p>
          <w:p w14:paraId="043EA903" w14:textId="78E623CD" w:rsidR="003D225B" w:rsidRPr="00F13ABB" w:rsidRDefault="0072585F" w:rsidP="0072585F">
            <w:pPr>
              <w:spacing w:line="276" w:lineRule="auto"/>
              <w:rPr>
                <w:rFonts w:asciiTheme="minorHAnsi" w:hAnsiTheme="minorHAnsi" w:cstheme="minorHAnsi"/>
                <w:bCs/>
              </w:rPr>
            </w:pPr>
            <w:r w:rsidRPr="0072585F">
              <w:rPr>
                <w:rFonts w:asciiTheme="minorHAnsi" w:hAnsiTheme="minorHAnsi" w:cstheme="minorHAnsi"/>
                <w:bCs/>
              </w:rPr>
              <w:t>iii)</w:t>
            </w:r>
            <w:r w:rsidRPr="0072585F">
              <w:rPr>
                <w:rFonts w:asciiTheme="minorHAnsi" w:hAnsiTheme="minorHAnsi" w:cstheme="minorHAnsi"/>
                <w:bCs/>
              </w:rPr>
              <w:tab/>
              <w:t>Other earthing arrangements</w:t>
            </w:r>
          </w:p>
        </w:tc>
        <w:tc>
          <w:tcPr>
            <w:tcW w:w="2338" w:type="dxa"/>
          </w:tcPr>
          <w:p w14:paraId="72E6789B" w14:textId="1CBF283F" w:rsidR="003D225B" w:rsidRPr="00F736BE" w:rsidRDefault="00BA3FB0" w:rsidP="00201E2E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Asita Langi (TEC)</w:t>
            </w:r>
          </w:p>
        </w:tc>
        <w:tc>
          <w:tcPr>
            <w:tcW w:w="2284" w:type="dxa"/>
          </w:tcPr>
          <w:p w14:paraId="0EADCC12" w14:textId="77777777" w:rsidR="003D225B" w:rsidRPr="00F736BE" w:rsidRDefault="003D225B" w:rsidP="00201E2E">
            <w:pPr>
              <w:spacing w:after="0"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</w:p>
        </w:tc>
      </w:tr>
      <w:tr w:rsidR="003D225B" w:rsidRPr="00C12F50" w14:paraId="2F13D71E" w14:textId="77777777" w:rsidTr="00201E2E">
        <w:trPr>
          <w:trHeight w:val="601"/>
        </w:trPr>
        <w:tc>
          <w:tcPr>
            <w:tcW w:w="1742" w:type="dxa"/>
            <w:shd w:val="clear" w:color="auto" w:fill="92D050"/>
          </w:tcPr>
          <w:p w14:paraId="43D1DA01" w14:textId="77777777" w:rsidR="003D225B" w:rsidRPr="00C12F50" w:rsidRDefault="003D225B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ession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</w:t>
            </w:r>
          </w:p>
        </w:tc>
        <w:tc>
          <w:tcPr>
            <w:tcW w:w="7467" w:type="dxa"/>
            <w:gridSpan w:val="3"/>
            <w:shd w:val="clear" w:color="auto" w:fill="92D050"/>
          </w:tcPr>
          <w:p w14:paraId="64A5289C" w14:textId="17E5201F" w:rsidR="003D225B" w:rsidRPr="00C12F50" w:rsidRDefault="005A57BF" w:rsidP="00201E2E">
            <w:pPr>
              <w:pStyle w:val="pf0"/>
              <w:spacing w:before="0" w:beforeAutospacing="0" w:after="0" w:afterAutospacing="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5A57BF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Damp Situation</w:t>
            </w:r>
          </w:p>
        </w:tc>
      </w:tr>
      <w:tr w:rsidR="003D225B" w:rsidRPr="00C12F50" w14:paraId="33631B8E" w14:textId="77777777" w:rsidTr="00201E2E">
        <w:trPr>
          <w:trHeight w:val="321"/>
        </w:trPr>
        <w:tc>
          <w:tcPr>
            <w:tcW w:w="1742" w:type="dxa"/>
            <w:tcBorders>
              <w:bottom w:val="single" w:sz="4" w:space="0" w:color="auto"/>
            </w:tcBorders>
          </w:tcPr>
          <w:p w14:paraId="273069B3" w14:textId="77777777" w:rsidR="003D225B" w:rsidRPr="00C12F50" w:rsidRDefault="003D225B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1415 - 1500</w:t>
            </w:r>
          </w:p>
        </w:tc>
        <w:tc>
          <w:tcPr>
            <w:tcW w:w="2845" w:type="dxa"/>
            <w:tcBorders>
              <w:bottom w:val="single" w:sz="4" w:space="0" w:color="auto"/>
            </w:tcBorders>
          </w:tcPr>
          <w:p w14:paraId="6F917C4E" w14:textId="77777777" w:rsidR="00CF1BFA" w:rsidRPr="00CF1BFA" w:rsidRDefault="00CF1BFA" w:rsidP="00CF1BFA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F1BFA">
              <w:rPr>
                <w:rFonts w:asciiTheme="minorHAnsi" w:hAnsiTheme="minorHAnsi" w:cstheme="minorHAnsi"/>
                <w:bCs/>
                <w:sz w:val="22"/>
                <w:szCs w:val="22"/>
              </w:rPr>
              <w:t>i)</w:t>
            </w:r>
            <w:r w:rsidRPr="00CF1BFA">
              <w:rPr>
                <w:rFonts w:asciiTheme="minorHAnsi" w:hAnsiTheme="minorHAnsi" w:cstheme="minorHAnsi"/>
                <w:bCs/>
                <w:sz w:val="22"/>
                <w:szCs w:val="22"/>
              </w:rPr>
              <w:tab/>
              <w:t>General baths, showers and other fixed water containers</w:t>
            </w:r>
          </w:p>
          <w:p w14:paraId="3B5A9FFE" w14:textId="77777777" w:rsidR="00CF1BFA" w:rsidRPr="00CF1BFA" w:rsidRDefault="00CF1BFA" w:rsidP="00CF1BFA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F1BFA">
              <w:rPr>
                <w:rFonts w:asciiTheme="minorHAnsi" w:hAnsiTheme="minorHAnsi" w:cstheme="minorHAnsi"/>
                <w:bCs/>
                <w:sz w:val="22"/>
                <w:szCs w:val="22"/>
              </w:rPr>
              <w:t>ii)</w:t>
            </w:r>
            <w:r w:rsidRPr="00CF1BFA">
              <w:rPr>
                <w:rFonts w:asciiTheme="minorHAnsi" w:hAnsiTheme="minorHAnsi" w:cstheme="minorHAnsi"/>
                <w:bCs/>
                <w:sz w:val="22"/>
                <w:szCs w:val="22"/>
              </w:rPr>
              <w:tab/>
              <w:t xml:space="preserve">Swimming pools, paddling pools and spa pools or tubs, fountains and water features. </w:t>
            </w:r>
          </w:p>
          <w:p w14:paraId="0753BCAA" w14:textId="1EB89D3B" w:rsidR="003D225B" w:rsidRPr="00113D35" w:rsidRDefault="00CF1BFA" w:rsidP="00CF1BFA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F1BFA">
              <w:rPr>
                <w:rFonts w:asciiTheme="minorHAnsi" w:hAnsiTheme="minorHAnsi" w:cstheme="minorHAnsi"/>
                <w:bCs/>
                <w:sz w:val="22"/>
                <w:szCs w:val="22"/>
              </w:rPr>
              <w:t>iii)</w:t>
            </w:r>
            <w:r w:rsidRPr="00CF1BFA">
              <w:rPr>
                <w:rFonts w:asciiTheme="minorHAnsi" w:hAnsiTheme="minorHAnsi" w:cstheme="minorHAnsi"/>
                <w:bCs/>
                <w:sz w:val="22"/>
                <w:szCs w:val="22"/>
              </w:rPr>
              <w:tab/>
              <w:t xml:space="preserve">Saunas, refrigeration rooms, sanitization and general housing down </w:t>
            </w:r>
            <w:r w:rsidRPr="00CF1BFA"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>operations.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327987EC" w14:textId="7D92CEA5" w:rsidR="003D225B" w:rsidRPr="00C12F50" w:rsidRDefault="003D225B" w:rsidP="00201E2E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  <w:tc>
          <w:tcPr>
            <w:tcW w:w="2284" w:type="dxa"/>
            <w:tcBorders>
              <w:bottom w:val="single" w:sz="4" w:space="0" w:color="auto"/>
            </w:tcBorders>
          </w:tcPr>
          <w:p w14:paraId="7B602B1E" w14:textId="77777777" w:rsidR="003D225B" w:rsidRPr="00C12F50" w:rsidRDefault="003D225B" w:rsidP="00201E2E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</w:tr>
      <w:tr w:rsidR="003D225B" w:rsidRPr="00F736BE" w14:paraId="32F1DFA0" w14:textId="77777777" w:rsidTr="00201E2E">
        <w:trPr>
          <w:trHeight w:val="321"/>
        </w:trPr>
        <w:tc>
          <w:tcPr>
            <w:tcW w:w="1742" w:type="dxa"/>
          </w:tcPr>
          <w:p w14:paraId="7C24E196" w14:textId="77777777" w:rsidR="003D225B" w:rsidRPr="00C12F50" w:rsidRDefault="003D225B" w:rsidP="00201E2E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  <w:tc>
          <w:tcPr>
            <w:tcW w:w="2845" w:type="dxa"/>
          </w:tcPr>
          <w:p w14:paraId="2DEF30E1" w14:textId="1E536A17" w:rsidR="003D225B" w:rsidRPr="00F736BE" w:rsidRDefault="007759FB" w:rsidP="00201E2E">
            <w:pPr>
              <w:pStyle w:val="ListParagraph"/>
              <w:numPr>
                <w:ilvl w:val="0"/>
                <w:numId w:val="31"/>
              </w:numPr>
              <w:spacing w:line="276" w:lineRule="auto"/>
              <w:ind w:left="172" w:hanging="172"/>
              <w:jc w:val="both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b/>
              </w:rPr>
              <w:t>Site inspection and testing</w:t>
            </w:r>
          </w:p>
        </w:tc>
        <w:tc>
          <w:tcPr>
            <w:tcW w:w="2338" w:type="dxa"/>
          </w:tcPr>
          <w:p w14:paraId="4C32E51B" w14:textId="3B1F7CD2" w:rsidR="003D225B" w:rsidRPr="00C12F50" w:rsidRDefault="00FA7CC4" w:rsidP="00201E2E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TEC, EPD, KSEA and participants</w:t>
            </w:r>
          </w:p>
        </w:tc>
        <w:tc>
          <w:tcPr>
            <w:tcW w:w="2284" w:type="dxa"/>
          </w:tcPr>
          <w:p w14:paraId="578C0D95" w14:textId="77777777" w:rsidR="003D225B" w:rsidRPr="00C12F50" w:rsidRDefault="003D225B" w:rsidP="00201E2E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</w:tr>
      <w:tr w:rsidR="003D225B" w14:paraId="615B744E" w14:textId="77777777" w:rsidTr="00201E2E">
        <w:tc>
          <w:tcPr>
            <w:tcW w:w="9209" w:type="dxa"/>
            <w:gridSpan w:val="4"/>
          </w:tcPr>
          <w:p w14:paraId="041CD672" w14:textId="29FA4344" w:rsidR="003D225B" w:rsidRDefault="003D225B" w:rsidP="00201E2E">
            <w:pPr>
              <w:spacing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ND OF DAY </w:t>
            </w:r>
            <w:r w:rsidR="00236E9B">
              <w:rPr>
                <w:rFonts w:asciiTheme="minorHAnsi" w:hAnsiTheme="minorHAnsi" w:cstheme="minorHAnsi"/>
                <w:b/>
                <w:sz w:val="22"/>
                <w:szCs w:val="22"/>
              </w:rPr>
              <w:t>3</w:t>
            </w:r>
          </w:p>
        </w:tc>
      </w:tr>
    </w:tbl>
    <w:p w14:paraId="215FDDC4" w14:textId="77777777" w:rsidR="00113D35" w:rsidRDefault="00113D35">
      <w:pPr>
        <w:spacing w:after="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73B7E870" w14:textId="1AD46974" w:rsidR="00FD3CDB" w:rsidRPr="00113D35" w:rsidRDefault="00FD3CDB" w:rsidP="00FD3CDB">
      <w:pPr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113D35">
        <w:rPr>
          <w:rFonts w:asciiTheme="minorHAnsi" w:hAnsiTheme="minorHAnsi" w:cstheme="minorHAnsi"/>
          <w:b/>
          <w:sz w:val="22"/>
          <w:szCs w:val="22"/>
          <w:lang w:val="en-GB"/>
        </w:rPr>
        <w:lastRenderedPageBreak/>
        <w:t xml:space="preserve">DAY </w:t>
      </w:r>
      <w:r w:rsidR="007631E8">
        <w:rPr>
          <w:rFonts w:asciiTheme="minorHAnsi" w:hAnsiTheme="minorHAnsi" w:cstheme="minorHAnsi"/>
          <w:b/>
          <w:sz w:val="22"/>
          <w:szCs w:val="22"/>
          <w:lang w:val="en-GB"/>
        </w:rPr>
        <w:t>4</w:t>
      </w:r>
    </w:p>
    <w:p w14:paraId="715D019A" w14:textId="122BC4D6" w:rsidR="00FD3CDB" w:rsidRDefault="00FD3CDB" w:rsidP="00FD3CDB">
      <w:pPr>
        <w:spacing w:after="0"/>
        <w:ind w:left="851" w:hanging="851"/>
        <w:rPr>
          <w:rFonts w:asciiTheme="minorHAnsi" w:hAnsiTheme="minorHAnsi" w:cstheme="minorHAnsi"/>
          <w:b/>
          <w:lang w:val="en-GB"/>
        </w:rPr>
      </w:pPr>
      <w:r w:rsidRPr="004270F6">
        <w:rPr>
          <w:rFonts w:asciiTheme="minorHAnsi" w:hAnsiTheme="minorHAnsi" w:cstheme="minorHAnsi"/>
          <w:b/>
          <w:sz w:val="22"/>
          <w:szCs w:val="22"/>
          <w:lang w:val="en-US"/>
        </w:rPr>
        <w:t xml:space="preserve">THEME: </w:t>
      </w:r>
      <w:r w:rsidR="002A4230" w:rsidRPr="002A4230">
        <w:rPr>
          <w:rFonts w:asciiTheme="minorHAnsi" w:hAnsiTheme="minorHAnsi" w:cstheme="minorHAnsi"/>
          <w:b/>
          <w:sz w:val="22"/>
          <w:szCs w:val="22"/>
          <w:lang w:val="en-US"/>
        </w:rPr>
        <w:t>Special Electrical Installation</w:t>
      </w:r>
      <w:r w:rsidR="002A4230">
        <w:rPr>
          <w:rFonts w:asciiTheme="minorHAnsi" w:hAnsiTheme="minorHAnsi" w:cstheme="minorHAnsi"/>
          <w:b/>
          <w:sz w:val="22"/>
          <w:szCs w:val="22"/>
          <w:lang w:val="en-US"/>
        </w:rPr>
        <w:t xml:space="preserve"> and </w:t>
      </w:r>
      <w:r w:rsidR="007759FB">
        <w:rPr>
          <w:rFonts w:asciiTheme="minorHAnsi" w:hAnsiTheme="minorHAnsi" w:cstheme="minorHAnsi"/>
          <w:b/>
          <w:sz w:val="22"/>
          <w:szCs w:val="22"/>
          <w:lang w:val="en-US"/>
        </w:rPr>
        <w:t>Verification</w:t>
      </w:r>
    </w:p>
    <w:p w14:paraId="01AB2CC7" w14:textId="77777777" w:rsidR="00113D35" w:rsidRDefault="00113D35" w:rsidP="00FD3CDB">
      <w:pPr>
        <w:spacing w:after="0"/>
        <w:ind w:left="851" w:hanging="851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742"/>
        <w:gridCol w:w="2845"/>
        <w:gridCol w:w="2338"/>
        <w:gridCol w:w="2284"/>
      </w:tblGrid>
      <w:tr w:rsidR="00113D35" w:rsidRPr="00C12F50" w14:paraId="536A8259" w14:textId="77777777" w:rsidTr="00EA17EA">
        <w:tc>
          <w:tcPr>
            <w:tcW w:w="174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4546A" w:themeFill="text2"/>
          </w:tcPr>
          <w:p w14:paraId="01DDF8C5" w14:textId="77777777" w:rsidR="00113D35" w:rsidRPr="00C12F50" w:rsidRDefault="00113D35" w:rsidP="00EA17EA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  <w:lang w:val="en-US"/>
              </w:rPr>
            </w:pPr>
          </w:p>
        </w:tc>
        <w:tc>
          <w:tcPr>
            <w:tcW w:w="28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4546A" w:themeFill="text2"/>
          </w:tcPr>
          <w:p w14:paraId="3B9D5769" w14:textId="77777777" w:rsidR="00113D35" w:rsidRPr="00C12F50" w:rsidRDefault="00113D35" w:rsidP="00EA17EA">
            <w:pPr>
              <w:pStyle w:val="ListParagraph"/>
              <w:spacing w:line="276" w:lineRule="auto"/>
              <w:ind w:left="172" w:firstLine="0"/>
              <w:jc w:val="both"/>
              <w:rPr>
                <w:rFonts w:asciiTheme="minorHAnsi" w:eastAsiaTheme="minorHAnsi" w:hAnsiTheme="minorHAnsi" w:cstheme="minorHAnsi"/>
                <w:b/>
                <w:color w:val="FFFFFF" w:themeColor="background1"/>
              </w:rPr>
            </w:pPr>
            <w:r w:rsidRPr="00C12F50">
              <w:rPr>
                <w:rFonts w:asciiTheme="minorHAnsi" w:eastAsiaTheme="minorHAnsi" w:hAnsiTheme="minorHAnsi" w:cstheme="minorHAnsi"/>
                <w:b/>
                <w:color w:val="FFFFFF" w:themeColor="background1"/>
              </w:rPr>
              <w:t>TOPIC</w:t>
            </w:r>
          </w:p>
        </w:tc>
        <w:tc>
          <w:tcPr>
            <w:tcW w:w="23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4546A" w:themeFill="text2"/>
          </w:tcPr>
          <w:p w14:paraId="1E2F39AE" w14:textId="77777777" w:rsidR="00113D35" w:rsidRPr="00C12F50" w:rsidRDefault="00113D35" w:rsidP="00EA17EA">
            <w:pPr>
              <w:spacing w:after="0" w:line="276" w:lineRule="auto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PRESENTER</w:t>
            </w:r>
          </w:p>
        </w:tc>
        <w:tc>
          <w:tcPr>
            <w:tcW w:w="228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4546A" w:themeFill="text2"/>
          </w:tcPr>
          <w:p w14:paraId="14C48D39" w14:textId="77777777" w:rsidR="00113D35" w:rsidRPr="00C12F50" w:rsidRDefault="00113D35" w:rsidP="00EA17EA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 xml:space="preserve">STATUS </w:t>
            </w:r>
          </w:p>
        </w:tc>
      </w:tr>
      <w:tr w:rsidR="00113D35" w:rsidRPr="00C12F50" w14:paraId="3276764A" w14:textId="77777777" w:rsidTr="00EA17EA">
        <w:tc>
          <w:tcPr>
            <w:tcW w:w="1742" w:type="dxa"/>
            <w:tcBorders>
              <w:top w:val="single" w:sz="4" w:space="0" w:color="auto"/>
            </w:tcBorders>
            <w:shd w:val="clear" w:color="auto" w:fill="92D050"/>
          </w:tcPr>
          <w:p w14:paraId="64070A33" w14:textId="148E277F" w:rsidR="00113D35" w:rsidRPr="00C12F50" w:rsidRDefault="00113D35" w:rsidP="00EA17EA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Session 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7467" w:type="dxa"/>
            <w:gridSpan w:val="3"/>
            <w:tcBorders>
              <w:top w:val="single" w:sz="4" w:space="0" w:color="auto"/>
            </w:tcBorders>
            <w:shd w:val="clear" w:color="auto" w:fill="92D050"/>
          </w:tcPr>
          <w:p w14:paraId="7D1F3D0F" w14:textId="73F32CAA" w:rsidR="00113D35" w:rsidRPr="00113D35" w:rsidRDefault="007759FB" w:rsidP="00EA17EA">
            <w:pPr>
              <w:pStyle w:val="pf0"/>
              <w:spacing w:before="0" w:beforeAutospacing="0" w:after="0" w:afterAutospacing="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 xml:space="preserve">Special Electrical Installation </w:t>
            </w:r>
          </w:p>
        </w:tc>
      </w:tr>
      <w:tr w:rsidR="00113D35" w:rsidRPr="00113D35" w14:paraId="11ABE3F4" w14:textId="77777777" w:rsidTr="00EA17EA">
        <w:tc>
          <w:tcPr>
            <w:tcW w:w="1742" w:type="dxa"/>
            <w:tcBorders>
              <w:top w:val="single" w:sz="4" w:space="0" w:color="FFFFFF" w:themeColor="background1"/>
            </w:tcBorders>
          </w:tcPr>
          <w:p w14:paraId="05A4C8E2" w14:textId="366BFE15" w:rsidR="00113D35" w:rsidRPr="00C12F50" w:rsidRDefault="00113D35" w:rsidP="00EA17EA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 xml:space="preserve">0900 - 0945 </w:t>
            </w:r>
          </w:p>
        </w:tc>
        <w:tc>
          <w:tcPr>
            <w:tcW w:w="2845" w:type="dxa"/>
            <w:tcBorders>
              <w:top w:val="single" w:sz="4" w:space="0" w:color="FFFFFF" w:themeColor="background1"/>
            </w:tcBorders>
          </w:tcPr>
          <w:p w14:paraId="7272FD7E" w14:textId="77777777" w:rsidR="006A1EE2" w:rsidRPr="006A1EE2" w:rsidRDefault="006A1EE2" w:rsidP="006A1EE2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6A1EE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i)</w:t>
            </w:r>
            <w:r w:rsidRPr="006A1EE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ab/>
              <w:t xml:space="preserve">General safety services, electricity general systems, electrical separation systems, high voltage electrical installations. </w:t>
            </w:r>
          </w:p>
          <w:p w14:paraId="1DBB2AF8" w14:textId="4073C475" w:rsidR="00113D35" w:rsidRPr="00113D35" w:rsidRDefault="006A1EE2" w:rsidP="006A1EE2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6A1EE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ii)</w:t>
            </w:r>
            <w:r w:rsidRPr="006A1EE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ab/>
              <w:t>Hazardous areas (Explosive gas or combustible dusts), specific electrical installation standards</w:t>
            </w:r>
          </w:p>
        </w:tc>
        <w:tc>
          <w:tcPr>
            <w:tcW w:w="2338" w:type="dxa"/>
            <w:tcBorders>
              <w:top w:val="single" w:sz="4" w:space="0" w:color="FFFFFF" w:themeColor="background1"/>
            </w:tcBorders>
          </w:tcPr>
          <w:p w14:paraId="306C2DA8" w14:textId="41790973" w:rsidR="00113D35" w:rsidRPr="00C12F50" w:rsidRDefault="00BA3FB0" w:rsidP="00EA17EA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Asita Langi</w:t>
            </w:r>
          </w:p>
        </w:tc>
        <w:tc>
          <w:tcPr>
            <w:tcW w:w="2284" w:type="dxa"/>
            <w:tcBorders>
              <w:top w:val="single" w:sz="4" w:space="0" w:color="FFFFFF" w:themeColor="background1"/>
            </w:tcBorders>
          </w:tcPr>
          <w:p w14:paraId="41205D66" w14:textId="77777777" w:rsidR="00113D35" w:rsidRPr="00C12F50" w:rsidRDefault="00113D35" w:rsidP="00EA17EA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</w:p>
        </w:tc>
      </w:tr>
      <w:tr w:rsidR="00113D35" w:rsidRPr="00C12F50" w14:paraId="4E9DBF7B" w14:textId="77777777" w:rsidTr="00EA17EA">
        <w:trPr>
          <w:trHeight w:val="225"/>
        </w:trPr>
        <w:tc>
          <w:tcPr>
            <w:tcW w:w="1742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05356506" w14:textId="2193F309" w:rsidR="00113D35" w:rsidRPr="00C12F50" w:rsidRDefault="00113D35" w:rsidP="00EA17EA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>10</w:t>
            </w:r>
            <w:r w:rsidR="007649D8"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>3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>0</w:t>
            </w:r>
            <w:r w:rsidRPr="00C12F50"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>–</w:t>
            </w:r>
            <w:r w:rsidRPr="00C12F50"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 xml:space="preserve"> 1</w:t>
            </w:r>
            <w:r w:rsidR="007649D8"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>10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>0</w:t>
            </w:r>
          </w:p>
        </w:tc>
        <w:tc>
          <w:tcPr>
            <w:tcW w:w="7467" w:type="dxa"/>
            <w:gridSpan w:val="3"/>
            <w:tcBorders>
              <w:bottom w:val="single" w:sz="4" w:space="0" w:color="auto"/>
            </w:tcBorders>
            <w:shd w:val="clear" w:color="auto" w:fill="44546A" w:themeFill="text2"/>
          </w:tcPr>
          <w:p w14:paraId="6C7138D2" w14:textId="77777777" w:rsidR="00113D35" w:rsidRPr="00C12F50" w:rsidRDefault="00113D35" w:rsidP="00EA17EA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MORNING TEA</w:t>
            </w:r>
          </w:p>
        </w:tc>
      </w:tr>
      <w:tr w:rsidR="00236E9B" w:rsidRPr="00C12F50" w14:paraId="4944558C" w14:textId="77777777" w:rsidTr="00236E9B">
        <w:trPr>
          <w:trHeight w:val="225"/>
        </w:trPr>
        <w:tc>
          <w:tcPr>
            <w:tcW w:w="1742" w:type="dxa"/>
            <w:tcBorders>
              <w:bottom w:val="single" w:sz="4" w:space="0" w:color="auto"/>
            </w:tcBorders>
            <w:shd w:val="clear" w:color="auto" w:fill="538135" w:themeFill="accent6" w:themeFillShade="BF"/>
          </w:tcPr>
          <w:p w14:paraId="79E8662E" w14:textId="77777777" w:rsidR="00236E9B" w:rsidRPr="00C12F50" w:rsidRDefault="00236E9B" w:rsidP="00EA17EA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7467" w:type="dxa"/>
            <w:gridSpan w:val="3"/>
            <w:tcBorders>
              <w:bottom w:val="single" w:sz="4" w:space="0" w:color="auto"/>
            </w:tcBorders>
            <w:shd w:val="clear" w:color="auto" w:fill="538135" w:themeFill="accent6" w:themeFillShade="BF"/>
          </w:tcPr>
          <w:p w14:paraId="63A4EDD1" w14:textId="722176E6" w:rsidR="00236E9B" w:rsidRPr="00C12F50" w:rsidRDefault="00236E9B" w:rsidP="00EA17EA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 xml:space="preserve">Verificagtion </w:t>
            </w:r>
          </w:p>
        </w:tc>
      </w:tr>
      <w:tr w:rsidR="00113D35" w:rsidRPr="00F736BE" w14:paraId="2AA36F90" w14:textId="77777777" w:rsidTr="00EA17EA">
        <w:tc>
          <w:tcPr>
            <w:tcW w:w="1742" w:type="dxa"/>
          </w:tcPr>
          <w:p w14:paraId="0C2F3ECE" w14:textId="18D7A364" w:rsidR="00113D35" w:rsidRPr="00F736BE" w:rsidRDefault="00113D35" w:rsidP="00113D35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</w:t>
            </w:r>
            <w:r w:rsidR="007649D8">
              <w:rPr>
                <w:rFonts w:asciiTheme="minorHAnsi" w:hAnsiTheme="minorHAnsi" w:cstheme="minorHAnsi"/>
                <w:bCs/>
                <w:sz w:val="22"/>
                <w:szCs w:val="22"/>
              </w:rPr>
              <w:t>10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0 - 1230</w:t>
            </w:r>
          </w:p>
        </w:tc>
        <w:tc>
          <w:tcPr>
            <w:tcW w:w="2845" w:type="dxa"/>
          </w:tcPr>
          <w:p w14:paraId="0B892DE5" w14:textId="4CEF9771" w:rsidR="00113D35" w:rsidRPr="00113D35" w:rsidRDefault="00236E9B" w:rsidP="00EA17EA">
            <w:pPr>
              <w:spacing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236E9B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i)</w:t>
            </w:r>
            <w:r w:rsidRPr="00236E9B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ab/>
              <w:t>General visual inspection, testing, date of initial energization of an installation.</w:t>
            </w:r>
          </w:p>
        </w:tc>
        <w:tc>
          <w:tcPr>
            <w:tcW w:w="2338" w:type="dxa"/>
          </w:tcPr>
          <w:p w14:paraId="28B2617E" w14:textId="75E86FCA" w:rsidR="00113D35" w:rsidRPr="00F736BE" w:rsidRDefault="00BA3FB0" w:rsidP="00EA17EA">
            <w:pPr>
              <w:spacing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Asita Langi</w:t>
            </w:r>
          </w:p>
        </w:tc>
        <w:tc>
          <w:tcPr>
            <w:tcW w:w="2284" w:type="dxa"/>
          </w:tcPr>
          <w:p w14:paraId="5E52D432" w14:textId="77777777" w:rsidR="00113D35" w:rsidRPr="00F736BE" w:rsidRDefault="00113D35" w:rsidP="00EA17EA">
            <w:pPr>
              <w:spacing w:after="0"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</w:p>
        </w:tc>
      </w:tr>
      <w:tr w:rsidR="00113D35" w:rsidRPr="00C12F50" w14:paraId="2A92C27F" w14:textId="77777777" w:rsidTr="00EA17EA">
        <w:trPr>
          <w:trHeight w:val="413"/>
        </w:trPr>
        <w:tc>
          <w:tcPr>
            <w:tcW w:w="1742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28A6D8F9" w14:textId="77777777" w:rsidR="00113D35" w:rsidRPr="00C12F50" w:rsidRDefault="00113D35" w:rsidP="00EA17EA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 xml:space="preserve">1230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>–</w:t>
            </w:r>
            <w:r w:rsidRPr="00C12F50">
              <w:rPr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</w:rPr>
              <w:t xml:space="preserve"> 1330</w:t>
            </w:r>
          </w:p>
        </w:tc>
        <w:tc>
          <w:tcPr>
            <w:tcW w:w="7467" w:type="dxa"/>
            <w:gridSpan w:val="3"/>
            <w:tcBorders>
              <w:bottom w:val="single" w:sz="4" w:space="0" w:color="auto"/>
            </w:tcBorders>
            <w:shd w:val="clear" w:color="auto" w:fill="44546A" w:themeFill="text2"/>
          </w:tcPr>
          <w:p w14:paraId="23DE84A0" w14:textId="77777777" w:rsidR="00113D35" w:rsidRPr="00C12F50" w:rsidRDefault="00113D35" w:rsidP="00EA17EA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12F50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LUNCH</w:t>
            </w:r>
          </w:p>
        </w:tc>
      </w:tr>
    </w:tbl>
    <w:p w14:paraId="3FF75AF7" w14:textId="77777777" w:rsidR="00113D35" w:rsidRDefault="00113D35" w:rsidP="00FD3CDB">
      <w:pPr>
        <w:spacing w:after="0"/>
        <w:ind w:left="851" w:hanging="851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6A83FE4E" w14:textId="17665044" w:rsidR="00113D35" w:rsidRPr="004270F6" w:rsidRDefault="008C4EF0" w:rsidP="00FD3CDB">
      <w:pPr>
        <w:spacing w:after="0"/>
        <w:ind w:left="851" w:hanging="851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US"/>
        </w:rPr>
        <w:t>END</w:t>
      </w:r>
    </w:p>
    <w:p w14:paraId="2C2711B8" w14:textId="77777777" w:rsidR="007B05DD" w:rsidRDefault="007B05DD">
      <w:pPr>
        <w:spacing w:after="0"/>
        <w:rPr>
          <w:rFonts w:asciiTheme="minorHAnsi" w:eastAsia="Times New Roman" w:hAnsiTheme="minorHAnsi" w:cstheme="minorHAnsi"/>
          <w:b/>
          <w:bCs/>
          <w:lang w:val="en-GB"/>
        </w:rPr>
      </w:pPr>
      <w:r>
        <w:rPr>
          <w:rFonts w:asciiTheme="minorHAnsi" w:hAnsiTheme="minorHAnsi" w:cstheme="minorHAnsi"/>
          <w:b/>
          <w:bCs/>
          <w:lang w:val="en-GB"/>
        </w:rPr>
        <w:br w:type="page"/>
      </w:r>
    </w:p>
    <w:sectPr w:rsidR="007B05DD" w:rsidSect="00785B20">
      <w:headerReference w:type="default" r:id="rId11"/>
      <w:headerReference w:type="first" r:id="rId12"/>
      <w:pgSz w:w="11910" w:h="16840"/>
      <w:pgMar w:top="284" w:right="1420" w:bottom="1440" w:left="1440" w:header="419" w:footer="0" w:gutter="0"/>
      <w:pgNumType w:start="2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7BCA2" w14:textId="77777777" w:rsidR="0013288D" w:rsidRDefault="0013288D">
      <w:pPr>
        <w:spacing w:after="0"/>
      </w:pPr>
      <w:r>
        <w:separator/>
      </w:r>
    </w:p>
  </w:endnote>
  <w:endnote w:type="continuationSeparator" w:id="0">
    <w:p w14:paraId="6A8636B0" w14:textId="77777777" w:rsidR="0013288D" w:rsidRDefault="001328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aramond Premr Pro">
    <w:charset w:val="00"/>
    <w:family w:val="auto"/>
    <w:pitch w:val="variable"/>
    <w:sig w:usb0="E00002BF" w:usb1="5000E07B" w:usb2="00000000" w:usb3="00000000" w:csb0="0000019F" w:csb1="00000000"/>
  </w:font>
  <w:font w:name="Calibri-Bold">
    <w:altName w:val="Calibri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0B9C0" w14:textId="77777777" w:rsidR="0013288D" w:rsidRDefault="0013288D">
      <w:pPr>
        <w:spacing w:after="0"/>
      </w:pPr>
      <w:r>
        <w:separator/>
      </w:r>
    </w:p>
  </w:footnote>
  <w:footnote w:type="continuationSeparator" w:id="0">
    <w:p w14:paraId="16887696" w14:textId="77777777" w:rsidR="0013288D" w:rsidRDefault="0013288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0" w:type="auto"/>
      <w:tblLook w:val="04A0" w:firstRow="1" w:lastRow="0" w:firstColumn="1" w:lastColumn="0" w:noHBand="0" w:noVBand="1"/>
    </w:tblPr>
    <w:tblGrid>
      <w:gridCol w:w="2992"/>
      <w:gridCol w:w="2992"/>
      <w:gridCol w:w="3056"/>
    </w:tblGrid>
    <w:tr w:rsidR="00CE74B4" w:rsidRPr="00316A03" w14:paraId="73A25FB0" w14:textId="77777777" w:rsidTr="00201E2E">
      <w:trPr>
        <w:trHeight w:val="1250"/>
      </w:trPr>
      <w:tc>
        <w:tcPr>
          <w:tcW w:w="3116" w:type="dxa"/>
        </w:tcPr>
        <w:p w14:paraId="376E2525" w14:textId="77777777" w:rsidR="00CE74B4" w:rsidRPr="00316A03" w:rsidRDefault="00CE74B4" w:rsidP="00CE74B4">
          <w:pPr>
            <w:tabs>
              <w:tab w:val="center" w:pos="4680"/>
              <w:tab w:val="right" w:pos="9360"/>
            </w:tabs>
            <w:spacing w:after="0"/>
            <w:rPr>
              <w:rFonts w:asciiTheme="minorHAnsi" w:hAnsiTheme="minorHAnsi"/>
              <w:sz w:val="22"/>
              <w:szCs w:val="22"/>
              <w:lang w:val="en-US"/>
            </w:rPr>
          </w:pPr>
          <w:r w:rsidRPr="00316A03">
            <w:rPr>
              <w:rFonts w:eastAsia="Calibri"/>
              <w:noProof/>
              <w:sz w:val="22"/>
              <w:szCs w:val="22"/>
              <w:lang w:val="en-US"/>
            </w:rPr>
            <w:drawing>
              <wp:anchor distT="0" distB="0" distL="114300" distR="114300" simplePos="0" relativeHeight="251669504" behindDoc="1" locked="0" layoutInCell="1" allowOverlap="1" wp14:anchorId="373DE2D7" wp14:editId="5C342E57">
                <wp:simplePos x="0" y="0"/>
                <wp:positionH relativeFrom="column">
                  <wp:posOffset>-4022</wp:posOffset>
                </wp:positionH>
                <wp:positionV relativeFrom="paragraph">
                  <wp:posOffset>86783</wp:posOffset>
                </wp:positionV>
                <wp:extent cx="1793074" cy="516467"/>
                <wp:effectExtent l="0" t="0" r="0" b="0"/>
                <wp:wrapNone/>
                <wp:docPr id="128298923" name="Picture 128298923" descr="A picture containing text, font, screenshot,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text, font, screenshot, graphics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15820" cy="5230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117" w:type="dxa"/>
        </w:tcPr>
        <w:p w14:paraId="1793C187" w14:textId="77777777" w:rsidR="00CE74B4" w:rsidRPr="00316A03" w:rsidRDefault="00CE74B4" w:rsidP="00CE74B4">
          <w:pPr>
            <w:tabs>
              <w:tab w:val="center" w:pos="4680"/>
              <w:tab w:val="right" w:pos="9360"/>
            </w:tabs>
            <w:spacing w:after="0"/>
            <w:rPr>
              <w:rFonts w:asciiTheme="minorHAnsi" w:hAnsiTheme="minorHAnsi"/>
              <w:sz w:val="22"/>
              <w:szCs w:val="22"/>
              <w:lang w:val="en-US"/>
            </w:rPr>
          </w:pPr>
          <w:r w:rsidRPr="00316A03">
            <w:rPr>
              <w:rFonts w:asciiTheme="minorHAnsi" w:hAnsiTheme="minorHAnsi"/>
              <w:noProof/>
              <w:sz w:val="22"/>
              <w:szCs w:val="22"/>
              <w:lang w:val="en-US"/>
            </w:rPr>
            <w:drawing>
              <wp:anchor distT="0" distB="0" distL="114300" distR="114300" simplePos="0" relativeHeight="251668480" behindDoc="1" locked="0" layoutInCell="1" allowOverlap="1" wp14:anchorId="58E2B072" wp14:editId="0B97F463">
                <wp:simplePos x="0" y="0"/>
                <wp:positionH relativeFrom="column">
                  <wp:posOffset>82974</wp:posOffset>
                </wp:positionH>
                <wp:positionV relativeFrom="paragraph">
                  <wp:posOffset>1905</wp:posOffset>
                </wp:positionV>
                <wp:extent cx="1624752" cy="812376"/>
                <wp:effectExtent l="0" t="0" r="0" b="6985"/>
                <wp:wrapNone/>
                <wp:docPr id="255513641" name="Picture 2555136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24752" cy="8123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117" w:type="dxa"/>
        </w:tcPr>
        <w:p w14:paraId="1A741DA7" w14:textId="77777777" w:rsidR="00CE74B4" w:rsidRPr="00316A03" w:rsidRDefault="00CE74B4" w:rsidP="00CE74B4">
          <w:pPr>
            <w:tabs>
              <w:tab w:val="center" w:pos="4680"/>
              <w:tab w:val="right" w:pos="9360"/>
            </w:tabs>
            <w:spacing w:after="0"/>
            <w:rPr>
              <w:rFonts w:asciiTheme="minorHAnsi" w:hAnsiTheme="minorHAnsi"/>
              <w:sz w:val="32"/>
              <w:szCs w:val="32"/>
              <w:lang w:val="en-US"/>
            </w:rPr>
          </w:pPr>
          <w:r w:rsidRPr="00316A03">
            <w:rPr>
              <w:rFonts w:asciiTheme="minorHAnsi" w:hAnsiTheme="minorHAnsi"/>
              <w:noProof/>
              <w:sz w:val="32"/>
              <w:szCs w:val="32"/>
              <w:lang w:val="en-US"/>
            </w:rPr>
            <w:t>Kiribati Sustainable Energy Association (KSEA)</w:t>
          </w:r>
        </w:p>
      </w:tc>
    </w:tr>
  </w:tbl>
  <w:p w14:paraId="6127643A" w14:textId="5D346E29" w:rsidR="00B77E31" w:rsidRPr="001A0273" w:rsidRDefault="00B77E31" w:rsidP="001A0273">
    <w:pPr>
      <w:pStyle w:val="Header"/>
      <w:jc w:val="right"/>
      <w:rPr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ED578" w14:textId="30BCA8C7" w:rsidR="004270F6" w:rsidRDefault="004270F6">
    <w:pPr>
      <w:pStyle w:val="Header"/>
    </w:pPr>
  </w:p>
  <w:tbl>
    <w:tblPr>
      <w:tblStyle w:val="TableGrid1"/>
      <w:tblW w:w="0" w:type="auto"/>
      <w:tblLook w:val="04A0" w:firstRow="1" w:lastRow="0" w:firstColumn="1" w:lastColumn="0" w:noHBand="0" w:noVBand="1"/>
    </w:tblPr>
    <w:tblGrid>
      <w:gridCol w:w="2992"/>
      <w:gridCol w:w="2992"/>
      <w:gridCol w:w="3056"/>
    </w:tblGrid>
    <w:tr w:rsidR="00316A03" w:rsidRPr="00316A03" w14:paraId="1A117CCA" w14:textId="77777777" w:rsidTr="00201E2E">
      <w:trPr>
        <w:trHeight w:val="1250"/>
      </w:trPr>
      <w:tc>
        <w:tcPr>
          <w:tcW w:w="3116" w:type="dxa"/>
        </w:tcPr>
        <w:p w14:paraId="72B49F93" w14:textId="77777777" w:rsidR="00316A03" w:rsidRPr="00316A03" w:rsidRDefault="00316A03" w:rsidP="00316A03">
          <w:pPr>
            <w:tabs>
              <w:tab w:val="center" w:pos="4680"/>
              <w:tab w:val="right" w:pos="9360"/>
            </w:tabs>
            <w:spacing w:after="0"/>
            <w:rPr>
              <w:rFonts w:asciiTheme="minorHAnsi" w:hAnsiTheme="minorHAnsi"/>
              <w:sz w:val="22"/>
              <w:szCs w:val="22"/>
              <w:lang w:val="en-US"/>
            </w:rPr>
          </w:pPr>
          <w:r w:rsidRPr="00316A03">
            <w:rPr>
              <w:rFonts w:eastAsia="Calibri"/>
              <w:noProof/>
              <w:sz w:val="22"/>
              <w:szCs w:val="22"/>
              <w:lang w:val="en-US"/>
            </w:rPr>
            <w:drawing>
              <wp:anchor distT="0" distB="0" distL="114300" distR="114300" simplePos="0" relativeHeight="251666432" behindDoc="1" locked="0" layoutInCell="1" allowOverlap="1" wp14:anchorId="2BED0336" wp14:editId="3EA10070">
                <wp:simplePos x="0" y="0"/>
                <wp:positionH relativeFrom="column">
                  <wp:posOffset>-4022</wp:posOffset>
                </wp:positionH>
                <wp:positionV relativeFrom="paragraph">
                  <wp:posOffset>86783</wp:posOffset>
                </wp:positionV>
                <wp:extent cx="1793074" cy="516467"/>
                <wp:effectExtent l="0" t="0" r="0" b="0"/>
                <wp:wrapNone/>
                <wp:docPr id="2" name="Picture 2" descr="A picture containing text, font, screenshot,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text, font, screenshot, graphics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15820" cy="5230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117" w:type="dxa"/>
        </w:tcPr>
        <w:p w14:paraId="165AAF8F" w14:textId="77777777" w:rsidR="00316A03" w:rsidRPr="00316A03" w:rsidRDefault="00316A03" w:rsidP="00316A03">
          <w:pPr>
            <w:tabs>
              <w:tab w:val="center" w:pos="4680"/>
              <w:tab w:val="right" w:pos="9360"/>
            </w:tabs>
            <w:spacing w:after="0"/>
            <w:rPr>
              <w:rFonts w:asciiTheme="minorHAnsi" w:hAnsiTheme="minorHAnsi"/>
              <w:sz w:val="22"/>
              <w:szCs w:val="22"/>
              <w:lang w:val="en-US"/>
            </w:rPr>
          </w:pPr>
          <w:r w:rsidRPr="00316A03">
            <w:rPr>
              <w:rFonts w:asciiTheme="minorHAnsi" w:hAnsiTheme="minorHAnsi"/>
              <w:noProof/>
              <w:sz w:val="22"/>
              <w:szCs w:val="22"/>
              <w:lang w:val="en-US"/>
            </w:rPr>
            <w:drawing>
              <wp:anchor distT="0" distB="0" distL="114300" distR="114300" simplePos="0" relativeHeight="251665408" behindDoc="1" locked="0" layoutInCell="1" allowOverlap="1" wp14:anchorId="419AB004" wp14:editId="665F4F6F">
                <wp:simplePos x="0" y="0"/>
                <wp:positionH relativeFrom="column">
                  <wp:posOffset>82974</wp:posOffset>
                </wp:positionH>
                <wp:positionV relativeFrom="paragraph">
                  <wp:posOffset>1905</wp:posOffset>
                </wp:positionV>
                <wp:extent cx="1624752" cy="812376"/>
                <wp:effectExtent l="0" t="0" r="0" b="6985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24752" cy="8123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117" w:type="dxa"/>
        </w:tcPr>
        <w:p w14:paraId="300DBCD1" w14:textId="77777777" w:rsidR="00316A03" w:rsidRPr="00316A03" w:rsidRDefault="00316A03" w:rsidP="00316A03">
          <w:pPr>
            <w:tabs>
              <w:tab w:val="center" w:pos="4680"/>
              <w:tab w:val="right" w:pos="9360"/>
            </w:tabs>
            <w:spacing w:after="0"/>
            <w:rPr>
              <w:rFonts w:asciiTheme="minorHAnsi" w:hAnsiTheme="minorHAnsi"/>
              <w:sz w:val="32"/>
              <w:szCs w:val="32"/>
              <w:lang w:val="en-US"/>
            </w:rPr>
          </w:pPr>
          <w:r w:rsidRPr="00316A03">
            <w:rPr>
              <w:rFonts w:asciiTheme="minorHAnsi" w:hAnsiTheme="minorHAnsi"/>
              <w:noProof/>
              <w:sz w:val="32"/>
              <w:szCs w:val="32"/>
              <w:lang w:val="en-US"/>
            </w:rPr>
            <w:t>Kiribati Sustainable Energy Association (KSEA)</w:t>
          </w:r>
        </w:p>
      </w:tc>
    </w:tr>
  </w:tbl>
  <w:p w14:paraId="1F792797" w14:textId="77777777" w:rsidR="005E13FB" w:rsidRDefault="005E13FB">
    <w:pPr>
      <w:pStyle w:val="Header"/>
    </w:pPr>
  </w:p>
  <w:p w14:paraId="77D00059" w14:textId="77777777" w:rsidR="005E13FB" w:rsidRDefault="005E13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EF8B332"/>
    <w:lvl w:ilvl="0">
      <w:start w:val="1"/>
      <w:numFmt w:val="bullet"/>
      <w:pStyle w:val="Textedelespacerserv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Spacing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Ombrageclair1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pStyle w:val="Listeclaire1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Grilleclaire1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Tramemoyenne11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Tramemoyenne21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pStyle w:val="Listemoyenne11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Listemoyenne21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1700E8"/>
    <w:multiLevelType w:val="hybridMultilevel"/>
    <w:tmpl w:val="EB06C88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472BB8"/>
    <w:multiLevelType w:val="hybridMultilevel"/>
    <w:tmpl w:val="D0F276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80F64"/>
    <w:multiLevelType w:val="hybridMultilevel"/>
    <w:tmpl w:val="016E14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D562E"/>
    <w:multiLevelType w:val="hybridMultilevel"/>
    <w:tmpl w:val="E67CA4B6"/>
    <w:lvl w:ilvl="0" w:tplc="1409000F">
      <w:start w:val="1"/>
      <w:numFmt w:val="decimal"/>
      <w:lvlText w:val="%1."/>
      <w:lvlJc w:val="left"/>
      <w:pPr>
        <w:ind w:left="937" w:hanging="360"/>
      </w:pPr>
    </w:lvl>
    <w:lvl w:ilvl="1" w:tplc="14090019" w:tentative="1">
      <w:start w:val="1"/>
      <w:numFmt w:val="lowerLetter"/>
      <w:lvlText w:val="%2."/>
      <w:lvlJc w:val="left"/>
      <w:pPr>
        <w:ind w:left="1657" w:hanging="360"/>
      </w:pPr>
    </w:lvl>
    <w:lvl w:ilvl="2" w:tplc="1409001B" w:tentative="1">
      <w:start w:val="1"/>
      <w:numFmt w:val="lowerRoman"/>
      <w:lvlText w:val="%3."/>
      <w:lvlJc w:val="right"/>
      <w:pPr>
        <w:ind w:left="2377" w:hanging="180"/>
      </w:pPr>
    </w:lvl>
    <w:lvl w:ilvl="3" w:tplc="1409000F" w:tentative="1">
      <w:start w:val="1"/>
      <w:numFmt w:val="decimal"/>
      <w:lvlText w:val="%4."/>
      <w:lvlJc w:val="left"/>
      <w:pPr>
        <w:ind w:left="3097" w:hanging="360"/>
      </w:pPr>
    </w:lvl>
    <w:lvl w:ilvl="4" w:tplc="14090019" w:tentative="1">
      <w:start w:val="1"/>
      <w:numFmt w:val="lowerLetter"/>
      <w:lvlText w:val="%5."/>
      <w:lvlJc w:val="left"/>
      <w:pPr>
        <w:ind w:left="3817" w:hanging="360"/>
      </w:pPr>
    </w:lvl>
    <w:lvl w:ilvl="5" w:tplc="1409001B" w:tentative="1">
      <w:start w:val="1"/>
      <w:numFmt w:val="lowerRoman"/>
      <w:lvlText w:val="%6."/>
      <w:lvlJc w:val="right"/>
      <w:pPr>
        <w:ind w:left="4537" w:hanging="180"/>
      </w:pPr>
    </w:lvl>
    <w:lvl w:ilvl="6" w:tplc="1409000F" w:tentative="1">
      <w:start w:val="1"/>
      <w:numFmt w:val="decimal"/>
      <w:lvlText w:val="%7."/>
      <w:lvlJc w:val="left"/>
      <w:pPr>
        <w:ind w:left="5257" w:hanging="360"/>
      </w:pPr>
    </w:lvl>
    <w:lvl w:ilvl="7" w:tplc="14090019" w:tentative="1">
      <w:start w:val="1"/>
      <w:numFmt w:val="lowerLetter"/>
      <w:lvlText w:val="%8."/>
      <w:lvlJc w:val="left"/>
      <w:pPr>
        <w:ind w:left="5977" w:hanging="360"/>
      </w:pPr>
    </w:lvl>
    <w:lvl w:ilvl="8" w:tplc="1409001B" w:tentative="1">
      <w:start w:val="1"/>
      <w:numFmt w:val="lowerRoman"/>
      <w:lvlText w:val="%9."/>
      <w:lvlJc w:val="right"/>
      <w:pPr>
        <w:ind w:left="6697" w:hanging="180"/>
      </w:pPr>
    </w:lvl>
  </w:abstractNum>
  <w:abstractNum w:abstractNumId="5" w15:restartNumberingAfterBreak="0">
    <w:nsid w:val="087B7989"/>
    <w:multiLevelType w:val="hybridMultilevel"/>
    <w:tmpl w:val="9D207150"/>
    <w:lvl w:ilvl="0" w:tplc="85E4FD28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5D6F01"/>
    <w:multiLevelType w:val="hybridMultilevel"/>
    <w:tmpl w:val="68B8D3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8621A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77AEF"/>
    <w:multiLevelType w:val="hybridMultilevel"/>
    <w:tmpl w:val="0F0A4108"/>
    <w:lvl w:ilvl="0" w:tplc="A18621A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011184"/>
    <w:multiLevelType w:val="hybridMultilevel"/>
    <w:tmpl w:val="74A206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44750A"/>
    <w:multiLevelType w:val="hybridMultilevel"/>
    <w:tmpl w:val="885257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114E8F"/>
    <w:multiLevelType w:val="hybridMultilevel"/>
    <w:tmpl w:val="AB206FA2"/>
    <w:lvl w:ilvl="0" w:tplc="9E8C1018">
      <w:start w:val="15"/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BB7361"/>
    <w:multiLevelType w:val="hybridMultilevel"/>
    <w:tmpl w:val="FE186726"/>
    <w:lvl w:ilvl="0" w:tplc="02D4E50E">
      <w:start w:val="1330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2E5FC7"/>
    <w:multiLevelType w:val="multilevel"/>
    <w:tmpl w:val="F078E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00770FA"/>
    <w:multiLevelType w:val="hybridMultilevel"/>
    <w:tmpl w:val="1BEA5758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93C1A98"/>
    <w:multiLevelType w:val="hybridMultilevel"/>
    <w:tmpl w:val="134482E0"/>
    <w:lvl w:ilvl="0" w:tplc="F9527F46">
      <w:start w:val="1130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9665F1"/>
    <w:multiLevelType w:val="hybridMultilevel"/>
    <w:tmpl w:val="861EA808"/>
    <w:lvl w:ilvl="0" w:tplc="49941F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E40EE3"/>
    <w:multiLevelType w:val="hybridMultilevel"/>
    <w:tmpl w:val="2B9673B0"/>
    <w:lvl w:ilvl="0" w:tplc="181A160C">
      <w:start w:val="1130"/>
      <w:numFmt w:val="decimal"/>
      <w:lvlText w:val="%1"/>
      <w:lvlJc w:val="left"/>
      <w:pPr>
        <w:ind w:left="825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85" w:hanging="360"/>
      </w:pPr>
    </w:lvl>
    <w:lvl w:ilvl="2" w:tplc="0809001B" w:tentative="1">
      <w:start w:val="1"/>
      <w:numFmt w:val="lowerRoman"/>
      <w:lvlText w:val="%3."/>
      <w:lvlJc w:val="right"/>
      <w:pPr>
        <w:ind w:left="2205" w:hanging="180"/>
      </w:pPr>
    </w:lvl>
    <w:lvl w:ilvl="3" w:tplc="0809000F" w:tentative="1">
      <w:start w:val="1"/>
      <w:numFmt w:val="decimal"/>
      <w:lvlText w:val="%4."/>
      <w:lvlJc w:val="left"/>
      <w:pPr>
        <w:ind w:left="2925" w:hanging="360"/>
      </w:pPr>
    </w:lvl>
    <w:lvl w:ilvl="4" w:tplc="08090019" w:tentative="1">
      <w:start w:val="1"/>
      <w:numFmt w:val="lowerLetter"/>
      <w:lvlText w:val="%5."/>
      <w:lvlJc w:val="left"/>
      <w:pPr>
        <w:ind w:left="3645" w:hanging="360"/>
      </w:pPr>
    </w:lvl>
    <w:lvl w:ilvl="5" w:tplc="0809001B" w:tentative="1">
      <w:start w:val="1"/>
      <w:numFmt w:val="lowerRoman"/>
      <w:lvlText w:val="%6."/>
      <w:lvlJc w:val="right"/>
      <w:pPr>
        <w:ind w:left="4365" w:hanging="180"/>
      </w:pPr>
    </w:lvl>
    <w:lvl w:ilvl="6" w:tplc="0809000F" w:tentative="1">
      <w:start w:val="1"/>
      <w:numFmt w:val="decimal"/>
      <w:lvlText w:val="%7."/>
      <w:lvlJc w:val="left"/>
      <w:pPr>
        <w:ind w:left="5085" w:hanging="360"/>
      </w:pPr>
    </w:lvl>
    <w:lvl w:ilvl="7" w:tplc="08090019" w:tentative="1">
      <w:start w:val="1"/>
      <w:numFmt w:val="lowerLetter"/>
      <w:lvlText w:val="%8."/>
      <w:lvlJc w:val="left"/>
      <w:pPr>
        <w:ind w:left="5805" w:hanging="360"/>
      </w:pPr>
    </w:lvl>
    <w:lvl w:ilvl="8" w:tplc="0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7" w15:restartNumberingAfterBreak="0">
    <w:nsid w:val="2F4067F6"/>
    <w:multiLevelType w:val="hybridMultilevel"/>
    <w:tmpl w:val="0AF6E17C"/>
    <w:lvl w:ilvl="0" w:tplc="13A85A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EC4D8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AD6CA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F467D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4E5475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E5839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F8E4B4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1188E3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C6842D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8" w15:restartNumberingAfterBreak="0">
    <w:nsid w:val="336A3031"/>
    <w:multiLevelType w:val="hybridMultilevel"/>
    <w:tmpl w:val="89F4E98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E93AA9"/>
    <w:multiLevelType w:val="hybridMultilevel"/>
    <w:tmpl w:val="B85AEDF2"/>
    <w:lvl w:ilvl="0" w:tplc="37C855EC">
      <w:start w:val="1"/>
      <w:numFmt w:val="decimal"/>
      <w:lvlText w:val="%1."/>
      <w:lvlJc w:val="left"/>
      <w:pPr>
        <w:ind w:left="3012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3732" w:hanging="360"/>
      </w:pPr>
    </w:lvl>
    <w:lvl w:ilvl="2" w:tplc="0C09001B" w:tentative="1">
      <w:start w:val="1"/>
      <w:numFmt w:val="lowerRoman"/>
      <w:lvlText w:val="%3."/>
      <w:lvlJc w:val="right"/>
      <w:pPr>
        <w:ind w:left="4452" w:hanging="180"/>
      </w:pPr>
    </w:lvl>
    <w:lvl w:ilvl="3" w:tplc="0C09000F" w:tentative="1">
      <w:start w:val="1"/>
      <w:numFmt w:val="decimal"/>
      <w:lvlText w:val="%4."/>
      <w:lvlJc w:val="left"/>
      <w:pPr>
        <w:ind w:left="5172" w:hanging="360"/>
      </w:pPr>
    </w:lvl>
    <w:lvl w:ilvl="4" w:tplc="0C090019" w:tentative="1">
      <w:start w:val="1"/>
      <w:numFmt w:val="lowerLetter"/>
      <w:lvlText w:val="%5."/>
      <w:lvlJc w:val="left"/>
      <w:pPr>
        <w:ind w:left="5892" w:hanging="360"/>
      </w:pPr>
    </w:lvl>
    <w:lvl w:ilvl="5" w:tplc="0C09001B" w:tentative="1">
      <w:start w:val="1"/>
      <w:numFmt w:val="lowerRoman"/>
      <w:lvlText w:val="%6."/>
      <w:lvlJc w:val="right"/>
      <w:pPr>
        <w:ind w:left="6612" w:hanging="180"/>
      </w:pPr>
    </w:lvl>
    <w:lvl w:ilvl="6" w:tplc="0C09000F" w:tentative="1">
      <w:start w:val="1"/>
      <w:numFmt w:val="decimal"/>
      <w:lvlText w:val="%7."/>
      <w:lvlJc w:val="left"/>
      <w:pPr>
        <w:ind w:left="7332" w:hanging="360"/>
      </w:pPr>
    </w:lvl>
    <w:lvl w:ilvl="7" w:tplc="0C090019" w:tentative="1">
      <w:start w:val="1"/>
      <w:numFmt w:val="lowerLetter"/>
      <w:lvlText w:val="%8."/>
      <w:lvlJc w:val="left"/>
      <w:pPr>
        <w:ind w:left="8052" w:hanging="360"/>
      </w:pPr>
    </w:lvl>
    <w:lvl w:ilvl="8" w:tplc="0C09001B" w:tentative="1">
      <w:start w:val="1"/>
      <w:numFmt w:val="lowerRoman"/>
      <w:lvlText w:val="%9."/>
      <w:lvlJc w:val="right"/>
      <w:pPr>
        <w:ind w:left="8772" w:hanging="180"/>
      </w:pPr>
    </w:lvl>
  </w:abstractNum>
  <w:abstractNum w:abstractNumId="20" w15:restartNumberingAfterBreak="0">
    <w:nsid w:val="353F0285"/>
    <w:multiLevelType w:val="hybridMultilevel"/>
    <w:tmpl w:val="2C3EA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089FF8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9B1D7E"/>
    <w:multiLevelType w:val="multilevel"/>
    <w:tmpl w:val="5B322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F160079"/>
    <w:multiLevelType w:val="hybridMultilevel"/>
    <w:tmpl w:val="C4FA4354"/>
    <w:lvl w:ilvl="0" w:tplc="A18621AE">
      <w:numFmt w:val="bullet"/>
      <w:lvlText w:val="•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0BB187A"/>
    <w:multiLevelType w:val="multilevel"/>
    <w:tmpl w:val="5B322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23C2EF6"/>
    <w:multiLevelType w:val="hybridMultilevel"/>
    <w:tmpl w:val="7ECCC4E8"/>
    <w:lvl w:ilvl="0" w:tplc="0C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4681744"/>
    <w:multiLevelType w:val="hybridMultilevel"/>
    <w:tmpl w:val="79B6A47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C65209"/>
    <w:multiLevelType w:val="hybridMultilevel"/>
    <w:tmpl w:val="F3E6655E"/>
    <w:lvl w:ilvl="0" w:tplc="A18621A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C35F3"/>
    <w:multiLevelType w:val="hybridMultilevel"/>
    <w:tmpl w:val="CB5AD7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5D03D3"/>
    <w:multiLevelType w:val="multilevel"/>
    <w:tmpl w:val="5B322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95A7546"/>
    <w:multiLevelType w:val="hybridMultilevel"/>
    <w:tmpl w:val="E3780D4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2383C"/>
    <w:multiLevelType w:val="hybridMultilevel"/>
    <w:tmpl w:val="0570FA66"/>
    <w:lvl w:ilvl="0" w:tplc="69A67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F4575E"/>
    <w:multiLevelType w:val="hybridMultilevel"/>
    <w:tmpl w:val="682E2A00"/>
    <w:lvl w:ilvl="0" w:tplc="E8104BC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0943DF"/>
    <w:multiLevelType w:val="hybridMultilevel"/>
    <w:tmpl w:val="16A8994A"/>
    <w:lvl w:ilvl="0" w:tplc="E116904C">
      <w:start w:val="1230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3" w15:restartNumberingAfterBreak="0">
    <w:nsid w:val="6E6B3FCC"/>
    <w:multiLevelType w:val="hybridMultilevel"/>
    <w:tmpl w:val="1626FDBC"/>
    <w:lvl w:ilvl="0" w:tplc="14090001">
      <w:start w:val="1"/>
      <w:numFmt w:val="bullet"/>
      <w:lvlText w:val=""/>
      <w:lvlJc w:val="left"/>
      <w:pPr>
        <w:ind w:left="751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34" w15:restartNumberingAfterBreak="0">
    <w:nsid w:val="6FB4271B"/>
    <w:multiLevelType w:val="hybridMultilevel"/>
    <w:tmpl w:val="BE86D62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0151D40"/>
    <w:multiLevelType w:val="hybridMultilevel"/>
    <w:tmpl w:val="BDA4C1FC"/>
    <w:lvl w:ilvl="0" w:tplc="E8104BC6">
      <w:numFmt w:val="bullet"/>
      <w:lvlText w:val="-"/>
      <w:lvlJc w:val="left"/>
      <w:pPr>
        <w:ind w:left="77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23E7210"/>
    <w:multiLevelType w:val="hybridMultilevel"/>
    <w:tmpl w:val="CE36ABC4"/>
    <w:lvl w:ilvl="0" w:tplc="1409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2ED2D46"/>
    <w:multiLevelType w:val="hybridMultilevel"/>
    <w:tmpl w:val="290AB05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4D7E2B"/>
    <w:multiLevelType w:val="hybridMultilevel"/>
    <w:tmpl w:val="E7F8CB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9D546B"/>
    <w:multiLevelType w:val="hybridMultilevel"/>
    <w:tmpl w:val="02C0C4D0"/>
    <w:lvl w:ilvl="0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7A36418F"/>
    <w:multiLevelType w:val="hybridMultilevel"/>
    <w:tmpl w:val="A220275E"/>
    <w:lvl w:ilvl="0" w:tplc="A18621A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9422670">
    <w:abstractNumId w:val="0"/>
  </w:num>
  <w:num w:numId="2" w16cid:durableId="1498501185">
    <w:abstractNumId w:val="5"/>
  </w:num>
  <w:num w:numId="3" w16cid:durableId="1941253573">
    <w:abstractNumId w:val="37"/>
  </w:num>
  <w:num w:numId="4" w16cid:durableId="91095480">
    <w:abstractNumId w:val="1"/>
  </w:num>
  <w:num w:numId="5" w16cid:durableId="1405302892">
    <w:abstractNumId w:val="12"/>
  </w:num>
  <w:num w:numId="6" w16cid:durableId="1705403681">
    <w:abstractNumId w:val="21"/>
  </w:num>
  <w:num w:numId="7" w16cid:durableId="1643541349">
    <w:abstractNumId w:val="23"/>
  </w:num>
  <w:num w:numId="8" w16cid:durableId="1991523271">
    <w:abstractNumId w:val="6"/>
  </w:num>
  <w:num w:numId="9" w16cid:durableId="1971134184">
    <w:abstractNumId w:val="20"/>
  </w:num>
  <w:num w:numId="10" w16cid:durableId="1024215006">
    <w:abstractNumId w:val="18"/>
  </w:num>
  <w:num w:numId="11" w16cid:durableId="2082831464">
    <w:abstractNumId w:val="38"/>
  </w:num>
  <w:num w:numId="12" w16cid:durableId="194391520">
    <w:abstractNumId w:val="25"/>
  </w:num>
  <w:num w:numId="13" w16cid:durableId="985085627">
    <w:abstractNumId w:val="22"/>
  </w:num>
  <w:num w:numId="14" w16cid:durableId="1166822849">
    <w:abstractNumId w:val="26"/>
  </w:num>
  <w:num w:numId="15" w16cid:durableId="1998532583">
    <w:abstractNumId w:val="7"/>
  </w:num>
  <w:num w:numId="16" w16cid:durableId="731006538">
    <w:abstractNumId w:val="40"/>
  </w:num>
  <w:num w:numId="17" w16cid:durableId="1079912219">
    <w:abstractNumId w:val="39"/>
  </w:num>
  <w:num w:numId="18" w16cid:durableId="1515729085">
    <w:abstractNumId w:val="24"/>
  </w:num>
  <w:num w:numId="19" w16cid:durableId="305164337">
    <w:abstractNumId w:val="36"/>
  </w:num>
  <w:num w:numId="20" w16cid:durableId="406924194">
    <w:abstractNumId w:val="13"/>
  </w:num>
  <w:num w:numId="21" w16cid:durableId="1448432825">
    <w:abstractNumId w:val="8"/>
  </w:num>
  <w:num w:numId="22" w16cid:durableId="1272473550">
    <w:abstractNumId w:val="10"/>
  </w:num>
  <w:num w:numId="23" w16cid:durableId="506408163">
    <w:abstractNumId w:val="29"/>
  </w:num>
  <w:num w:numId="24" w16cid:durableId="1418165505">
    <w:abstractNumId w:val="9"/>
  </w:num>
  <w:num w:numId="25" w16cid:durableId="2101752083">
    <w:abstractNumId w:val="28"/>
  </w:num>
  <w:num w:numId="26" w16cid:durableId="203493446">
    <w:abstractNumId w:val="19"/>
  </w:num>
  <w:num w:numId="27" w16cid:durableId="302392093">
    <w:abstractNumId w:val="30"/>
  </w:num>
  <w:num w:numId="28" w16cid:durableId="382102132">
    <w:abstractNumId w:val="3"/>
  </w:num>
  <w:num w:numId="29" w16cid:durableId="1969624684">
    <w:abstractNumId w:val="27"/>
  </w:num>
  <w:num w:numId="30" w16cid:durableId="2064715460">
    <w:abstractNumId w:val="15"/>
  </w:num>
  <w:num w:numId="31" w16cid:durableId="790319710">
    <w:abstractNumId w:val="33"/>
  </w:num>
  <w:num w:numId="32" w16cid:durableId="952058136">
    <w:abstractNumId w:val="4"/>
  </w:num>
  <w:num w:numId="33" w16cid:durableId="754325642">
    <w:abstractNumId w:val="34"/>
  </w:num>
  <w:num w:numId="34" w16cid:durableId="2064523161">
    <w:abstractNumId w:val="31"/>
  </w:num>
  <w:num w:numId="35" w16cid:durableId="64766907">
    <w:abstractNumId w:val="17"/>
  </w:num>
  <w:num w:numId="36" w16cid:durableId="714087925">
    <w:abstractNumId w:val="32"/>
  </w:num>
  <w:num w:numId="37" w16cid:durableId="1245262484">
    <w:abstractNumId w:val="16"/>
  </w:num>
  <w:num w:numId="38" w16cid:durableId="1168789755">
    <w:abstractNumId w:val="14"/>
  </w:num>
  <w:num w:numId="39" w16cid:durableId="1534029811">
    <w:abstractNumId w:val="11"/>
  </w:num>
  <w:num w:numId="40" w16cid:durableId="1087918638">
    <w:abstractNumId w:val="2"/>
  </w:num>
  <w:num w:numId="41" w16cid:durableId="388699122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AU" w:vendorID="64" w:dllVersion="0" w:nlCheck="1" w:checkStyle="0"/>
  <w:defaultTabStop w:val="708"/>
  <w:hyphenationZone w:val="425"/>
  <w:drawingGridHorizontalSpacing w:val="100"/>
  <w:drawingGridVerticalSpacing w:val="136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xszQ1Mza1NDc3szRX0lEKTi0uzszPAykwrAUAxfTr7SwAAAA="/>
  </w:docVars>
  <w:rsids>
    <w:rsidRoot w:val="00EF01C3"/>
    <w:rsid w:val="00000645"/>
    <w:rsid w:val="0000724E"/>
    <w:rsid w:val="00007433"/>
    <w:rsid w:val="00016C0D"/>
    <w:rsid w:val="0003714D"/>
    <w:rsid w:val="000454AA"/>
    <w:rsid w:val="0006170B"/>
    <w:rsid w:val="00061E00"/>
    <w:rsid w:val="00063DE6"/>
    <w:rsid w:val="000759B0"/>
    <w:rsid w:val="00077931"/>
    <w:rsid w:val="000814DF"/>
    <w:rsid w:val="00081692"/>
    <w:rsid w:val="00083465"/>
    <w:rsid w:val="00085D45"/>
    <w:rsid w:val="00087AA9"/>
    <w:rsid w:val="00091961"/>
    <w:rsid w:val="000A5CBF"/>
    <w:rsid w:val="000A6544"/>
    <w:rsid w:val="000B2AB3"/>
    <w:rsid w:val="000B3772"/>
    <w:rsid w:val="000C6AC7"/>
    <w:rsid w:val="000D0462"/>
    <w:rsid w:val="000D2AFC"/>
    <w:rsid w:val="000D2EFF"/>
    <w:rsid w:val="000D3C87"/>
    <w:rsid w:val="000D4D99"/>
    <w:rsid w:val="000D5AFA"/>
    <w:rsid w:val="000D6001"/>
    <w:rsid w:val="000D75E2"/>
    <w:rsid w:val="000E3CE0"/>
    <w:rsid w:val="000E4425"/>
    <w:rsid w:val="000F4CFE"/>
    <w:rsid w:val="000F61E0"/>
    <w:rsid w:val="000F649D"/>
    <w:rsid w:val="000F6FF7"/>
    <w:rsid w:val="00103665"/>
    <w:rsid w:val="001101DF"/>
    <w:rsid w:val="00112214"/>
    <w:rsid w:val="00113D35"/>
    <w:rsid w:val="0011673E"/>
    <w:rsid w:val="0012183C"/>
    <w:rsid w:val="001224B8"/>
    <w:rsid w:val="001267BA"/>
    <w:rsid w:val="0013288D"/>
    <w:rsid w:val="00141D00"/>
    <w:rsid w:val="00143261"/>
    <w:rsid w:val="00143F1C"/>
    <w:rsid w:val="00144ACC"/>
    <w:rsid w:val="00144F18"/>
    <w:rsid w:val="00146BC6"/>
    <w:rsid w:val="00165B8F"/>
    <w:rsid w:val="00172207"/>
    <w:rsid w:val="00173E83"/>
    <w:rsid w:val="00176F20"/>
    <w:rsid w:val="00180E93"/>
    <w:rsid w:val="00183A55"/>
    <w:rsid w:val="001849FA"/>
    <w:rsid w:val="00186656"/>
    <w:rsid w:val="001A0273"/>
    <w:rsid w:val="001A3ED5"/>
    <w:rsid w:val="001A7C70"/>
    <w:rsid w:val="001C0F90"/>
    <w:rsid w:val="001C120A"/>
    <w:rsid w:val="001C381B"/>
    <w:rsid w:val="001C4452"/>
    <w:rsid w:val="001C7F12"/>
    <w:rsid w:val="001D1D35"/>
    <w:rsid w:val="001D5109"/>
    <w:rsid w:val="001F3019"/>
    <w:rsid w:val="001F50D4"/>
    <w:rsid w:val="0022131C"/>
    <w:rsid w:val="002216C0"/>
    <w:rsid w:val="002229A5"/>
    <w:rsid w:val="002236A7"/>
    <w:rsid w:val="00227470"/>
    <w:rsid w:val="00231733"/>
    <w:rsid w:val="00236E9B"/>
    <w:rsid w:val="00242ACE"/>
    <w:rsid w:val="00245784"/>
    <w:rsid w:val="002460C0"/>
    <w:rsid w:val="00250384"/>
    <w:rsid w:val="002556B7"/>
    <w:rsid w:val="002562A3"/>
    <w:rsid w:val="0025770E"/>
    <w:rsid w:val="00262959"/>
    <w:rsid w:val="0027085D"/>
    <w:rsid w:val="002723D3"/>
    <w:rsid w:val="00272F44"/>
    <w:rsid w:val="00286E9A"/>
    <w:rsid w:val="00292345"/>
    <w:rsid w:val="002A4230"/>
    <w:rsid w:val="002A7E52"/>
    <w:rsid w:val="002B049D"/>
    <w:rsid w:val="002B190A"/>
    <w:rsid w:val="002B598F"/>
    <w:rsid w:val="002B5E0A"/>
    <w:rsid w:val="002B7C96"/>
    <w:rsid w:val="002B7FA9"/>
    <w:rsid w:val="002C0536"/>
    <w:rsid w:val="002C0AA9"/>
    <w:rsid w:val="002C0C9F"/>
    <w:rsid w:val="002C11A1"/>
    <w:rsid w:val="002C1418"/>
    <w:rsid w:val="002E2BAE"/>
    <w:rsid w:val="002E7BAB"/>
    <w:rsid w:val="002F0F32"/>
    <w:rsid w:val="003003AD"/>
    <w:rsid w:val="00312B70"/>
    <w:rsid w:val="00313860"/>
    <w:rsid w:val="00315EE4"/>
    <w:rsid w:val="00316A03"/>
    <w:rsid w:val="00320DB6"/>
    <w:rsid w:val="003226AD"/>
    <w:rsid w:val="00324E55"/>
    <w:rsid w:val="0033266D"/>
    <w:rsid w:val="0033276E"/>
    <w:rsid w:val="003374C3"/>
    <w:rsid w:val="003376C0"/>
    <w:rsid w:val="0034091E"/>
    <w:rsid w:val="00342C89"/>
    <w:rsid w:val="0034401A"/>
    <w:rsid w:val="003443B5"/>
    <w:rsid w:val="00344F21"/>
    <w:rsid w:val="0034795E"/>
    <w:rsid w:val="00347AFB"/>
    <w:rsid w:val="00374423"/>
    <w:rsid w:val="00376452"/>
    <w:rsid w:val="0037676C"/>
    <w:rsid w:val="003925BD"/>
    <w:rsid w:val="003A3CC5"/>
    <w:rsid w:val="003B0726"/>
    <w:rsid w:val="003C4FE2"/>
    <w:rsid w:val="003D225B"/>
    <w:rsid w:val="003D3B29"/>
    <w:rsid w:val="003D3DE3"/>
    <w:rsid w:val="003E10CE"/>
    <w:rsid w:val="003E2DD3"/>
    <w:rsid w:val="003E2E4A"/>
    <w:rsid w:val="003E63C3"/>
    <w:rsid w:val="003E75F0"/>
    <w:rsid w:val="003F040A"/>
    <w:rsid w:val="003F0793"/>
    <w:rsid w:val="003F0AD5"/>
    <w:rsid w:val="003F54AD"/>
    <w:rsid w:val="003F793B"/>
    <w:rsid w:val="00401CD4"/>
    <w:rsid w:val="00402C24"/>
    <w:rsid w:val="00404216"/>
    <w:rsid w:val="00407E93"/>
    <w:rsid w:val="004105FC"/>
    <w:rsid w:val="00420250"/>
    <w:rsid w:val="00423967"/>
    <w:rsid w:val="00424A9E"/>
    <w:rsid w:val="004270F6"/>
    <w:rsid w:val="004419C3"/>
    <w:rsid w:val="00445A10"/>
    <w:rsid w:val="00447D6C"/>
    <w:rsid w:val="00450A46"/>
    <w:rsid w:val="004531B7"/>
    <w:rsid w:val="004630A4"/>
    <w:rsid w:val="0047179C"/>
    <w:rsid w:val="004737F6"/>
    <w:rsid w:val="00473E5C"/>
    <w:rsid w:val="00474AB1"/>
    <w:rsid w:val="00474C0C"/>
    <w:rsid w:val="004829BF"/>
    <w:rsid w:val="004855F7"/>
    <w:rsid w:val="004917F6"/>
    <w:rsid w:val="00497B88"/>
    <w:rsid w:val="004B41AF"/>
    <w:rsid w:val="004B7165"/>
    <w:rsid w:val="004C2ED5"/>
    <w:rsid w:val="004C49C3"/>
    <w:rsid w:val="004C6636"/>
    <w:rsid w:val="004C68A7"/>
    <w:rsid w:val="004D040B"/>
    <w:rsid w:val="004D05D3"/>
    <w:rsid w:val="004D0A8D"/>
    <w:rsid w:val="004D19D4"/>
    <w:rsid w:val="004D2211"/>
    <w:rsid w:val="004D3E0A"/>
    <w:rsid w:val="004D643F"/>
    <w:rsid w:val="004E1A5F"/>
    <w:rsid w:val="004E20F7"/>
    <w:rsid w:val="004E3A55"/>
    <w:rsid w:val="004E4591"/>
    <w:rsid w:val="004E5BF6"/>
    <w:rsid w:val="004F1661"/>
    <w:rsid w:val="004F5AA7"/>
    <w:rsid w:val="005038A6"/>
    <w:rsid w:val="00511D4C"/>
    <w:rsid w:val="00514996"/>
    <w:rsid w:val="00516A3A"/>
    <w:rsid w:val="00517D0E"/>
    <w:rsid w:val="00525439"/>
    <w:rsid w:val="005371FF"/>
    <w:rsid w:val="00543610"/>
    <w:rsid w:val="00546A53"/>
    <w:rsid w:val="00560472"/>
    <w:rsid w:val="00562A27"/>
    <w:rsid w:val="00563EE0"/>
    <w:rsid w:val="0056583D"/>
    <w:rsid w:val="00580248"/>
    <w:rsid w:val="00586BB6"/>
    <w:rsid w:val="00587ADC"/>
    <w:rsid w:val="00593B26"/>
    <w:rsid w:val="005A456E"/>
    <w:rsid w:val="005A57BF"/>
    <w:rsid w:val="005B5CCE"/>
    <w:rsid w:val="005C16EB"/>
    <w:rsid w:val="005C367E"/>
    <w:rsid w:val="005C3AA9"/>
    <w:rsid w:val="005C3E27"/>
    <w:rsid w:val="005D56D8"/>
    <w:rsid w:val="005E13FB"/>
    <w:rsid w:val="005E3860"/>
    <w:rsid w:val="005E4C95"/>
    <w:rsid w:val="005F1BB0"/>
    <w:rsid w:val="005F6402"/>
    <w:rsid w:val="00600BDC"/>
    <w:rsid w:val="006036B3"/>
    <w:rsid w:val="00606412"/>
    <w:rsid w:val="0060733F"/>
    <w:rsid w:val="00613E6E"/>
    <w:rsid w:val="00614E63"/>
    <w:rsid w:val="00624A38"/>
    <w:rsid w:val="006406E5"/>
    <w:rsid w:val="00653C42"/>
    <w:rsid w:val="00677DD8"/>
    <w:rsid w:val="006821C8"/>
    <w:rsid w:val="00683857"/>
    <w:rsid w:val="006947D3"/>
    <w:rsid w:val="00694BD1"/>
    <w:rsid w:val="00696BCF"/>
    <w:rsid w:val="00697517"/>
    <w:rsid w:val="006A0FD5"/>
    <w:rsid w:val="006A1EE2"/>
    <w:rsid w:val="006A4A8E"/>
    <w:rsid w:val="006A5281"/>
    <w:rsid w:val="006A52C3"/>
    <w:rsid w:val="006A67BC"/>
    <w:rsid w:val="006B23DE"/>
    <w:rsid w:val="006C313E"/>
    <w:rsid w:val="006C56CD"/>
    <w:rsid w:val="006D4323"/>
    <w:rsid w:val="006E2D25"/>
    <w:rsid w:val="006E593C"/>
    <w:rsid w:val="006E7FCB"/>
    <w:rsid w:val="006F13F2"/>
    <w:rsid w:val="006F4006"/>
    <w:rsid w:val="006F5E7A"/>
    <w:rsid w:val="00701E4E"/>
    <w:rsid w:val="0070329B"/>
    <w:rsid w:val="00704F86"/>
    <w:rsid w:val="00714A7F"/>
    <w:rsid w:val="0071648B"/>
    <w:rsid w:val="0072060C"/>
    <w:rsid w:val="0072585F"/>
    <w:rsid w:val="007309F2"/>
    <w:rsid w:val="007326CE"/>
    <w:rsid w:val="0073738A"/>
    <w:rsid w:val="00740D9F"/>
    <w:rsid w:val="00747577"/>
    <w:rsid w:val="007549EA"/>
    <w:rsid w:val="00760582"/>
    <w:rsid w:val="00762C88"/>
    <w:rsid w:val="007631E8"/>
    <w:rsid w:val="007649D8"/>
    <w:rsid w:val="00766CF3"/>
    <w:rsid w:val="00766F8A"/>
    <w:rsid w:val="007759FB"/>
    <w:rsid w:val="00781211"/>
    <w:rsid w:val="007829F9"/>
    <w:rsid w:val="00785B20"/>
    <w:rsid w:val="007938C0"/>
    <w:rsid w:val="00797E75"/>
    <w:rsid w:val="007A579F"/>
    <w:rsid w:val="007A722A"/>
    <w:rsid w:val="007A7E80"/>
    <w:rsid w:val="007B05DD"/>
    <w:rsid w:val="007B0C84"/>
    <w:rsid w:val="007B5C88"/>
    <w:rsid w:val="007C0A5A"/>
    <w:rsid w:val="007C11BE"/>
    <w:rsid w:val="007C65CF"/>
    <w:rsid w:val="007D4E4D"/>
    <w:rsid w:val="007D68AF"/>
    <w:rsid w:val="007E2CDE"/>
    <w:rsid w:val="007F190E"/>
    <w:rsid w:val="007F1FEF"/>
    <w:rsid w:val="00804BC6"/>
    <w:rsid w:val="00810843"/>
    <w:rsid w:val="00815B25"/>
    <w:rsid w:val="00817307"/>
    <w:rsid w:val="008226BF"/>
    <w:rsid w:val="00823581"/>
    <w:rsid w:val="008244FF"/>
    <w:rsid w:val="008359C6"/>
    <w:rsid w:val="00843B13"/>
    <w:rsid w:val="008513D4"/>
    <w:rsid w:val="008516BC"/>
    <w:rsid w:val="00864F36"/>
    <w:rsid w:val="008654AE"/>
    <w:rsid w:val="00865B7E"/>
    <w:rsid w:val="00893FE0"/>
    <w:rsid w:val="008949BC"/>
    <w:rsid w:val="008A1B3D"/>
    <w:rsid w:val="008A2702"/>
    <w:rsid w:val="008A294E"/>
    <w:rsid w:val="008A5FC9"/>
    <w:rsid w:val="008B102E"/>
    <w:rsid w:val="008B31F8"/>
    <w:rsid w:val="008B51BA"/>
    <w:rsid w:val="008B5DD5"/>
    <w:rsid w:val="008B6CB8"/>
    <w:rsid w:val="008C3036"/>
    <w:rsid w:val="008C4EF0"/>
    <w:rsid w:val="008C7966"/>
    <w:rsid w:val="008D22A5"/>
    <w:rsid w:val="008D4FF9"/>
    <w:rsid w:val="008F19F5"/>
    <w:rsid w:val="008F616E"/>
    <w:rsid w:val="009004A5"/>
    <w:rsid w:val="009017F1"/>
    <w:rsid w:val="00903368"/>
    <w:rsid w:val="00927E65"/>
    <w:rsid w:val="00933720"/>
    <w:rsid w:val="00933E86"/>
    <w:rsid w:val="00934D85"/>
    <w:rsid w:val="009405A3"/>
    <w:rsid w:val="0094256E"/>
    <w:rsid w:val="00945A8E"/>
    <w:rsid w:val="00951D16"/>
    <w:rsid w:val="00955759"/>
    <w:rsid w:val="00957012"/>
    <w:rsid w:val="0096034A"/>
    <w:rsid w:val="00972FD5"/>
    <w:rsid w:val="00975A2B"/>
    <w:rsid w:val="0098100E"/>
    <w:rsid w:val="00993BDD"/>
    <w:rsid w:val="009948A0"/>
    <w:rsid w:val="00994D48"/>
    <w:rsid w:val="009A0ABC"/>
    <w:rsid w:val="009A288E"/>
    <w:rsid w:val="009A41AC"/>
    <w:rsid w:val="009A766D"/>
    <w:rsid w:val="009B2E00"/>
    <w:rsid w:val="009B6880"/>
    <w:rsid w:val="009B758B"/>
    <w:rsid w:val="009C5E80"/>
    <w:rsid w:val="009C78AF"/>
    <w:rsid w:val="009D0599"/>
    <w:rsid w:val="009D55FE"/>
    <w:rsid w:val="009D59C0"/>
    <w:rsid w:val="009D63D0"/>
    <w:rsid w:val="009D6858"/>
    <w:rsid w:val="009D6BAC"/>
    <w:rsid w:val="009E57F5"/>
    <w:rsid w:val="009E6108"/>
    <w:rsid w:val="009E7892"/>
    <w:rsid w:val="009F0759"/>
    <w:rsid w:val="009F5CA3"/>
    <w:rsid w:val="009F5F14"/>
    <w:rsid w:val="00A00AEF"/>
    <w:rsid w:val="00A012D6"/>
    <w:rsid w:val="00A01E77"/>
    <w:rsid w:val="00A041FA"/>
    <w:rsid w:val="00A125A5"/>
    <w:rsid w:val="00A243F3"/>
    <w:rsid w:val="00A34AD8"/>
    <w:rsid w:val="00A36FC3"/>
    <w:rsid w:val="00A43E54"/>
    <w:rsid w:val="00A46740"/>
    <w:rsid w:val="00A63060"/>
    <w:rsid w:val="00A66468"/>
    <w:rsid w:val="00A75416"/>
    <w:rsid w:val="00A80199"/>
    <w:rsid w:val="00A9023F"/>
    <w:rsid w:val="00A91421"/>
    <w:rsid w:val="00A91619"/>
    <w:rsid w:val="00A926E2"/>
    <w:rsid w:val="00A96D03"/>
    <w:rsid w:val="00AA1BE7"/>
    <w:rsid w:val="00AA4E69"/>
    <w:rsid w:val="00AA5186"/>
    <w:rsid w:val="00AD7B77"/>
    <w:rsid w:val="00AE2B28"/>
    <w:rsid w:val="00AE4C57"/>
    <w:rsid w:val="00AE6807"/>
    <w:rsid w:val="00AF658C"/>
    <w:rsid w:val="00B04D73"/>
    <w:rsid w:val="00B051D7"/>
    <w:rsid w:val="00B054B9"/>
    <w:rsid w:val="00B1002F"/>
    <w:rsid w:val="00B113D4"/>
    <w:rsid w:val="00B13FBB"/>
    <w:rsid w:val="00B2055B"/>
    <w:rsid w:val="00B31A54"/>
    <w:rsid w:val="00B36EEE"/>
    <w:rsid w:val="00B37CA0"/>
    <w:rsid w:val="00B420B3"/>
    <w:rsid w:val="00B55FFE"/>
    <w:rsid w:val="00B61E40"/>
    <w:rsid w:val="00B66DA3"/>
    <w:rsid w:val="00B72B06"/>
    <w:rsid w:val="00B72F0E"/>
    <w:rsid w:val="00B73EBA"/>
    <w:rsid w:val="00B77E31"/>
    <w:rsid w:val="00B8188F"/>
    <w:rsid w:val="00B81A78"/>
    <w:rsid w:val="00B87A99"/>
    <w:rsid w:val="00B93D92"/>
    <w:rsid w:val="00B97C85"/>
    <w:rsid w:val="00BA37F2"/>
    <w:rsid w:val="00BA3FB0"/>
    <w:rsid w:val="00BB4A6B"/>
    <w:rsid w:val="00BC47D3"/>
    <w:rsid w:val="00BD32E3"/>
    <w:rsid w:val="00BD419D"/>
    <w:rsid w:val="00BD6B18"/>
    <w:rsid w:val="00C00C18"/>
    <w:rsid w:val="00C07C34"/>
    <w:rsid w:val="00C11977"/>
    <w:rsid w:val="00C12A82"/>
    <w:rsid w:val="00C12F50"/>
    <w:rsid w:val="00C13C80"/>
    <w:rsid w:val="00C15A4F"/>
    <w:rsid w:val="00C166B3"/>
    <w:rsid w:val="00C221BF"/>
    <w:rsid w:val="00C26A34"/>
    <w:rsid w:val="00C26BEC"/>
    <w:rsid w:val="00C357C3"/>
    <w:rsid w:val="00C41E18"/>
    <w:rsid w:val="00C56CC1"/>
    <w:rsid w:val="00C57156"/>
    <w:rsid w:val="00C60F1F"/>
    <w:rsid w:val="00C61C65"/>
    <w:rsid w:val="00C64A5F"/>
    <w:rsid w:val="00C74507"/>
    <w:rsid w:val="00C76598"/>
    <w:rsid w:val="00C81D07"/>
    <w:rsid w:val="00C81E6F"/>
    <w:rsid w:val="00C8621C"/>
    <w:rsid w:val="00C92C11"/>
    <w:rsid w:val="00C968D9"/>
    <w:rsid w:val="00CA5EDD"/>
    <w:rsid w:val="00CA6613"/>
    <w:rsid w:val="00CB0505"/>
    <w:rsid w:val="00CB1633"/>
    <w:rsid w:val="00CC634E"/>
    <w:rsid w:val="00CD2A17"/>
    <w:rsid w:val="00CD5815"/>
    <w:rsid w:val="00CE0674"/>
    <w:rsid w:val="00CE74B4"/>
    <w:rsid w:val="00CF15CE"/>
    <w:rsid w:val="00CF1BFA"/>
    <w:rsid w:val="00CF202F"/>
    <w:rsid w:val="00CF2AD0"/>
    <w:rsid w:val="00D00CF5"/>
    <w:rsid w:val="00D10962"/>
    <w:rsid w:val="00D12474"/>
    <w:rsid w:val="00D16B8C"/>
    <w:rsid w:val="00D1794E"/>
    <w:rsid w:val="00D17F26"/>
    <w:rsid w:val="00D20198"/>
    <w:rsid w:val="00D245AE"/>
    <w:rsid w:val="00D31A87"/>
    <w:rsid w:val="00D35D09"/>
    <w:rsid w:val="00D366D1"/>
    <w:rsid w:val="00D43094"/>
    <w:rsid w:val="00D502FC"/>
    <w:rsid w:val="00D67623"/>
    <w:rsid w:val="00D67772"/>
    <w:rsid w:val="00D70E30"/>
    <w:rsid w:val="00D845DE"/>
    <w:rsid w:val="00D87A8C"/>
    <w:rsid w:val="00D90D77"/>
    <w:rsid w:val="00D91ACC"/>
    <w:rsid w:val="00D93917"/>
    <w:rsid w:val="00D94BAE"/>
    <w:rsid w:val="00D95C5C"/>
    <w:rsid w:val="00DA0D7A"/>
    <w:rsid w:val="00DA129E"/>
    <w:rsid w:val="00DB692A"/>
    <w:rsid w:val="00DD2EDF"/>
    <w:rsid w:val="00DD4014"/>
    <w:rsid w:val="00DD590C"/>
    <w:rsid w:val="00DE3C4B"/>
    <w:rsid w:val="00DE6C04"/>
    <w:rsid w:val="00DF4860"/>
    <w:rsid w:val="00E12EFB"/>
    <w:rsid w:val="00E17727"/>
    <w:rsid w:val="00E2363C"/>
    <w:rsid w:val="00E32165"/>
    <w:rsid w:val="00E411D6"/>
    <w:rsid w:val="00E61603"/>
    <w:rsid w:val="00E6597D"/>
    <w:rsid w:val="00E713F3"/>
    <w:rsid w:val="00E74979"/>
    <w:rsid w:val="00E77BD8"/>
    <w:rsid w:val="00E802C7"/>
    <w:rsid w:val="00E8085C"/>
    <w:rsid w:val="00E8103F"/>
    <w:rsid w:val="00E87F11"/>
    <w:rsid w:val="00E90F98"/>
    <w:rsid w:val="00E911E7"/>
    <w:rsid w:val="00E92877"/>
    <w:rsid w:val="00EA07C8"/>
    <w:rsid w:val="00EA1D23"/>
    <w:rsid w:val="00EA75C7"/>
    <w:rsid w:val="00EB3535"/>
    <w:rsid w:val="00EB4F03"/>
    <w:rsid w:val="00EC07B1"/>
    <w:rsid w:val="00EC0A24"/>
    <w:rsid w:val="00EC3B2E"/>
    <w:rsid w:val="00EC54AC"/>
    <w:rsid w:val="00ED4A90"/>
    <w:rsid w:val="00ED7326"/>
    <w:rsid w:val="00EE28D6"/>
    <w:rsid w:val="00EF01C3"/>
    <w:rsid w:val="00EF213F"/>
    <w:rsid w:val="00EF2AAB"/>
    <w:rsid w:val="00EF40DA"/>
    <w:rsid w:val="00F05431"/>
    <w:rsid w:val="00F13ABB"/>
    <w:rsid w:val="00F145C1"/>
    <w:rsid w:val="00F14C78"/>
    <w:rsid w:val="00F1565A"/>
    <w:rsid w:val="00F312F8"/>
    <w:rsid w:val="00F327AE"/>
    <w:rsid w:val="00F43BB6"/>
    <w:rsid w:val="00F44726"/>
    <w:rsid w:val="00F515D8"/>
    <w:rsid w:val="00F53A77"/>
    <w:rsid w:val="00F55C53"/>
    <w:rsid w:val="00F61F01"/>
    <w:rsid w:val="00F62A69"/>
    <w:rsid w:val="00F67ADA"/>
    <w:rsid w:val="00F72A9F"/>
    <w:rsid w:val="00F736BE"/>
    <w:rsid w:val="00F7371D"/>
    <w:rsid w:val="00F7475C"/>
    <w:rsid w:val="00F765CA"/>
    <w:rsid w:val="00F85D2B"/>
    <w:rsid w:val="00F92AD2"/>
    <w:rsid w:val="00F9442E"/>
    <w:rsid w:val="00FA3F2B"/>
    <w:rsid w:val="00FA588E"/>
    <w:rsid w:val="00FA7CC4"/>
    <w:rsid w:val="00FB06E6"/>
    <w:rsid w:val="00FB35F7"/>
    <w:rsid w:val="00FB4584"/>
    <w:rsid w:val="00FB7E09"/>
    <w:rsid w:val="00FD2C7C"/>
    <w:rsid w:val="00FD3CDB"/>
    <w:rsid w:val="00FD5741"/>
    <w:rsid w:val="00FE4934"/>
    <w:rsid w:val="00FF1012"/>
    <w:rsid w:val="00FF2D23"/>
    <w:rsid w:val="00FF5E79"/>
    <w:rsid w:val="48F8F2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C0C56B3"/>
  <w15:docId w15:val="{8C05C222-11B9-406E-933A-EEB923148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FCB"/>
    <w:pPr>
      <w:spacing w:after="200"/>
    </w:pPr>
    <w:rPr>
      <w:rFonts w:ascii="Calibri" w:hAnsi="Calibri"/>
      <w:sz w:val="24"/>
      <w:szCs w:val="24"/>
      <w:lang w:val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0199"/>
    <w:pPr>
      <w:keepNext/>
      <w:keepLines/>
      <w:spacing w:before="240" w:after="0"/>
      <w:outlineLvl w:val="0"/>
    </w:pPr>
    <w:rPr>
      <w:rFonts w:eastAsia="Times New Roman"/>
      <w:color w:val="323E4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80199"/>
    <w:pPr>
      <w:keepNext/>
      <w:keepLines/>
      <w:spacing w:before="40" w:after="0"/>
      <w:outlineLvl w:val="1"/>
    </w:pPr>
    <w:rPr>
      <w:rFonts w:eastAsia="Times New Roman"/>
      <w:color w:val="323E4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A80199"/>
    <w:pPr>
      <w:keepNext/>
      <w:keepLines/>
      <w:spacing w:before="40" w:after="0"/>
      <w:outlineLvl w:val="2"/>
    </w:pPr>
    <w:rPr>
      <w:rFonts w:eastAsia="Times New Roman"/>
      <w:color w:val="323E4F"/>
    </w:rPr>
  </w:style>
  <w:style w:type="paragraph" w:styleId="Heading4">
    <w:name w:val="heading 4"/>
    <w:basedOn w:val="Normal"/>
    <w:next w:val="Normal"/>
    <w:link w:val="Heading4Char"/>
    <w:uiPriority w:val="9"/>
    <w:qFormat/>
    <w:rsid w:val="00A80199"/>
    <w:pPr>
      <w:keepNext/>
      <w:keepLines/>
      <w:spacing w:before="40" w:after="0"/>
      <w:outlineLvl w:val="3"/>
    </w:pPr>
    <w:rPr>
      <w:rFonts w:ascii="Calibri Light" w:eastAsia="Times New Roman" w:hAnsi="Calibri Light"/>
      <w:i/>
      <w:iCs/>
      <w:color w:val="1F4E7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FC9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link w:val="Header"/>
    <w:uiPriority w:val="99"/>
    <w:rsid w:val="008A5FC9"/>
    <w:rPr>
      <w:rFonts w:ascii="Arial" w:hAnsi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A5FC9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link w:val="Footer"/>
    <w:uiPriority w:val="99"/>
    <w:rsid w:val="008A5FC9"/>
    <w:rPr>
      <w:rFonts w:ascii="Arial" w:hAnsi="Arial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5B7E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65B7E"/>
    <w:rPr>
      <w:rFonts w:ascii="Lucida Grande" w:hAnsi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A80199"/>
    <w:rPr>
      <w:rFonts w:ascii="Calibri" w:eastAsia="Times New Roman" w:hAnsi="Calibri"/>
      <w:color w:val="323E4F"/>
      <w:sz w:val="32"/>
      <w:szCs w:val="32"/>
      <w:lang w:val="fr-FR" w:eastAsia="en-US"/>
    </w:rPr>
  </w:style>
  <w:style w:type="character" w:customStyle="1" w:styleId="Heading2Char">
    <w:name w:val="Heading 2 Char"/>
    <w:link w:val="Heading2"/>
    <w:uiPriority w:val="9"/>
    <w:rsid w:val="00A80199"/>
    <w:rPr>
      <w:rFonts w:ascii="Calibri" w:eastAsia="Times New Roman" w:hAnsi="Calibri"/>
      <w:color w:val="323E4F"/>
      <w:sz w:val="26"/>
      <w:szCs w:val="26"/>
      <w:lang w:val="fr-FR" w:eastAsia="en-US"/>
    </w:rPr>
  </w:style>
  <w:style w:type="character" w:customStyle="1" w:styleId="Heading3Char">
    <w:name w:val="Heading 3 Char"/>
    <w:link w:val="Heading3"/>
    <w:uiPriority w:val="9"/>
    <w:rsid w:val="00A80199"/>
    <w:rPr>
      <w:rFonts w:ascii="Calibri" w:eastAsia="Times New Roman" w:hAnsi="Calibri"/>
      <w:color w:val="323E4F"/>
      <w:sz w:val="24"/>
      <w:szCs w:val="24"/>
      <w:lang w:val="fr-FR" w:eastAsia="en-US"/>
    </w:rPr>
  </w:style>
  <w:style w:type="paragraph" w:customStyle="1" w:styleId="SPCfilenumber">
    <w:name w:val="SPC file number"/>
    <w:basedOn w:val="Normal"/>
    <w:qFormat/>
    <w:rsid w:val="00A80199"/>
    <w:rPr>
      <w:sz w:val="22"/>
    </w:rPr>
  </w:style>
  <w:style w:type="character" w:styleId="CommentReference">
    <w:name w:val="annotation reference"/>
    <w:uiPriority w:val="99"/>
    <w:semiHidden/>
    <w:unhideWhenUsed/>
    <w:rsid w:val="00F72A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A9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72A9F"/>
    <w:rPr>
      <w:rFonts w:ascii="Garamond Premr Pro" w:hAnsi="Garamond Premr Pro"/>
      <w:lang w:val="fr-FR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A9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72A9F"/>
    <w:rPr>
      <w:rFonts w:ascii="Garamond Premr Pro" w:hAnsi="Garamond Premr Pro"/>
      <w:b/>
      <w:bCs/>
      <w:lang w:val="fr-FR" w:eastAsia="en-US"/>
    </w:rPr>
  </w:style>
  <w:style w:type="character" w:customStyle="1" w:styleId="Heading4Char">
    <w:name w:val="Heading 4 Char"/>
    <w:link w:val="Heading4"/>
    <w:uiPriority w:val="9"/>
    <w:semiHidden/>
    <w:rsid w:val="00A80199"/>
    <w:rPr>
      <w:rFonts w:ascii="Calibri Light" w:eastAsia="Times New Roman" w:hAnsi="Calibri Light" w:cs="Times New Roman"/>
      <w:i/>
      <w:iCs/>
      <w:color w:val="1F4E79"/>
      <w:sz w:val="24"/>
      <w:szCs w:val="24"/>
      <w:lang w:val="fr-FR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80199"/>
    <w:pPr>
      <w:spacing w:after="0"/>
      <w:contextualSpacing/>
    </w:pPr>
    <w:rPr>
      <w:rFonts w:ascii="Calibri Light" w:eastAsia="Times New Roman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A80199"/>
    <w:rPr>
      <w:rFonts w:ascii="Calibri Light" w:eastAsia="Times New Roman" w:hAnsi="Calibri Light" w:cs="Times New Roman"/>
      <w:spacing w:val="-10"/>
      <w:kern w:val="28"/>
      <w:sz w:val="56"/>
      <w:szCs w:val="56"/>
      <w:lang w:val="fr-FR" w:eastAsia="en-US"/>
    </w:rPr>
  </w:style>
  <w:style w:type="paragraph" w:customStyle="1" w:styleId="Textedelespacerserv1">
    <w:name w:val="Texte de l'espace réservé1"/>
    <w:basedOn w:val="Normal"/>
    <w:uiPriority w:val="99"/>
    <w:rsid w:val="00A80199"/>
    <w:pPr>
      <w:keepNext/>
      <w:numPr>
        <w:numId w:val="1"/>
      </w:numPr>
      <w:spacing w:after="0"/>
      <w:contextualSpacing/>
      <w:outlineLvl w:val="0"/>
    </w:pPr>
  </w:style>
  <w:style w:type="paragraph" w:styleId="NoSpacing">
    <w:name w:val="No Spacing"/>
    <w:basedOn w:val="Normal"/>
    <w:uiPriority w:val="99"/>
    <w:qFormat/>
    <w:rsid w:val="00A80199"/>
    <w:pPr>
      <w:keepNext/>
      <w:numPr>
        <w:ilvl w:val="1"/>
        <w:numId w:val="1"/>
      </w:numPr>
      <w:spacing w:after="0"/>
      <w:contextualSpacing/>
      <w:outlineLvl w:val="1"/>
    </w:pPr>
  </w:style>
  <w:style w:type="paragraph" w:customStyle="1" w:styleId="Ombrageclair1">
    <w:name w:val="Ombrage clair1"/>
    <w:basedOn w:val="Normal"/>
    <w:uiPriority w:val="99"/>
    <w:rsid w:val="00A80199"/>
    <w:pPr>
      <w:keepNext/>
      <w:numPr>
        <w:ilvl w:val="2"/>
        <w:numId w:val="1"/>
      </w:numPr>
      <w:spacing w:after="0"/>
      <w:contextualSpacing/>
      <w:outlineLvl w:val="2"/>
    </w:pPr>
  </w:style>
  <w:style w:type="paragraph" w:customStyle="1" w:styleId="Listeclaire1">
    <w:name w:val="Liste claire1"/>
    <w:basedOn w:val="Normal"/>
    <w:uiPriority w:val="99"/>
    <w:rsid w:val="00A80199"/>
    <w:pPr>
      <w:keepNext/>
      <w:numPr>
        <w:ilvl w:val="3"/>
        <w:numId w:val="1"/>
      </w:numPr>
      <w:spacing w:after="0"/>
      <w:contextualSpacing/>
      <w:outlineLvl w:val="3"/>
    </w:pPr>
  </w:style>
  <w:style w:type="paragraph" w:customStyle="1" w:styleId="Grilleclaire1">
    <w:name w:val="Grille claire1"/>
    <w:basedOn w:val="Normal"/>
    <w:uiPriority w:val="99"/>
    <w:rsid w:val="00A80199"/>
    <w:pPr>
      <w:keepNext/>
      <w:numPr>
        <w:ilvl w:val="4"/>
        <w:numId w:val="1"/>
      </w:numPr>
      <w:spacing w:after="0"/>
      <w:contextualSpacing/>
      <w:outlineLvl w:val="4"/>
    </w:pPr>
  </w:style>
  <w:style w:type="paragraph" w:customStyle="1" w:styleId="Tramemoyenne11">
    <w:name w:val="Trame moyenne 11"/>
    <w:basedOn w:val="Normal"/>
    <w:uiPriority w:val="99"/>
    <w:rsid w:val="00A80199"/>
    <w:pPr>
      <w:keepNext/>
      <w:numPr>
        <w:ilvl w:val="5"/>
        <w:numId w:val="1"/>
      </w:numPr>
      <w:spacing w:after="0"/>
      <w:contextualSpacing/>
      <w:outlineLvl w:val="5"/>
    </w:pPr>
  </w:style>
  <w:style w:type="paragraph" w:customStyle="1" w:styleId="Tramemoyenne21">
    <w:name w:val="Trame moyenne 21"/>
    <w:basedOn w:val="Normal"/>
    <w:uiPriority w:val="99"/>
    <w:rsid w:val="00A80199"/>
    <w:pPr>
      <w:keepNext/>
      <w:numPr>
        <w:ilvl w:val="6"/>
        <w:numId w:val="1"/>
      </w:numPr>
      <w:spacing w:after="0"/>
      <w:contextualSpacing/>
      <w:outlineLvl w:val="6"/>
    </w:pPr>
  </w:style>
  <w:style w:type="paragraph" w:customStyle="1" w:styleId="Listemoyenne11">
    <w:name w:val="Liste moyenne 11"/>
    <w:basedOn w:val="Normal"/>
    <w:uiPriority w:val="99"/>
    <w:rsid w:val="00A80199"/>
    <w:pPr>
      <w:keepNext/>
      <w:numPr>
        <w:ilvl w:val="7"/>
        <w:numId w:val="1"/>
      </w:numPr>
      <w:spacing w:after="0"/>
      <w:contextualSpacing/>
      <w:outlineLvl w:val="7"/>
    </w:pPr>
  </w:style>
  <w:style w:type="paragraph" w:customStyle="1" w:styleId="Listemoyenne21">
    <w:name w:val="Liste moyenne 21"/>
    <w:basedOn w:val="Normal"/>
    <w:uiPriority w:val="99"/>
    <w:rsid w:val="00A80199"/>
    <w:pPr>
      <w:keepNext/>
      <w:numPr>
        <w:ilvl w:val="8"/>
        <w:numId w:val="1"/>
      </w:numPr>
      <w:spacing w:after="0"/>
      <w:contextualSpacing/>
      <w:outlineLvl w:val="8"/>
    </w:pPr>
  </w:style>
  <w:style w:type="paragraph" w:customStyle="1" w:styleId="Trameclaire-Accent21">
    <w:name w:val="Trame claire - Accent 21"/>
    <w:basedOn w:val="Normal"/>
    <w:next w:val="Normal"/>
    <w:link w:val="LightShading-Accent2Char"/>
    <w:uiPriority w:val="60"/>
    <w:qFormat/>
    <w:rsid w:val="00A80199"/>
    <w:pPr>
      <w:pBdr>
        <w:top w:val="single" w:sz="4" w:space="10" w:color="5B9BD5"/>
        <w:bottom w:val="single" w:sz="4" w:space="10" w:color="5B9BD5"/>
      </w:pBdr>
      <w:spacing w:before="360" w:after="360"/>
      <w:ind w:left="862" w:right="862"/>
      <w:jc w:val="center"/>
    </w:pPr>
    <w:rPr>
      <w:i/>
      <w:iCs/>
      <w:color w:val="1F4E79"/>
    </w:rPr>
  </w:style>
  <w:style w:type="character" w:customStyle="1" w:styleId="LightShading-Accent2Char">
    <w:name w:val="Light Shading - Accent 2 Char"/>
    <w:link w:val="Trameclaire-Accent21"/>
    <w:uiPriority w:val="60"/>
    <w:rsid w:val="00A80199"/>
    <w:rPr>
      <w:rFonts w:ascii="Calibri" w:hAnsi="Calibri"/>
      <w:i/>
      <w:iCs/>
      <w:color w:val="1F4E79"/>
      <w:sz w:val="24"/>
      <w:szCs w:val="24"/>
      <w:lang w:val="fr-FR" w:eastAsia="en-US"/>
    </w:rPr>
  </w:style>
  <w:style w:type="paragraph" w:customStyle="1" w:styleId="xmsonormal">
    <w:name w:val="x_msonormal"/>
    <w:basedOn w:val="Normal"/>
    <w:rsid w:val="006E7FCB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BodyText">
    <w:name w:val="Body Text"/>
    <w:basedOn w:val="Normal"/>
    <w:link w:val="BodyTextChar"/>
    <w:uiPriority w:val="1"/>
    <w:qFormat/>
    <w:rsid w:val="009D6858"/>
    <w:pPr>
      <w:widowControl w:val="0"/>
      <w:autoSpaceDE w:val="0"/>
      <w:autoSpaceDN w:val="0"/>
      <w:spacing w:after="0"/>
    </w:pPr>
    <w:rPr>
      <w:rFonts w:eastAsia="Calibri" w:cs="Calibri"/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9D6858"/>
    <w:rPr>
      <w:rFonts w:ascii="Calibri" w:eastAsia="Calibri" w:hAnsi="Calibri" w:cs="Calibri"/>
      <w:sz w:val="22"/>
      <w:szCs w:val="22"/>
    </w:rPr>
  </w:style>
  <w:style w:type="paragraph" w:styleId="ListParagraph">
    <w:name w:val="List Paragraph"/>
    <w:aliases w:val="ADB paragraph numbering,Bullets,Citation List,Contact,Enumeration,List Paragraph (numbered (a)),List Paragraph nowy,Numbered List Paragraph,Paragraphe de liste 2,Puce focus,본문(내용),Table/Figure Heading,En tête 1,List Paragraph1,Bullets1"/>
    <w:basedOn w:val="Normal"/>
    <w:link w:val="ListParagraphChar"/>
    <w:uiPriority w:val="34"/>
    <w:qFormat/>
    <w:rsid w:val="009D6858"/>
    <w:pPr>
      <w:widowControl w:val="0"/>
      <w:autoSpaceDE w:val="0"/>
      <w:autoSpaceDN w:val="0"/>
      <w:spacing w:after="0"/>
      <w:ind w:left="666" w:hanging="425"/>
    </w:pPr>
    <w:rPr>
      <w:rFonts w:eastAsia="Calibri" w:cs="Calibri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9D685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D6858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D6858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aliases w:val="ADB paragraph numbering Char,Bullets Char,Citation List Char,Contact Char,Enumeration Char,List Paragraph (numbered (a)) Char,List Paragraph nowy Char,Numbered List Paragraph Char,Paragraphe de liste 2 Char,Puce focus Char"/>
    <w:basedOn w:val="DefaultParagraphFont"/>
    <w:link w:val="ListParagraph"/>
    <w:uiPriority w:val="34"/>
    <w:qFormat/>
    <w:locked/>
    <w:rsid w:val="009D6858"/>
    <w:rPr>
      <w:rFonts w:ascii="Calibri" w:eastAsia="Calibri" w:hAnsi="Calibri" w:cs="Calibri"/>
      <w:sz w:val="22"/>
      <w:szCs w:val="22"/>
    </w:rPr>
  </w:style>
  <w:style w:type="character" w:customStyle="1" w:styleId="UnresolvedMention1">
    <w:name w:val="Unresolved Mention1"/>
    <w:basedOn w:val="DefaultParagraphFont"/>
    <w:uiPriority w:val="52"/>
    <w:rsid w:val="002C0AA9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2C1418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3EBA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376452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paragraph" w:customStyle="1" w:styleId="pf0">
    <w:name w:val="pf0"/>
    <w:basedOn w:val="Normal"/>
    <w:rsid w:val="00376452"/>
    <w:pPr>
      <w:spacing w:before="100" w:beforeAutospacing="1" w:after="100" w:afterAutospacing="1"/>
    </w:pPr>
    <w:rPr>
      <w:rFonts w:ascii="Times New Roman" w:eastAsia="Times New Roman" w:hAnsi="Times New Roman"/>
      <w:lang w:val="en-AU" w:eastAsia="en-AU"/>
    </w:rPr>
  </w:style>
  <w:style w:type="paragraph" w:styleId="Revision">
    <w:name w:val="Revision"/>
    <w:hidden/>
    <w:uiPriority w:val="62"/>
    <w:unhideWhenUsed/>
    <w:rsid w:val="002A7E52"/>
    <w:rPr>
      <w:rFonts w:ascii="Calibri" w:hAnsi="Calibri"/>
      <w:sz w:val="24"/>
      <w:szCs w:val="24"/>
      <w:lang w:val="fr-FR"/>
    </w:rPr>
  </w:style>
  <w:style w:type="table" w:customStyle="1" w:styleId="TableGrid1">
    <w:name w:val="Table Grid1"/>
    <w:basedOn w:val="TableNormal"/>
    <w:next w:val="TableGrid"/>
    <w:uiPriority w:val="39"/>
    <w:rsid w:val="00316A0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664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5b08056-cd0f-412e-bb30-14e97544715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B682A78A7A314887CC17DB87B5D69A" ma:contentTypeVersion="11" ma:contentTypeDescription="Create a new document." ma:contentTypeScope="" ma:versionID="ccfd80849ec4a54afa8515538555fd02">
  <xsd:schema xmlns:xsd="http://www.w3.org/2001/XMLSchema" xmlns:xs="http://www.w3.org/2001/XMLSchema" xmlns:p="http://schemas.microsoft.com/office/2006/metadata/properties" xmlns:ns3="65b08056-cd0f-412e-bb30-14e975447150" targetNamespace="http://schemas.microsoft.com/office/2006/metadata/properties" ma:root="true" ma:fieldsID="699e15a9f38d02fc728b7389e3d67baa" ns3:_="">
    <xsd:import namespace="65b08056-cd0f-412e-bb30-14e97544715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08056-cd0f-412e-bb30-14e9754471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F977E7-D1FB-4AA0-BA28-2D52D3CF43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7357C4-AE06-4B2F-ADE9-CCE5CBB0F954}">
  <ds:schemaRefs>
    <ds:schemaRef ds:uri="http://schemas.microsoft.com/office/2006/metadata/properties"/>
    <ds:schemaRef ds:uri="http://schemas.microsoft.com/office/infopath/2007/PartnerControls"/>
    <ds:schemaRef ds:uri="65b08056-cd0f-412e-bb30-14e975447150"/>
  </ds:schemaRefs>
</ds:datastoreItem>
</file>

<file path=customXml/itemProps3.xml><?xml version="1.0" encoding="utf-8"?>
<ds:datastoreItem xmlns:ds="http://schemas.openxmlformats.org/officeDocument/2006/customXml" ds:itemID="{BB1AB601-5461-4949-A92E-E54F595158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b08056-cd0f-412e-bb30-14e9754471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E6A795-3A33-4D5B-BFE6-BD456F00ED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5</TotalTime>
  <Pages>7</Pages>
  <Words>731</Words>
  <Characters>416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C</Company>
  <LinksUpToDate>false</LinksUpToDate>
  <CharactersWithSpaces>4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Appel</dc:creator>
  <cp:keywords/>
  <cp:lastModifiedBy>Paea Tauaika</cp:lastModifiedBy>
  <cp:revision>123</cp:revision>
  <cp:lastPrinted>2022-11-23T00:56:00Z</cp:lastPrinted>
  <dcterms:created xsi:type="dcterms:W3CDTF">2023-06-17T20:37:00Z</dcterms:created>
  <dcterms:modified xsi:type="dcterms:W3CDTF">2023-08-07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B682A78A7A314887CC17DB87B5D69A</vt:lpwstr>
  </property>
  <property fmtid="{D5CDD505-2E9C-101B-9397-08002B2CF9AE}" pid="3" name="_dlc_DocIdItemGuid">
    <vt:lpwstr>3f8bc15c-388d-4825-ac5f-0739817c2d28</vt:lpwstr>
  </property>
  <property fmtid="{D5CDD505-2E9C-101B-9397-08002B2CF9AE}" pid="4" name="MediaServiceImageTags">
    <vt:lpwstr/>
  </property>
</Properties>
</file>